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2C1EA" w14:textId="77777777" w:rsidR="00200193" w:rsidRPr="00395717" w:rsidRDefault="00200193" w:rsidP="2C10B948">
      <w:pPr>
        <w:spacing w:before="70"/>
        <w:ind w:left="2880"/>
        <w:rPr>
          <w:rFonts w:asciiTheme="majorBidi" w:hAnsiTheme="majorBidi" w:cstheme="majorBidi"/>
          <w:sz w:val="36"/>
          <w:szCs w:val="36"/>
        </w:rPr>
      </w:pPr>
      <w:r w:rsidRPr="00395717"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0" distR="0" simplePos="0" relativeHeight="251658240" behindDoc="0" locked="0" layoutInCell="1" allowOverlap="1" wp14:anchorId="52599C18" wp14:editId="52C61F3B">
            <wp:simplePos x="0" y="0"/>
            <wp:positionH relativeFrom="page">
              <wp:posOffset>42283</wp:posOffset>
            </wp:positionH>
            <wp:positionV relativeFrom="paragraph">
              <wp:posOffset>-66069</wp:posOffset>
            </wp:positionV>
            <wp:extent cx="1749517" cy="111506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4060" cy="1130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395717">
        <w:rPr>
          <w:rFonts w:asciiTheme="majorBidi" w:hAnsiTheme="majorBidi" w:cstheme="majorBidi"/>
          <w:sz w:val="36"/>
          <w:szCs w:val="36"/>
        </w:rPr>
        <w:t xml:space="preserve">King Saud University </w:t>
      </w:r>
    </w:p>
    <w:p w14:paraId="26361EA0" w14:textId="77777777" w:rsidR="00200193" w:rsidRPr="00395717" w:rsidRDefault="00200193" w:rsidP="00200193">
      <w:pPr>
        <w:spacing w:before="70"/>
        <w:ind w:left="3554"/>
        <w:rPr>
          <w:rFonts w:asciiTheme="majorBidi" w:hAnsiTheme="majorBidi" w:cstheme="majorBidi"/>
          <w:sz w:val="36"/>
          <w:szCs w:val="36"/>
        </w:rPr>
      </w:pPr>
      <w:r w:rsidRPr="00395717">
        <w:rPr>
          <w:rFonts w:asciiTheme="majorBidi" w:hAnsiTheme="majorBidi" w:cstheme="majorBidi"/>
          <w:sz w:val="36"/>
          <w:szCs w:val="36"/>
        </w:rPr>
        <w:t xml:space="preserve">College of Computer and Information Sciences </w:t>
      </w:r>
    </w:p>
    <w:p w14:paraId="0541BA31" w14:textId="77777777" w:rsidR="00200193" w:rsidRDefault="00200193" w:rsidP="00200193">
      <w:pPr>
        <w:spacing w:before="70"/>
        <w:ind w:left="3554"/>
        <w:rPr>
          <w:rFonts w:ascii="Arial"/>
          <w:sz w:val="36"/>
        </w:rPr>
      </w:pPr>
      <w:r w:rsidRPr="00395717">
        <w:rPr>
          <w:rFonts w:asciiTheme="majorBidi" w:hAnsiTheme="majorBidi" w:cstheme="majorBidi"/>
          <w:sz w:val="36"/>
          <w:szCs w:val="36"/>
        </w:rPr>
        <w:t>Department of Software Engineering</w:t>
      </w:r>
      <w:r>
        <w:tab/>
      </w:r>
    </w:p>
    <w:p w14:paraId="4590AA04" w14:textId="77777777" w:rsidR="00200193" w:rsidRDefault="00200193" w:rsidP="00200193">
      <w:pPr>
        <w:tabs>
          <w:tab w:val="left" w:pos="2597"/>
        </w:tabs>
      </w:pPr>
    </w:p>
    <w:p w14:paraId="59D7287A" w14:textId="77777777" w:rsidR="00200193" w:rsidRDefault="00200193" w:rsidP="00200193">
      <w:pPr>
        <w:tabs>
          <w:tab w:val="left" w:pos="2597"/>
        </w:tabs>
      </w:pPr>
    </w:p>
    <w:p w14:paraId="2E38C609" w14:textId="1E54A3BB" w:rsidR="00200193" w:rsidRPr="00AA5CFC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 w:rsidRPr="730889C4">
        <w:rPr>
          <w:rFonts w:asciiTheme="majorBidi" w:hAnsiTheme="majorBidi" w:cstheme="majorBidi"/>
          <w:sz w:val="40"/>
          <w:szCs w:val="40"/>
        </w:rPr>
        <w:t xml:space="preserve">&lt;online </w:t>
      </w:r>
      <w:r w:rsidR="00ED4144" w:rsidRPr="730889C4">
        <w:rPr>
          <w:rFonts w:asciiTheme="majorBidi" w:hAnsiTheme="majorBidi" w:cstheme="majorBidi"/>
          <w:sz w:val="40"/>
          <w:szCs w:val="40"/>
        </w:rPr>
        <w:t>diary &gt;</w:t>
      </w:r>
    </w:p>
    <w:p w14:paraId="53120875" w14:textId="77777777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 w:rsidRPr="00AA5CFC">
        <w:rPr>
          <w:rFonts w:asciiTheme="majorBidi" w:hAnsiTheme="majorBidi" w:cstheme="majorBidi"/>
          <w:sz w:val="40"/>
          <w:szCs w:val="40"/>
        </w:rPr>
        <w:t xml:space="preserve">SWE-444 </w:t>
      </w:r>
    </w:p>
    <w:p w14:paraId="75DB4B64" w14:textId="77777777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C66AE6F" w14:textId="77777777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t>Team Members</w:t>
      </w:r>
    </w:p>
    <w:p w14:paraId="00418DA9" w14:textId="4A2E354D" w:rsidR="1ACAC79F" w:rsidRDefault="1ACAC79F" w:rsidP="1ACAC79F">
      <w:pPr>
        <w:tabs>
          <w:tab w:val="left" w:pos="2597"/>
        </w:tabs>
        <w:spacing w:line="257" w:lineRule="auto"/>
        <w:jc w:val="center"/>
      </w:pPr>
      <w:r w:rsidRPr="1ACAC79F">
        <w:rPr>
          <w:rFonts w:ascii="Times New Roman" w:eastAsia="Times New Roman" w:hAnsi="Times New Roman" w:cs="Times New Roman"/>
          <w:sz w:val="40"/>
          <w:szCs w:val="40"/>
        </w:rPr>
        <w:t xml:space="preserve">Saleh </w:t>
      </w:r>
      <w:proofErr w:type="spellStart"/>
      <w:r w:rsidRPr="1ACAC79F">
        <w:rPr>
          <w:rFonts w:ascii="Times New Roman" w:eastAsia="Times New Roman" w:hAnsi="Times New Roman" w:cs="Times New Roman"/>
          <w:sz w:val="40"/>
          <w:szCs w:val="40"/>
        </w:rPr>
        <w:t>AlShehri</w:t>
      </w:r>
      <w:proofErr w:type="spellEnd"/>
      <w:r w:rsidRPr="1ACAC79F">
        <w:rPr>
          <w:rFonts w:ascii="Times New Roman" w:eastAsia="Times New Roman" w:hAnsi="Times New Roman" w:cs="Times New Roman"/>
          <w:sz w:val="40"/>
          <w:szCs w:val="40"/>
        </w:rPr>
        <w:t xml:space="preserve"> (436108011)</w:t>
      </w:r>
    </w:p>
    <w:p w14:paraId="2B2DBD7B" w14:textId="797B3192" w:rsidR="1ACAC79F" w:rsidRDefault="1ACAC79F" w:rsidP="1ACAC79F">
      <w:pPr>
        <w:tabs>
          <w:tab w:val="left" w:pos="2597"/>
        </w:tabs>
        <w:spacing w:line="257" w:lineRule="auto"/>
        <w:jc w:val="center"/>
      </w:pPr>
      <w:r w:rsidRPr="1ACAC79F">
        <w:rPr>
          <w:rFonts w:ascii="Times New Roman" w:eastAsia="Times New Roman" w:hAnsi="Times New Roman" w:cs="Times New Roman"/>
          <w:sz w:val="40"/>
          <w:szCs w:val="40"/>
        </w:rPr>
        <w:t xml:space="preserve">Mohammed </w:t>
      </w:r>
      <w:proofErr w:type="spellStart"/>
      <w:r w:rsidRPr="1ACAC79F">
        <w:rPr>
          <w:rFonts w:ascii="Times New Roman" w:eastAsia="Times New Roman" w:hAnsi="Times New Roman" w:cs="Times New Roman"/>
          <w:sz w:val="40"/>
          <w:szCs w:val="40"/>
        </w:rPr>
        <w:t>AlMarhom</w:t>
      </w:r>
      <w:proofErr w:type="spellEnd"/>
      <w:r w:rsidRPr="1ACAC79F">
        <w:rPr>
          <w:rFonts w:ascii="Times New Roman" w:eastAsia="Times New Roman" w:hAnsi="Times New Roman" w:cs="Times New Roman"/>
          <w:sz w:val="40"/>
          <w:szCs w:val="40"/>
        </w:rPr>
        <w:t xml:space="preserve"> (439101984)</w:t>
      </w:r>
    </w:p>
    <w:p w14:paraId="361284EC" w14:textId="1205660B" w:rsidR="1ACAC79F" w:rsidRDefault="1ACAC79F" w:rsidP="1ACAC79F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27140FA8" w14:textId="77777777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47A95AED" w14:textId="77777777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19A70B1F" w14:textId="72E2F848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38627137" w14:textId="28266C89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t>Project Report</w:t>
      </w:r>
    </w:p>
    <w:p w14:paraId="339E135D" w14:textId="48406494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t>Date:</w:t>
      </w:r>
      <w:r w:rsidRPr="22AF67C7">
        <w:rPr>
          <w:rFonts w:asciiTheme="majorBidi" w:hAnsiTheme="majorBidi" w:cstheme="majorBidi"/>
          <w:sz w:val="40"/>
          <w:szCs w:val="40"/>
        </w:rPr>
        <w:t>17/04/22</w:t>
      </w:r>
    </w:p>
    <w:p w14:paraId="5E780A8C" w14:textId="3E397E44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3EADD5A3" w14:textId="2DE9AD60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8AD0993" w14:textId="2155341B" w:rsidR="00200193" w:rsidRDefault="00200193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DC9783A" w14:textId="77777777" w:rsidR="00A82CDE" w:rsidRDefault="00A82CDE" w:rsidP="00A82CDE">
      <w:pPr>
        <w:pStyle w:val="TOCHeading"/>
        <w:tabs>
          <w:tab w:val="left" w:pos="2597"/>
        </w:tabs>
        <w:jc w:val="center"/>
      </w:pPr>
    </w:p>
    <w:p w14:paraId="63E7B37A" w14:textId="35163F29" w:rsidR="00B15C4A" w:rsidRDefault="272969CB" w:rsidP="00A82CDE">
      <w:pPr>
        <w:pStyle w:val="TOCHeading"/>
        <w:tabs>
          <w:tab w:val="left" w:pos="2597"/>
        </w:tabs>
        <w:jc w:val="center"/>
      </w:pPr>
      <w:r>
        <w:t>Table of Contents</w:t>
      </w:r>
    </w:p>
    <w:p w14:paraId="3D09D66F" w14:textId="3D742842" w:rsidR="00A82CDE" w:rsidRDefault="00A82CDE" w:rsidP="00A82CDE"/>
    <w:p w14:paraId="2C392DD7" w14:textId="77777777" w:rsidR="00A82CDE" w:rsidRPr="00A82CDE" w:rsidRDefault="00A82CDE" w:rsidP="00A82CDE"/>
    <w:p w14:paraId="4348FA0A" w14:textId="0C3851D1" w:rsidR="006A6FA5" w:rsidRDefault="00825AF0" w:rsidP="7DEFACD5">
      <w:pPr>
        <w:pStyle w:val="TOC1"/>
        <w:tabs>
          <w:tab w:val="right" w:leader="dot" w:pos="10800"/>
        </w:tabs>
        <w:rPr>
          <w:noProof/>
        </w:rPr>
      </w:pPr>
      <w:r>
        <w:fldChar w:fldCharType="begin"/>
      </w:r>
      <w:r w:rsidR="7C0104AD">
        <w:instrText>TOC \o "1-3" \h \z \u</w:instrText>
      </w:r>
      <w:r>
        <w:fldChar w:fldCharType="separate"/>
      </w:r>
      <w:hyperlink w:anchor="_Toc505988331">
        <w:r w:rsidR="7DEFACD5" w:rsidRPr="7DEFACD5">
          <w:rPr>
            <w:rStyle w:val="Hyperlink"/>
          </w:rPr>
          <w:t>Introduction</w:t>
        </w:r>
        <w:r w:rsidR="7C0104AD">
          <w:tab/>
        </w:r>
        <w:r w:rsidR="7C0104AD">
          <w:fldChar w:fldCharType="begin"/>
        </w:r>
        <w:r w:rsidR="7C0104AD">
          <w:instrText>PAGEREF _Toc505988331 \h</w:instrText>
        </w:r>
        <w:r w:rsidR="7C0104AD">
          <w:fldChar w:fldCharType="separate"/>
        </w:r>
        <w:r w:rsidR="7DEFACD5" w:rsidRPr="7DEFACD5">
          <w:rPr>
            <w:rStyle w:val="Hyperlink"/>
          </w:rPr>
          <w:t>4</w:t>
        </w:r>
        <w:r w:rsidR="7C0104AD">
          <w:fldChar w:fldCharType="end"/>
        </w:r>
      </w:hyperlink>
    </w:p>
    <w:p w14:paraId="61AD1A03" w14:textId="35EE1139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862925282">
        <w:r w:rsidR="7DEFACD5" w:rsidRPr="7DEFACD5">
          <w:rPr>
            <w:rStyle w:val="Hyperlink"/>
          </w:rPr>
          <w:t>About the project</w:t>
        </w:r>
        <w:r w:rsidR="00825AF0">
          <w:tab/>
        </w:r>
        <w:r w:rsidR="00825AF0">
          <w:fldChar w:fldCharType="begin"/>
        </w:r>
        <w:r w:rsidR="00825AF0">
          <w:instrText>PAGEREF _Toc862925282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48CBD0C3" w14:textId="14537A59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292680758">
        <w:r w:rsidR="7DEFACD5" w:rsidRPr="7DEFACD5">
          <w:rPr>
            <w:rStyle w:val="Hyperlink"/>
          </w:rPr>
          <w:t>Domain</w:t>
        </w:r>
        <w:r w:rsidR="00825AF0">
          <w:tab/>
        </w:r>
        <w:r w:rsidR="00825AF0">
          <w:fldChar w:fldCharType="begin"/>
        </w:r>
        <w:r w:rsidR="00825AF0">
          <w:instrText>PAGEREF _Toc292680758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4E14A35A" w14:textId="31FDED2E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575529183">
        <w:r w:rsidR="7DEFACD5" w:rsidRPr="7DEFACD5">
          <w:rPr>
            <w:rStyle w:val="Hyperlink"/>
          </w:rPr>
          <w:t>Goals</w:t>
        </w:r>
        <w:r w:rsidR="00825AF0">
          <w:tab/>
        </w:r>
        <w:r w:rsidR="00825AF0">
          <w:fldChar w:fldCharType="begin"/>
        </w:r>
        <w:r w:rsidR="00825AF0">
          <w:instrText>PAGEREF _Toc575529183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08CB9DB9" w14:textId="60389949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2141405348">
        <w:r w:rsidR="7DEFACD5" w:rsidRPr="7DEFACD5">
          <w:rPr>
            <w:rStyle w:val="Hyperlink"/>
          </w:rPr>
          <w:t>Objectives</w:t>
        </w:r>
        <w:r w:rsidR="00825AF0">
          <w:tab/>
        </w:r>
        <w:r w:rsidR="00825AF0">
          <w:fldChar w:fldCharType="begin"/>
        </w:r>
        <w:r w:rsidR="00825AF0">
          <w:instrText>PAGEREF _Toc2141405348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066E7683" w14:textId="07D546A0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1761675483">
        <w:r w:rsidR="7DEFACD5" w:rsidRPr="7DEFACD5">
          <w:rPr>
            <w:rStyle w:val="Hyperlink"/>
          </w:rPr>
          <w:t>Main Features</w:t>
        </w:r>
        <w:r w:rsidR="00825AF0">
          <w:tab/>
        </w:r>
        <w:r w:rsidR="00825AF0">
          <w:fldChar w:fldCharType="begin"/>
        </w:r>
        <w:r w:rsidR="00825AF0">
          <w:instrText>PAGEREF _Toc1761675483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56C52AD3" w14:textId="27B33793" w:rsidR="006A6FA5" w:rsidRDefault="00885B05" w:rsidP="7DEFACD5">
      <w:pPr>
        <w:pStyle w:val="TOC2"/>
        <w:tabs>
          <w:tab w:val="right" w:leader="dot" w:pos="10800"/>
          <w:tab w:val="left" w:pos="660"/>
        </w:tabs>
        <w:rPr>
          <w:noProof/>
        </w:rPr>
      </w:pPr>
      <w:hyperlink w:anchor="_Toc604982628">
        <w:r w:rsidR="7DEFACD5" w:rsidRPr="7DEFACD5">
          <w:rPr>
            <w:rStyle w:val="Hyperlink"/>
          </w:rPr>
          <w:t>Target Audience</w:t>
        </w:r>
        <w:r w:rsidR="00825AF0">
          <w:tab/>
        </w:r>
        <w:r w:rsidR="00825AF0">
          <w:fldChar w:fldCharType="begin"/>
        </w:r>
        <w:r w:rsidR="00825AF0">
          <w:instrText>PAGEREF _Toc604982628 \h</w:instrText>
        </w:r>
        <w:r w:rsidR="00825AF0">
          <w:fldChar w:fldCharType="separate"/>
        </w:r>
        <w:r w:rsidR="7DEFACD5" w:rsidRPr="7DEFACD5">
          <w:rPr>
            <w:rStyle w:val="Hyperlink"/>
          </w:rPr>
          <w:t>4</w:t>
        </w:r>
        <w:r w:rsidR="00825AF0">
          <w:fldChar w:fldCharType="end"/>
        </w:r>
      </w:hyperlink>
    </w:p>
    <w:p w14:paraId="6508B312" w14:textId="74537C86" w:rsidR="006A6FA5" w:rsidRDefault="00885B05" w:rsidP="7DEFACD5">
      <w:pPr>
        <w:pStyle w:val="TOC1"/>
        <w:tabs>
          <w:tab w:val="right" w:leader="dot" w:pos="10800"/>
        </w:tabs>
        <w:rPr>
          <w:noProof/>
        </w:rPr>
      </w:pPr>
      <w:hyperlink w:anchor="_Toc1043906676">
        <w:r w:rsidR="7DEFACD5" w:rsidRPr="7DEFACD5">
          <w:rPr>
            <w:rStyle w:val="Hyperlink"/>
          </w:rPr>
          <w:t>Actors / Stakeholders</w:t>
        </w:r>
        <w:r w:rsidR="00825AF0">
          <w:tab/>
        </w:r>
        <w:r w:rsidR="00825AF0">
          <w:fldChar w:fldCharType="begin"/>
        </w:r>
        <w:r w:rsidR="00825AF0">
          <w:instrText>PAGEREF _Toc1043906676 \h</w:instrText>
        </w:r>
        <w:r w:rsidR="00825AF0">
          <w:fldChar w:fldCharType="separate"/>
        </w:r>
        <w:r w:rsidR="7DEFACD5" w:rsidRPr="7DEFACD5">
          <w:rPr>
            <w:rStyle w:val="Hyperlink"/>
          </w:rPr>
          <w:t>5</w:t>
        </w:r>
        <w:r w:rsidR="00825AF0">
          <w:fldChar w:fldCharType="end"/>
        </w:r>
      </w:hyperlink>
    </w:p>
    <w:p w14:paraId="19CAB240" w14:textId="5BE390BE" w:rsidR="006A6FA5" w:rsidRDefault="00885B05" w:rsidP="7DEFACD5">
      <w:pPr>
        <w:pStyle w:val="TOC1"/>
        <w:tabs>
          <w:tab w:val="right" w:leader="dot" w:pos="10800"/>
        </w:tabs>
        <w:rPr>
          <w:noProof/>
        </w:rPr>
      </w:pPr>
      <w:hyperlink w:anchor="_Toc34745175">
        <w:r w:rsidR="7DEFACD5" w:rsidRPr="7DEFACD5">
          <w:rPr>
            <w:rStyle w:val="Hyperlink"/>
          </w:rPr>
          <w:t>User Stories</w:t>
        </w:r>
        <w:r w:rsidR="00825AF0">
          <w:tab/>
        </w:r>
        <w:r w:rsidR="00825AF0">
          <w:fldChar w:fldCharType="begin"/>
        </w:r>
        <w:r w:rsidR="00825AF0">
          <w:instrText>PAGEREF _Toc34745175 \h</w:instrText>
        </w:r>
        <w:r w:rsidR="00825AF0">
          <w:fldChar w:fldCharType="separate"/>
        </w:r>
        <w:r w:rsidR="7DEFACD5" w:rsidRPr="7DEFACD5">
          <w:rPr>
            <w:rStyle w:val="Hyperlink"/>
          </w:rPr>
          <w:t>5</w:t>
        </w:r>
        <w:r w:rsidR="00825AF0">
          <w:fldChar w:fldCharType="end"/>
        </w:r>
      </w:hyperlink>
    </w:p>
    <w:p w14:paraId="10250CA2" w14:textId="3CC2D43A" w:rsidR="006A6FA5" w:rsidRDefault="00885B05" w:rsidP="7DEFACD5">
      <w:pPr>
        <w:pStyle w:val="TOC1"/>
        <w:tabs>
          <w:tab w:val="right" w:leader="dot" w:pos="10800"/>
        </w:tabs>
        <w:rPr>
          <w:noProof/>
        </w:rPr>
      </w:pPr>
      <w:hyperlink w:anchor="_Toc281852453">
        <w:r w:rsidR="7DEFACD5" w:rsidRPr="7DEFACD5">
          <w:rPr>
            <w:rStyle w:val="Hyperlink"/>
          </w:rPr>
          <w:t>Plan</w:t>
        </w:r>
        <w:r w:rsidR="00825AF0">
          <w:tab/>
        </w:r>
        <w:r w:rsidR="00825AF0">
          <w:fldChar w:fldCharType="begin"/>
        </w:r>
        <w:r w:rsidR="00825AF0">
          <w:instrText>PAGEREF _Toc281852453 \h</w:instrText>
        </w:r>
        <w:r w:rsidR="00825AF0">
          <w:fldChar w:fldCharType="separate"/>
        </w:r>
        <w:r w:rsidR="7DEFACD5" w:rsidRPr="7DEFACD5">
          <w:rPr>
            <w:rStyle w:val="Hyperlink"/>
          </w:rPr>
          <w:t>5</w:t>
        </w:r>
        <w:r w:rsidR="00825AF0">
          <w:fldChar w:fldCharType="end"/>
        </w:r>
      </w:hyperlink>
    </w:p>
    <w:p w14:paraId="78624BFC" w14:textId="3B6FDDC7" w:rsidR="006A6FA5" w:rsidRDefault="00885B05" w:rsidP="7DEFACD5">
      <w:pPr>
        <w:pStyle w:val="TOC1"/>
        <w:tabs>
          <w:tab w:val="right" w:leader="dot" w:pos="10800"/>
        </w:tabs>
        <w:rPr>
          <w:noProof/>
        </w:rPr>
      </w:pPr>
      <w:hyperlink w:anchor="_Toc21277677">
        <w:r w:rsidR="7DEFACD5" w:rsidRPr="7DEFACD5">
          <w:rPr>
            <w:rStyle w:val="Hyperlink"/>
          </w:rPr>
          <w:t>Design Documents</w:t>
        </w:r>
        <w:r w:rsidR="00825AF0">
          <w:tab/>
        </w:r>
        <w:r w:rsidR="00825AF0">
          <w:fldChar w:fldCharType="begin"/>
        </w:r>
        <w:r w:rsidR="00825AF0">
          <w:instrText>PAGEREF _Toc21277677 \h</w:instrText>
        </w:r>
        <w:r w:rsidR="00825AF0">
          <w:fldChar w:fldCharType="separate"/>
        </w:r>
        <w:r w:rsidR="7DEFACD5" w:rsidRPr="7DEFACD5">
          <w:rPr>
            <w:rStyle w:val="Hyperlink"/>
          </w:rPr>
          <w:t>6</w:t>
        </w:r>
        <w:r w:rsidR="00825AF0">
          <w:fldChar w:fldCharType="end"/>
        </w:r>
      </w:hyperlink>
    </w:p>
    <w:p w14:paraId="6E09F808" w14:textId="072125FB" w:rsidR="006A6FA5" w:rsidRDefault="00885B05" w:rsidP="7DEFACD5">
      <w:pPr>
        <w:pStyle w:val="TOC1"/>
        <w:tabs>
          <w:tab w:val="right" w:leader="dot" w:pos="10800"/>
        </w:tabs>
        <w:rPr>
          <w:noProof/>
        </w:rPr>
      </w:pPr>
      <w:hyperlink w:anchor="_Toc43562436">
        <w:r w:rsidR="7DEFACD5" w:rsidRPr="7DEFACD5">
          <w:rPr>
            <w:rStyle w:val="Hyperlink"/>
          </w:rPr>
          <w:t>All Sprint Reports</w:t>
        </w:r>
        <w:r w:rsidR="00825AF0">
          <w:tab/>
        </w:r>
        <w:r w:rsidR="00825AF0">
          <w:fldChar w:fldCharType="begin"/>
        </w:r>
        <w:r w:rsidR="00825AF0">
          <w:instrText>PAGEREF _Toc43562436 \h</w:instrText>
        </w:r>
        <w:r w:rsidR="00825AF0">
          <w:fldChar w:fldCharType="separate"/>
        </w:r>
        <w:r w:rsidR="7DEFACD5" w:rsidRPr="7DEFACD5">
          <w:rPr>
            <w:rStyle w:val="Hyperlink"/>
          </w:rPr>
          <w:t>9</w:t>
        </w:r>
        <w:r w:rsidR="00825AF0">
          <w:fldChar w:fldCharType="end"/>
        </w:r>
      </w:hyperlink>
    </w:p>
    <w:p w14:paraId="422FC02F" w14:textId="6056FBC2" w:rsidR="7C0104AD" w:rsidRDefault="00885B05" w:rsidP="7C0104AD">
      <w:pPr>
        <w:pStyle w:val="TOC1"/>
        <w:tabs>
          <w:tab w:val="right" w:leader="dot" w:pos="10800"/>
        </w:tabs>
      </w:pPr>
      <w:hyperlink w:anchor="_Toc108854101">
        <w:r w:rsidR="7DEFACD5" w:rsidRPr="7DEFACD5">
          <w:rPr>
            <w:rStyle w:val="Hyperlink"/>
          </w:rPr>
          <w:t>Sample Code</w:t>
        </w:r>
        <w:r w:rsidR="00825AF0">
          <w:tab/>
        </w:r>
        <w:r w:rsidR="00825AF0">
          <w:fldChar w:fldCharType="begin"/>
        </w:r>
        <w:r w:rsidR="00825AF0">
          <w:instrText>PAGEREF _Toc108854101 \h</w:instrText>
        </w:r>
        <w:r w:rsidR="00825AF0">
          <w:fldChar w:fldCharType="separate"/>
        </w:r>
        <w:r w:rsidR="7DEFACD5" w:rsidRPr="7DEFACD5">
          <w:rPr>
            <w:rStyle w:val="Hyperlink"/>
          </w:rPr>
          <w:t>15</w:t>
        </w:r>
        <w:r w:rsidR="00825AF0">
          <w:fldChar w:fldCharType="end"/>
        </w:r>
      </w:hyperlink>
    </w:p>
    <w:p w14:paraId="709C2C05" w14:textId="4CAD71F8" w:rsidR="7C0104AD" w:rsidRDefault="00885B05" w:rsidP="7C0104AD">
      <w:pPr>
        <w:pStyle w:val="TOC1"/>
        <w:tabs>
          <w:tab w:val="right" w:leader="dot" w:pos="10800"/>
        </w:tabs>
      </w:pPr>
      <w:hyperlink w:anchor="_Toc1486635461">
        <w:r w:rsidR="7DEFACD5" w:rsidRPr="7DEFACD5">
          <w:rPr>
            <w:rStyle w:val="Hyperlink"/>
          </w:rPr>
          <w:t>Testing Information</w:t>
        </w:r>
        <w:r w:rsidR="00825AF0">
          <w:tab/>
        </w:r>
        <w:r w:rsidR="00825AF0">
          <w:fldChar w:fldCharType="begin"/>
        </w:r>
        <w:r w:rsidR="00825AF0">
          <w:instrText>PAGEREF _Toc1486635461 \h</w:instrText>
        </w:r>
        <w:r w:rsidR="00825AF0">
          <w:fldChar w:fldCharType="separate"/>
        </w:r>
        <w:r w:rsidR="7DEFACD5" w:rsidRPr="7DEFACD5">
          <w:rPr>
            <w:rStyle w:val="Hyperlink"/>
          </w:rPr>
          <w:t>17</w:t>
        </w:r>
        <w:r w:rsidR="00825AF0">
          <w:fldChar w:fldCharType="end"/>
        </w:r>
      </w:hyperlink>
    </w:p>
    <w:p w14:paraId="314FBDF3" w14:textId="2653340B" w:rsidR="7C0104AD" w:rsidRDefault="00885B05" w:rsidP="7C0104AD">
      <w:pPr>
        <w:pStyle w:val="TOC1"/>
        <w:tabs>
          <w:tab w:val="right" w:leader="dot" w:pos="10800"/>
        </w:tabs>
      </w:pPr>
      <w:hyperlink w:anchor="_Toc1501954947">
        <w:r w:rsidR="7DEFACD5" w:rsidRPr="7DEFACD5">
          <w:rPr>
            <w:rStyle w:val="Hyperlink"/>
          </w:rPr>
          <w:t>Deployment</w:t>
        </w:r>
        <w:r w:rsidR="00825AF0">
          <w:tab/>
        </w:r>
        <w:r w:rsidR="00825AF0">
          <w:fldChar w:fldCharType="begin"/>
        </w:r>
        <w:r w:rsidR="00825AF0">
          <w:instrText>PAGEREF _Toc1501954947 \h</w:instrText>
        </w:r>
        <w:r w:rsidR="00825AF0">
          <w:fldChar w:fldCharType="separate"/>
        </w:r>
        <w:r w:rsidR="7DEFACD5" w:rsidRPr="7DEFACD5">
          <w:rPr>
            <w:rStyle w:val="Hyperlink"/>
          </w:rPr>
          <w:t>19</w:t>
        </w:r>
        <w:r w:rsidR="00825AF0">
          <w:fldChar w:fldCharType="end"/>
        </w:r>
      </w:hyperlink>
    </w:p>
    <w:p w14:paraId="3EDFACEF" w14:textId="1A236663" w:rsidR="7C0104AD" w:rsidRDefault="00885B05" w:rsidP="7C0104AD">
      <w:pPr>
        <w:pStyle w:val="TOC1"/>
        <w:tabs>
          <w:tab w:val="right" w:leader="dot" w:pos="10800"/>
        </w:tabs>
      </w:pPr>
      <w:hyperlink w:anchor="_Toc255007057">
        <w:r w:rsidR="7DEFACD5" w:rsidRPr="7DEFACD5">
          <w:rPr>
            <w:rStyle w:val="Hyperlink"/>
          </w:rPr>
          <w:t>Screen Shots</w:t>
        </w:r>
        <w:r w:rsidR="00825AF0">
          <w:tab/>
        </w:r>
        <w:r w:rsidR="00825AF0">
          <w:fldChar w:fldCharType="begin"/>
        </w:r>
        <w:r w:rsidR="00825AF0">
          <w:instrText>PAGEREF _Toc255007057 \h</w:instrText>
        </w:r>
        <w:r w:rsidR="00825AF0">
          <w:fldChar w:fldCharType="separate"/>
        </w:r>
        <w:r w:rsidR="7DEFACD5" w:rsidRPr="7DEFACD5">
          <w:rPr>
            <w:rStyle w:val="Hyperlink"/>
          </w:rPr>
          <w:t>19</w:t>
        </w:r>
        <w:r w:rsidR="00825AF0">
          <w:fldChar w:fldCharType="end"/>
        </w:r>
      </w:hyperlink>
    </w:p>
    <w:p w14:paraId="32911F34" w14:textId="4FACD572" w:rsidR="7C0104AD" w:rsidRDefault="00885B05" w:rsidP="7C0104AD">
      <w:pPr>
        <w:pStyle w:val="TOC2"/>
        <w:tabs>
          <w:tab w:val="right" w:leader="dot" w:pos="10800"/>
        </w:tabs>
      </w:pPr>
      <w:hyperlink w:anchor="_Toc1153245080">
        <w:r w:rsidR="7DEFACD5" w:rsidRPr="7DEFACD5">
          <w:rPr>
            <w:rStyle w:val="Hyperlink"/>
          </w:rPr>
          <w:t>Sprint Board</w:t>
        </w:r>
        <w:r w:rsidR="00825AF0">
          <w:tab/>
        </w:r>
        <w:r w:rsidR="00825AF0">
          <w:fldChar w:fldCharType="begin"/>
        </w:r>
        <w:r w:rsidR="00825AF0">
          <w:instrText>PAGEREF _Toc1153245080 \h</w:instrText>
        </w:r>
        <w:r w:rsidR="00825AF0">
          <w:fldChar w:fldCharType="separate"/>
        </w:r>
        <w:r w:rsidR="7DEFACD5" w:rsidRPr="7DEFACD5">
          <w:rPr>
            <w:rStyle w:val="Hyperlink"/>
          </w:rPr>
          <w:t>19</w:t>
        </w:r>
        <w:r w:rsidR="00825AF0">
          <w:fldChar w:fldCharType="end"/>
        </w:r>
      </w:hyperlink>
    </w:p>
    <w:p w14:paraId="57430961" w14:textId="6410136C" w:rsidR="612B5D84" w:rsidRDefault="00885B05" w:rsidP="612B5D84">
      <w:pPr>
        <w:pStyle w:val="TOC2"/>
        <w:tabs>
          <w:tab w:val="right" w:leader="dot" w:pos="10800"/>
        </w:tabs>
      </w:pPr>
      <w:hyperlink w:anchor="_Toc242071598">
        <w:r w:rsidR="7DEFACD5" w:rsidRPr="7DEFACD5">
          <w:rPr>
            <w:rStyle w:val="Hyperlink"/>
          </w:rPr>
          <w:t>User Interface</w:t>
        </w:r>
        <w:r w:rsidR="00825AF0">
          <w:tab/>
        </w:r>
        <w:r w:rsidR="00825AF0">
          <w:fldChar w:fldCharType="begin"/>
        </w:r>
        <w:r w:rsidR="00825AF0">
          <w:instrText>PAGEREF _Toc242071598 \h</w:instrText>
        </w:r>
        <w:r w:rsidR="00825AF0">
          <w:fldChar w:fldCharType="separate"/>
        </w:r>
        <w:r w:rsidR="7DEFACD5" w:rsidRPr="7DEFACD5">
          <w:rPr>
            <w:rStyle w:val="Hyperlink"/>
          </w:rPr>
          <w:t>21</w:t>
        </w:r>
        <w:r w:rsidR="00825AF0">
          <w:fldChar w:fldCharType="end"/>
        </w:r>
      </w:hyperlink>
      <w:r w:rsidR="00825AF0">
        <w:fldChar w:fldCharType="end"/>
      </w:r>
    </w:p>
    <w:p w14:paraId="4ADD482E" w14:textId="286AF8B1" w:rsidR="00B15C4A" w:rsidRDefault="00B15C4A"/>
    <w:p w14:paraId="4CFBF0FD" w14:textId="78590415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09FE823C" w14:textId="03D6DACB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61873184" w14:textId="2167C2FE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24B053C8" w14:textId="1B8ADA67" w:rsidR="00FC61A1" w:rsidRDefault="00FC61A1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38E9647B" w14:textId="77777777" w:rsidR="00FC61A1" w:rsidRDefault="00FC61A1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2B424DF6" w14:textId="77777777" w:rsidR="00A82CDE" w:rsidRDefault="00A82CDE" w:rsidP="00ED4144">
      <w:pPr>
        <w:pStyle w:val="TOCHeading"/>
        <w:tabs>
          <w:tab w:val="left" w:pos="2597"/>
        </w:tabs>
        <w:jc w:val="center"/>
      </w:pPr>
    </w:p>
    <w:p w14:paraId="51F69209" w14:textId="28A05DFC" w:rsidR="272969CB" w:rsidRDefault="00ED4144" w:rsidP="00ED4144">
      <w:pPr>
        <w:pStyle w:val="TOCHeading"/>
        <w:tabs>
          <w:tab w:val="left" w:pos="2597"/>
        </w:tabs>
        <w:jc w:val="center"/>
        <w:rPr>
          <w:rFonts w:asciiTheme="majorBidi" w:hAnsiTheme="majorBidi"/>
          <w:sz w:val="40"/>
          <w:szCs w:val="40"/>
        </w:rPr>
      </w:pPr>
      <w:r>
        <w:t>List of figures</w:t>
      </w:r>
    </w:p>
    <w:p w14:paraId="37C02F40" w14:textId="77777777" w:rsidR="00A82CDE" w:rsidRDefault="00A82CDE" w:rsidP="21C3B89D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1C75CCC4" w14:textId="29B59FCC" w:rsidR="21C3B89D" w:rsidRDefault="21C3B89D" w:rsidP="21C3B89D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 w:rsidRPr="21C3B89D">
        <w:rPr>
          <w:rFonts w:asciiTheme="majorBidi" w:hAnsiTheme="majorBidi" w:cstheme="majorBidi"/>
          <w:sz w:val="40"/>
          <w:szCs w:val="40"/>
        </w:rPr>
        <w:t xml:space="preserve"> </w:t>
      </w:r>
    </w:p>
    <w:p w14:paraId="49D22032" w14:textId="35A6C524" w:rsidR="00C54F0D" w:rsidRDefault="00C54F0D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r>
        <w:rPr>
          <w:rFonts w:asciiTheme="majorBidi" w:hAnsiTheme="majorBidi" w:cstheme="majorBidi"/>
          <w:sz w:val="40"/>
          <w:szCs w:val="40"/>
        </w:rPr>
        <w:fldChar w:fldCharType="begin"/>
      </w:r>
      <w:r>
        <w:rPr>
          <w:rFonts w:asciiTheme="majorBidi" w:hAnsiTheme="majorBidi" w:cstheme="majorBidi"/>
          <w:sz w:val="40"/>
          <w:szCs w:val="40"/>
        </w:rPr>
        <w:instrText xml:space="preserve"> TOC \h \z \c "Figure" </w:instrText>
      </w:r>
      <w:r>
        <w:rPr>
          <w:rFonts w:asciiTheme="majorBidi" w:hAnsiTheme="majorBidi" w:cstheme="majorBidi"/>
          <w:sz w:val="40"/>
          <w:szCs w:val="40"/>
        </w:rPr>
        <w:fldChar w:fldCharType="separate"/>
      </w:r>
      <w:hyperlink w:anchor="_Toc101130676" w:history="1">
        <w:r w:rsidRPr="0097362C">
          <w:rPr>
            <w:rStyle w:val="Hyperlink"/>
            <w:noProof/>
          </w:rPr>
          <w:t>Figure 1: Project Roadmap Plan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101130676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</w:t>
        </w:r>
        <w:r>
          <w:rPr>
            <w:rStyle w:val="Hyperlink"/>
            <w:noProof/>
            <w:rtl/>
          </w:rPr>
          <w:fldChar w:fldCharType="end"/>
        </w:r>
      </w:hyperlink>
    </w:p>
    <w:p w14:paraId="1D2A0D83" w14:textId="1C0BADC3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77" w:history="1">
        <w:r w:rsidR="00C54F0D" w:rsidRPr="0097362C">
          <w:rPr>
            <w:rStyle w:val="Hyperlink"/>
            <w:noProof/>
          </w:rPr>
          <w:t>Figure 2:  Online Diary Use Case Diagram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77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8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71550AEA" w14:textId="714A8B7A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78" w:history="1">
        <w:r w:rsidR="00C54F0D" w:rsidRPr="0097362C">
          <w:rPr>
            <w:rStyle w:val="Hyperlink"/>
            <w:noProof/>
          </w:rPr>
          <w:t>Figure 3: Write and Save Diary Activity Diagram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78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9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690B947" w14:textId="1F4357E1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79" w:history="1">
        <w:r w:rsidR="00C54F0D" w:rsidRPr="0097362C">
          <w:rPr>
            <w:rStyle w:val="Hyperlink"/>
            <w:noProof/>
          </w:rPr>
          <w:t>Figure 4: Delete Diary Activity Diagram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79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0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5920C5D0" w14:textId="70BA9FB5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0" w:history="1">
        <w:r w:rsidR="00C54F0D" w:rsidRPr="0097362C">
          <w:rPr>
            <w:rStyle w:val="Hyperlink"/>
            <w:noProof/>
          </w:rPr>
          <w:t>Figure 5: Burndown Chart of Sprint 1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0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2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5951A16A" w14:textId="46D4E9D9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1" w:history="1">
        <w:r w:rsidR="00C54F0D" w:rsidRPr="0097362C">
          <w:rPr>
            <w:rStyle w:val="Hyperlink"/>
            <w:noProof/>
          </w:rPr>
          <w:t>Figure 6: Burndown Chart of Sprint 2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1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BAA4C15" w14:textId="1A28A5C7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2" w:history="1">
        <w:r w:rsidR="00C54F0D" w:rsidRPr="0097362C">
          <w:rPr>
            <w:rStyle w:val="Hyperlink"/>
            <w:noProof/>
          </w:rPr>
          <w:t>Figure 7: Burndown Chart of Sprint 3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2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4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3F357CAC" w14:textId="33B8DF7A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3" w:history="1">
        <w:r w:rsidR="00C54F0D" w:rsidRPr="0097362C">
          <w:rPr>
            <w:rStyle w:val="Hyperlink"/>
            <w:noProof/>
          </w:rPr>
          <w:t>Figure 8: Burndown Chart of Sprint 4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3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6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01FCB16C" w14:textId="5EB93F81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4" w:history="1">
        <w:r w:rsidR="00C54F0D" w:rsidRPr="0097362C">
          <w:rPr>
            <w:rStyle w:val="Hyperlink"/>
            <w:noProof/>
          </w:rPr>
          <w:t>Figure 9: Sample Code of Sign in Using Google API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4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7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562F3507" w14:textId="30F32681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5" w:history="1">
        <w:r w:rsidR="00C54F0D" w:rsidRPr="0097362C">
          <w:rPr>
            <w:rStyle w:val="Hyperlink"/>
            <w:noProof/>
          </w:rPr>
          <w:t>Figure 10: Sample Code of Write Not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5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7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C12419B" w14:textId="74498E7A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6" w:history="1">
        <w:r w:rsidR="00C54F0D" w:rsidRPr="0097362C">
          <w:rPr>
            <w:rStyle w:val="Hyperlink"/>
            <w:noProof/>
          </w:rPr>
          <w:t>Figure 11: Sample Code of view not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6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8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136BD604" w14:textId="7A3262DC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7" w:history="1">
        <w:r w:rsidR="00C54F0D" w:rsidRPr="0097362C">
          <w:rPr>
            <w:rStyle w:val="Hyperlink"/>
            <w:noProof/>
          </w:rPr>
          <w:t>Figure 12: Board of Sprint 1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7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1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AFE10ED" w14:textId="52D63C66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8" w:history="1">
        <w:r w:rsidR="00C54F0D" w:rsidRPr="0097362C">
          <w:rPr>
            <w:rStyle w:val="Hyperlink"/>
            <w:noProof/>
          </w:rPr>
          <w:t>Figure 13: Board of Sprint 2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8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2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FDC13C9" w14:textId="1AD7ACF3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89" w:history="1">
        <w:r w:rsidR="00C54F0D" w:rsidRPr="0097362C">
          <w:rPr>
            <w:rStyle w:val="Hyperlink"/>
            <w:noProof/>
          </w:rPr>
          <w:t>Figure 14: Board of Sprint 3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89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2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8EFEEFE" w14:textId="1D8667D4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90" w:history="1">
        <w:r w:rsidR="00C54F0D" w:rsidRPr="0097362C">
          <w:rPr>
            <w:rStyle w:val="Hyperlink"/>
            <w:noProof/>
          </w:rPr>
          <w:t>Figure 15: Board of Sprint 4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90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57B0728B" w14:textId="32EB3D2D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91" w:history="1">
        <w:r w:rsidR="00C54F0D" w:rsidRPr="0097362C">
          <w:rPr>
            <w:rStyle w:val="Hyperlink"/>
            <w:noProof/>
          </w:rPr>
          <w:t>Figure 16: Main Page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91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7272A65" w14:textId="07416F90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692" w:history="1">
        <w:r w:rsidR="00C54F0D" w:rsidRPr="0097362C">
          <w:rPr>
            <w:rStyle w:val="Hyperlink"/>
            <w:noProof/>
          </w:rPr>
          <w:t>Figure 17: Log in Page Interface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692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4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E4B975C" w14:textId="24922DC0" w:rsidR="003160E7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fldChar w:fldCharType="end"/>
      </w:r>
    </w:p>
    <w:p w14:paraId="37CDAD65" w14:textId="6881C019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54B37910" w14:textId="04384FEE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F5F0D43" w14:textId="7C8CBF31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41E7D8D2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1E3A3849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6AF98C9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19594F83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0ABB9BE5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07EDCB8D" w14:textId="77777777" w:rsidR="00C54F0D" w:rsidRDefault="00C54F0D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3E8FC4BF" w14:textId="2C7B964D" w:rsidR="003160E7" w:rsidRDefault="003160E7" w:rsidP="00200193">
      <w:pPr>
        <w:tabs>
          <w:tab w:val="left" w:pos="2597"/>
        </w:tabs>
        <w:jc w:val="center"/>
        <w:rPr>
          <w:rFonts w:asciiTheme="majorBidi" w:hAnsiTheme="majorBidi" w:cstheme="majorBidi"/>
          <w:sz w:val="40"/>
          <w:szCs w:val="40"/>
        </w:rPr>
      </w:pPr>
    </w:p>
    <w:p w14:paraId="7E121CD6" w14:textId="66DED599" w:rsidR="00ED4144" w:rsidRDefault="00ED4144" w:rsidP="00ED4144">
      <w:pPr>
        <w:pStyle w:val="TOCHeading"/>
        <w:tabs>
          <w:tab w:val="left" w:pos="2597"/>
        </w:tabs>
        <w:jc w:val="center"/>
        <w:rPr>
          <w:rFonts w:asciiTheme="majorBidi" w:hAnsiTheme="majorBidi"/>
          <w:sz w:val="40"/>
          <w:szCs w:val="40"/>
        </w:rPr>
      </w:pPr>
      <w:r>
        <w:t>List of tables</w:t>
      </w:r>
    </w:p>
    <w:p w14:paraId="7319D034" w14:textId="405540B8" w:rsidR="003160E7" w:rsidRDefault="003160E7" w:rsidP="00457299">
      <w:pPr>
        <w:tabs>
          <w:tab w:val="left" w:pos="2597"/>
        </w:tabs>
        <w:rPr>
          <w:rFonts w:asciiTheme="majorBidi" w:hAnsiTheme="majorBidi" w:cstheme="majorBidi"/>
          <w:sz w:val="40"/>
          <w:szCs w:val="40"/>
        </w:rPr>
      </w:pPr>
    </w:p>
    <w:bookmarkStart w:id="0" w:name="_Toc505988331"/>
    <w:p w14:paraId="2A3E45D2" w14:textId="35D8FC6D" w:rsidR="00C54F0D" w:rsidRDefault="00C54F0D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01130712" w:history="1">
        <w:r w:rsidRPr="00DE271F">
          <w:rPr>
            <w:rStyle w:val="Hyperlink"/>
            <w:noProof/>
          </w:rPr>
          <w:t>Table 1: Roles of Sprint 1</w:t>
        </w:r>
        <w:r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</w:rPr>
          <w:instrText xml:space="preserve"> PAGEREF _Toc101130712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11</w:t>
        </w:r>
        <w:r>
          <w:rPr>
            <w:rStyle w:val="Hyperlink"/>
            <w:noProof/>
            <w:rtl/>
          </w:rPr>
          <w:fldChar w:fldCharType="end"/>
        </w:r>
      </w:hyperlink>
    </w:p>
    <w:p w14:paraId="32095ABD" w14:textId="55E3BDE2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3" w:history="1">
        <w:r w:rsidR="00C54F0D" w:rsidRPr="00DE271F">
          <w:rPr>
            <w:rStyle w:val="Hyperlink"/>
            <w:noProof/>
          </w:rPr>
          <w:t>Table 2: Sprint 1 Overview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3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1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BEAC925" w14:textId="3A0B8330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4" w:history="1">
        <w:r w:rsidR="00C54F0D" w:rsidRPr="00DE271F">
          <w:rPr>
            <w:rStyle w:val="Hyperlink"/>
            <w:noProof/>
          </w:rPr>
          <w:t>Table 3: Sprint 1 Backlog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4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2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9336B07" w14:textId="5DC9FDB1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5" w:history="1">
        <w:r w:rsidR="00C54F0D" w:rsidRPr="00DE271F">
          <w:rPr>
            <w:rStyle w:val="Hyperlink"/>
            <w:noProof/>
          </w:rPr>
          <w:t>Table 4: Sprint 1 List of Deliverabl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5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2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749DDC88" w14:textId="5C5AE38A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6" w:history="1">
        <w:r w:rsidR="00C54F0D" w:rsidRPr="00DE271F">
          <w:rPr>
            <w:rStyle w:val="Hyperlink"/>
            <w:noProof/>
          </w:rPr>
          <w:t>Table 5: Roles of Sprint 2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6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7224A4F" w14:textId="2F7897E0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7" w:history="1">
        <w:r w:rsidR="00C54F0D" w:rsidRPr="00DE271F">
          <w:rPr>
            <w:rStyle w:val="Hyperlink"/>
            <w:noProof/>
          </w:rPr>
          <w:t>Table 6: Sprint 2 Overview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7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989B11C" w14:textId="730442FD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8" w:history="1">
        <w:r w:rsidR="00C54F0D" w:rsidRPr="00DE271F">
          <w:rPr>
            <w:rStyle w:val="Hyperlink"/>
            <w:noProof/>
          </w:rPr>
          <w:t>Table 7: Sprint 2 Backlog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8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3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25C550B" w14:textId="3165EA8A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19" w:history="1">
        <w:r w:rsidR="00C54F0D" w:rsidRPr="00DE271F">
          <w:rPr>
            <w:rStyle w:val="Hyperlink"/>
            <w:noProof/>
          </w:rPr>
          <w:t>Table 8: Sprint 2 List of Deliverabl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19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4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4B37409E" w14:textId="615D0891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0" w:history="1">
        <w:r w:rsidR="00C54F0D" w:rsidRPr="00DE271F">
          <w:rPr>
            <w:rStyle w:val="Hyperlink"/>
            <w:noProof/>
          </w:rPr>
          <w:t>Table 9: Roles of Sprint 3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0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4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1B6BB07" w14:textId="158D851F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1" w:history="1">
        <w:r w:rsidR="00C54F0D" w:rsidRPr="00DE271F">
          <w:rPr>
            <w:rStyle w:val="Hyperlink"/>
            <w:noProof/>
          </w:rPr>
          <w:t>Table 10: Sprint 3 Overview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1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4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7A31B5E9" w14:textId="6B34D582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2" w:history="1">
        <w:r w:rsidR="00C54F0D" w:rsidRPr="00DE271F">
          <w:rPr>
            <w:rStyle w:val="Hyperlink"/>
            <w:noProof/>
          </w:rPr>
          <w:t>Table 11: Sprint 3 Backlog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2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5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01C9897" w14:textId="7F7B1EAF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3" w:history="1">
        <w:r w:rsidR="00C54F0D" w:rsidRPr="00DE271F">
          <w:rPr>
            <w:rStyle w:val="Hyperlink"/>
            <w:noProof/>
          </w:rPr>
          <w:t>Table 12: Sprint 3 List of Deliverabl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3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5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4416B6E4" w14:textId="551600C9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4" w:history="1">
        <w:r w:rsidR="00C54F0D" w:rsidRPr="00DE271F">
          <w:rPr>
            <w:rStyle w:val="Hyperlink"/>
            <w:noProof/>
          </w:rPr>
          <w:t>Table 13: Roles of Sprint 4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4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5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36732118" w14:textId="638D2274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5" w:history="1">
        <w:r w:rsidR="00C54F0D" w:rsidRPr="00DE271F">
          <w:rPr>
            <w:rStyle w:val="Hyperlink"/>
            <w:noProof/>
          </w:rPr>
          <w:t>Table 14: Sprint 4 Overview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5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5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79C96E81" w14:textId="6F9C34C0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6" w:history="1">
        <w:r w:rsidR="00C54F0D" w:rsidRPr="00DE271F">
          <w:rPr>
            <w:rStyle w:val="Hyperlink"/>
            <w:noProof/>
          </w:rPr>
          <w:t>Table 15: Sprint 4 Backlog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6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6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3FA1546F" w14:textId="2F2E49CD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7" w:history="1">
        <w:r w:rsidR="00C54F0D" w:rsidRPr="00DE271F">
          <w:rPr>
            <w:rStyle w:val="Hyperlink"/>
            <w:noProof/>
          </w:rPr>
          <w:t>Table 16: Sprint 4 List of Deliverables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7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6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2B30ECAF" w14:textId="32C9FB6F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8" w:history="1">
        <w:r w:rsidR="00C54F0D" w:rsidRPr="00DE271F">
          <w:rPr>
            <w:rStyle w:val="Hyperlink"/>
            <w:noProof/>
          </w:rPr>
          <w:t>Table 17: Test Case of Login from Sprint 1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8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9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0EF4BE8F" w14:textId="132C12B8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29" w:history="1">
        <w:r w:rsidR="00C54F0D" w:rsidRPr="00DE271F">
          <w:rPr>
            <w:rStyle w:val="Hyperlink"/>
            <w:noProof/>
          </w:rPr>
          <w:t>Table 18: Test Case of Write Diary from Sprint 2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29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19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5E3F2447" w14:textId="49D4687F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30" w:history="1">
        <w:r w:rsidR="00C54F0D" w:rsidRPr="00DE271F">
          <w:rPr>
            <w:rStyle w:val="Hyperlink"/>
            <w:noProof/>
          </w:rPr>
          <w:t>Table 19: Test Case of Save Diary from Sprint 2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30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0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375F97B4" w14:textId="1B479A3F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31" w:history="1">
        <w:r w:rsidR="00C54F0D" w:rsidRPr="00DE271F">
          <w:rPr>
            <w:rStyle w:val="Hyperlink"/>
            <w:noProof/>
          </w:rPr>
          <w:t>Table 20: Test Case of Edit Old Diary from Sprint 3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31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0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94B9B0C" w14:textId="4B2A97F5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32" w:history="1">
        <w:r w:rsidR="00C54F0D" w:rsidRPr="00DE271F">
          <w:rPr>
            <w:rStyle w:val="Hyperlink"/>
            <w:noProof/>
          </w:rPr>
          <w:t>Table 21: Test Case of Delete Old Diary from Sprint 4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32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0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14880037" w14:textId="3FFD1176" w:rsidR="00C54F0D" w:rsidRDefault="00885B05">
      <w:pPr>
        <w:pStyle w:val="TableofFigures"/>
        <w:tabs>
          <w:tab w:val="right" w:leader="dot" w:pos="10790"/>
        </w:tabs>
        <w:rPr>
          <w:rFonts w:eastAsiaTheme="minorEastAsia"/>
          <w:noProof/>
        </w:rPr>
      </w:pPr>
      <w:hyperlink w:anchor="_Toc101130733" w:history="1">
        <w:r w:rsidR="00C54F0D" w:rsidRPr="00DE271F">
          <w:rPr>
            <w:rStyle w:val="Hyperlink"/>
            <w:noProof/>
          </w:rPr>
          <w:t>Table 22: Test Case of Sign in with Google API from Sprint 4</w:t>
        </w:r>
        <w:r w:rsidR="00C54F0D">
          <w:rPr>
            <w:noProof/>
            <w:webHidden/>
          </w:rPr>
          <w:tab/>
        </w:r>
        <w:r w:rsidR="00C54F0D">
          <w:rPr>
            <w:rStyle w:val="Hyperlink"/>
            <w:noProof/>
            <w:rtl/>
          </w:rPr>
          <w:fldChar w:fldCharType="begin"/>
        </w:r>
        <w:r w:rsidR="00C54F0D">
          <w:rPr>
            <w:noProof/>
            <w:webHidden/>
          </w:rPr>
          <w:instrText xml:space="preserve"> PAGEREF _Toc101130733 \h </w:instrText>
        </w:r>
        <w:r w:rsidR="00C54F0D">
          <w:rPr>
            <w:rStyle w:val="Hyperlink"/>
            <w:noProof/>
            <w:rtl/>
          </w:rPr>
        </w:r>
        <w:r w:rsidR="00C54F0D">
          <w:rPr>
            <w:rStyle w:val="Hyperlink"/>
            <w:noProof/>
            <w:rtl/>
          </w:rPr>
          <w:fldChar w:fldCharType="separate"/>
        </w:r>
        <w:r w:rsidR="00C54F0D">
          <w:rPr>
            <w:noProof/>
            <w:webHidden/>
          </w:rPr>
          <w:t>20</w:t>
        </w:r>
        <w:r w:rsidR="00C54F0D">
          <w:rPr>
            <w:rStyle w:val="Hyperlink"/>
            <w:noProof/>
            <w:rtl/>
          </w:rPr>
          <w:fldChar w:fldCharType="end"/>
        </w:r>
      </w:hyperlink>
    </w:p>
    <w:p w14:paraId="6CD0E18D" w14:textId="0221749D" w:rsidR="00C54F0D" w:rsidRDefault="00C54F0D" w:rsidP="00C54F0D">
      <w:pPr>
        <w:pStyle w:val="Heading1"/>
      </w:pPr>
      <w:r>
        <w:fldChar w:fldCharType="end"/>
      </w:r>
    </w:p>
    <w:p w14:paraId="3FC84C3C" w14:textId="3AA7B3DE" w:rsidR="00C54F0D" w:rsidRPr="00C54F0D" w:rsidRDefault="00C54F0D" w:rsidP="00C54F0D">
      <w:pPr>
        <w:rPr>
          <w:rFonts w:ascii="Palatino Linotype" w:eastAsiaTheme="majorEastAsia" w:hAnsi="Palatino Linotype" w:cstheme="majorBidi"/>
          <w:b/>
          <w:bCs/>
          <w:color w:val="2F5496" w:themeColor="accent1" w:themeShade="BF"/>
          <w:sz w:val="44"/>
          <w:szCs w:val="44"/>
        </w:rPr>
      </w:pPr>
      <w:r>
        <w:br w:type="page"/>
      </w:r>
    </w:p>
    <w:p w14:paraId="21A0A6FE" w14:textId="06342841" w:rsidR="003160E7" w:rsidRDefault="00CE179B" w:rsidP="7C0104AD">
      <w:pPr>
        <w:pStyle w:val="Heading1"/>
        <w:rPr>
          <w:rFonts w:asciiTheme="minorHAnsi" w:eastAsiaTheme="minorEastAsia" w:hAnsiTheme="minorHAnsi" w:cstheme="minorBidi"/>
        </w:rPr>
      </w:pPr>
      <w:r w:rsidRPr="00CE179B">
        <w:lastRenderedPageBreak/>
        <w:t>Introduction</w:t>
      </w:r>
      <w:bookmarkEnd w:id="0"/>
    </w:p>
    <w:p w14:paraId="3439BEE3" w14:textId="1A4389F0" w:rsidR="00A50812" w:rsidRDefault="003D13A1" w:rsidP="00FC61A1">
      <w:pPr>
        <w:pStyle w:val="Heading2"/>
        <w:numPr>
          <w:ilvl w:val="0"/>
          <w:numId w:val="0"/>
        </w:numPr>
        <w:ind w:left="1440"/>
      </w:pPr>
      <w:bookmarkStart w:id="1" w:name="_Toc862925282"/>
      <w:r>
        <w:t>About the project</w:t>
      </w:r>
      <w:bookmarkEnd w:id="1"/>
    </w:p>
    <w:p w14:paraId="641227F4" w14:textId="7E85D1DF" w:rsidR="10523BA7" w:rsidRDefault="00034BEA" w:rsidP="57268D60">
      <w:pPr>
        <w:ind w:left="1440"/>
      </w:pPr>
      <w:r>
        <w:t>This</w:t>
      </w:r>
      <w:r w:rsidR="10523BA7">
        <w:t xml:space="preserve"> project has a simple idea</w:t>
      </w:r>
      <w:r w:rsidR="72E7A54F">
        <w:t>,</w:t>
      </w:r>
      <w:r w:rsidR="10523BA7">
        <w:t xml:space="preserve"> it</w:t>
      </w:r>
      <w:r w:rsidR="00072F54">
        <w:t xml:space="preserve"> i</w:t>
      </w:r>
      <w:r w:rsidR="10523BA7">
        <w:t>s</w:t>
      </w:r>
      <w:r w:rsidR="00072F54">
        <w:t xml:space="preserve"> a</w:t>
      </w:r>
      <w:r w:rsidR="10523BA7">
        <w:t xml:space="preserve"> website</w:t>
      </w:r>
      <w:r w:rsidR="00072F54">
        <w:t xml:space="preserve"> that</w:t>
      </w:r>
      <w:r w:rsidR="10523BA7">
        <w:t xml:space="preserve"> </w:t>
      </w:r>
      <w:r w:rsidR="57268D60">
        <w:t xml:space="preserve">reminds </w:t>
      </w:r>
      <w:r w:rsidR="18FED030">
        <w:t>you of ta</w:t>
      </w:r>
      <w:r w:rsidR="00E86F70">
        <w:t>s</w:t>
      </w:r>
      <w:r w:rsidR="18FED030">
        <w:t>ks</w:t>
      </w:r>
      <w:r w:rsidR="007C4D99">
        <w:t>,</w:t>
      </w:r>
      <w:r w:rsidR="60BB37B5">
        <w:t xml:space="preserve"> </w:t>
      </w:r>
      <w:r w:rsidR="007C4D99">
        <w:t>meetings,</w:t>
      </w:r>
      <w:r w:rsidR="30CA6B91">
        <w:t xml:space="preserve"> </w:t>
      </w:r>
      <w:r w:rsidR="7B13ED52">
        <w:t xml:space="preserve">and </w:t>
      </w:r>
      <w:r w:rsidR="4B9CEA91">
        <w:t>another agenda</w:t>
      </w:r>
      <w:r w:rsidR="3B628019">
        <w:t>.</w:t>
      </w:r>
    </w:p>
    <w:p w14:paraId="681CBEE1" w14:textId="0F3CE92F" w:rsidR="00222636" w:rsidRDefault="007C5056" w:rsidP="00FC61A1">
      <w:pPr>
        <w:pStyle w:val="Heading2"/>
        <w:numPr>
          <w:ilvl w:val="0"/>
          <w:numId w:val="0"/>
        </w:numPr>
        <w:ind w:left="1440"/>
      </w:pPr>
      <w:bookmarkStart w:id="2" w:name="_Toc292680758"/>
      <w:r>
        <w:t>Domain</w:t>
      </w:r>
      <w:bookmarkEnd w:id="2"/>
    </w:p>
    <w:p w14:paraId="68067F06" w14:textId="4EE15837" w:rsidR="007C5056" w:rsidRDefault="00C77D93" w:rsidP="007C5056">
      <w:pPr>
        <w:ind w:left="1440"/>
      </w:pPr>
      <w:r>
        <w:t xml:space="preserve">This project aims to </w:t>
      </w:r>
      <w:r w:rsidR="001A384C">
        <w:t>help any use</w:t>
      </w:r>
      <w:r w:rsidR="00EE356A">
        <w:t xml:space="preserve">r </w:t>
      </w:r>
      <w:r w:rsidR="009A677E">
        <w:t xml:space="preserve">who wants to </w:t>
      </w:r>
      <w:r w:rsidR="006041CB">
        <w:t>arr</w:t>
      </w:r>
      <w:r w:rsidR="00B73D7E">
        <w:t xml:space="preserve">ange </w:t>
      </w:r>
      <w:r w:rsidR="00C245DC">
        <w:t>their reminders</w:t>
      </w:r>
      <w:r w:rsidR="00050DE3">
        <w:t xml:space="preserve"> </w:t>
      </w:r>
      <w:r w:rsidR="00E279DF">
        <w:t>of task</w:t>
      </w:r>
      <w:r w:rsidR="003E0965">
        <w:t>s</w:t>
      </w:r>
      <w:r w:rsidR="008B18C3">
        <w:t xml:space="preserve">, meetings, and scheduling other </w:t>
      </w:r>
      <w:r w:rsidR="00DD013D">
        <w:t>fut</w:t>
      </w:r>
      <w:r w:rsidR="00926A42">
        <w:t xml:space="preserve">ure </w:t>
      </w:r>
      <w:r w:rsidR="008B18C3">
        <w:t>agendas.</w:t>
      </w:r>
    </w:p>
    <w:p w14:paraId="65565F48" w14:textId="0F3CE92F" w:rsidR="00C62E71" w:rsidRDefault="00C62E71" w:rsidP="00FC61A1">
      <w:pPr>
        <w:pStyle w:val="Heading2"/>
        <w:numPr>
          <w:ilvl w:val="0"/>
          <w:numId w:val="0"/>
        </w:numPr>
        <w:ind w:left="1440"/>
      </w:pPr>
      <w:bookmarkStart w:id="3" w:name="_Toc575529183"/>
      <w:r>
        <w:t>Goals</w:t>
      </w:r>
      <w:bookmarkEnd w:id="3"/>
    </w:p>
    <w:p w14:paraId="429A7957" w14:textId="60DC24EB" w:rsidR="00C62E71" w:rsidRDefault="00C62E71" w:rsidP="00C62E71">
      <w:pPr>
        <w:ind w:left="1440"/>
      </w:pPr>
      <w:r>
        <w:t>This project aims to</w:t>
      </w:r>
      <w:r w:rsidR="009A5536">
        <w:t xml:space="preserve"> help the users</w:t>
      </w:r>
      <w:r>
        <w:t xml:space="preserve">: </w:t>
      </w:r>
    </w:p>
    <w:p w14:paraId="1C0ACFB9" w14:textId="4F4952C2" w:rsidR="00C62E71" w:rsidRDefault="009A5536" w:rsidP="00504101">
      <w:pPr>
        <w:pStyle w:val="ListParagraph"/>
        <w:numPr>
          <w:ilvl w:val="0"/>
          <w:numId w:val="3"/>
        </w:numPr>
      </w:pPr>
      <w:r>
        <w:t>Organize time.</w:t>
      </w:r>
    </w:p>
    <w:p w14:paraId="73F9D6A3" w14:textId="5D47DD01" w:rsidR="009A5536" w:rsidRDefault="009A5536" w:rsidP="00504101">
      <w:pPr>
        <w:pStyle w:val="ListParagraph"/>
        <w:numPr>
          <w:ilvl w:val="0"/>
          <w:numId w:val="3"/>
        </w:numPr>
      </w:pPr>
      <w:r>
        <w:t>Set Reminders.</w:t>
      </w:r>
    </w:p>
    <w:p w14:paraId="0C90F3FD" w14:textId="19ABDD31" w:rsidR="009A5536" w:rsidRDefault="009A5536" w:rsidP="00504101">
      <w:pPr>
        <w:pStyle w:val="ListParagraph"/>
        <w:numPr>
          <w:ilvl w:val="0"/>
          <w:numId w:val="3"/>
        </w:numPr>
      </w:pPr>
      <w:r>
        <w:t>S</w:t>
      </w:r>
      <w:r w:rsidR="00DD013D">
        <w:t xml:space="preserve">chedule </w:t>
      </w:r>
      <w:r w:rsidR="008825C2">
        <w:t>futu</w:t>
      </w:r>
      <w:r w:rsidR="00AC09EF">
        <w:t>re agendas.</w:t>
      </w:r>
    </w:p>
    <w:p w14:paraId="2783C533" w14:textId="0F3CE92F" w:rsidR="00FF6DC4" w:rsidRDefault="00950544" w:rsidP="00FC61A1">
      <w:pPr>
        <w:pStyle w:val="Heading2"/>
        <w:numPr>
          <w:ilvl w:val="0"/>
          <w:numId w:val="0"/>
        </w:numPr>
        <w:ind w:left="1440"/>
      </w:pPr>
      <w:bookmarkStart w:id="4" w:name="_Toc2141405348"/>
      <w:r>
        <w:t>Objectives</w:t>
      </w:r>
      <w:bookmarkEnd w:id="4"/>
    </w:p>
    <w:p w14:paraId="3CECD2CE" w14:textId="342F91DC" w:rsidR="00147ACF" w:rsidRDefault="00733150" w:rsidP="0067280E">
      <w:pPr>
        <w:pStyle w:val="ListParagraph"/>
        <w:numPr>
          <w:ilvl w:val="0"/>
          <w:numId w:val="4"/>
        </w:numPr>
      </w:pPr>
      <w:r>
        <w:t>The Project will be delivered on time with the agile methodology.</w:t>
      </w:r>
    </w:p>
    <w:p w14:paraId="5E7CA485" w14:textId="3B6293E9" w:rsidR="00733150" w:rsidRDefault="00931478" w:rsidP="0067280E">
      <w:pPr>
        <w:pStyle w:val="ListParagraph"/>
        <w:numPr>
          <w:ilvl w:val="0"/>
          <w:numId w:val="4"/>
        </w:numPr>
      </w:pPr>
      <w:r>
        <w:t>All</w:t>
      </w:r>
      <w:r w:rsidR="00415970">
        <w:t xml:space="preserve"> user </w:t>
      </w:r>
      <w:r>
        <w:t xml:space="preserve">stories will be </w:t>
      </w:r>
      <w:r w:rsidR="00865C0A">
        <w:t>implemented.</w:t>
      </w:r>
    </w:p>
    <w:p w14:paraId="32C3BD1B" w14:textId="0F3CE92F" w:rsidR="00C24B3F" w:rsidRDefault="00F96E4E" w:rsidP="00FC61A1">
      <w:pPr>
        <w:pStyle w:val="Heading2"/>
        <w:numPr>
          <w:ilvl w:val="0"/>
          <w:numId w:val="0"/>
        </w:numPr>
        <w:ind w:left="1440"/>
      </w:pPr>
      <w:bookmarkStart w:id="5" w:name="_Toc1761675483"/>
      <w:r>
        <w:t>Ma</w:t>
      </w:r>
      <w:r w:rsidR="00E44315">
        <w:t>in Fea</w:t>
      </w:r>
      <w:r w:rsidR="009C5F52">
        <w:t>tures</w:t>
      </w:r>
      <w:bookmarkEnd w:id="5"/>
    </w:p>
    <w:p w14:paraId="2C7348EB" w14:textId="37E38B83" w:rsidR="00CA4754" w:rsidRDefault="00B26DD8" w:rsidP="008E34A8">
      <w:pPr>
        <w:ind w:left="720" w:firstLine="720"/>
      </w:pPr>
      <w:r>
        <w:t xml:space="preserve">The user </w:t>
      </w:r>
      <w:r w:rsidR="00E15456">
        <w:t xml:space="preserve">should </w:t>
      </w:r>
      <w:r w:rsidR="00C35FC9">
        <w:t>be able to</w:t>
      </w:r>
      <w:r w:rsidR="008E34A8">
        <w:t>:</w:t>
      </w:r>
    </w:p>
    <w:p w14:paraId="6349BEBC" w14:textId="1AC45425" w:rsidR="00914463" w:rsidRDefault="00B02D5B" w:rsidP="00B02D5B">
      <w:pPr>
        <w:pStyle w:val="ListParagraph"/>
        <w:numPr>
          <w:ilvl w:val="0"/>
          <w:numId w:val="6"/>
        </w:numPr>
      </w:pPr>
      <w:r>
        <w:t>Add new note</w:t>
      </w:r>
      <w:r w:rsidR="00676F41">
        <w:t>s</w:t>
      </w:r>
      <w:r w:rsidR="004B11F7">
        <w:t xml:space="preserve"> to the agenda.</w:t>
      </w:r>
    </w:p>
    <w:p w14:paraId="2068F168" w14:textId="4426697E" w:rsidR="005444AB" w:rsidRDefault="005444AB" w:rsidP="00B02D5B">
      <w:pPr>
        <w:pStyle w:val="ListParagraph"/>
        <w:numPr>
          <w:ilvl w:val="0"/>
          <w:numId w:val="6"/>
        </w:numPr>
      </w:pPr>
      <w:r>
        <w:t xml:space="preserve">Save the </w:t>
      </w:r>
      <w:r w:rsidR="00E161D9">
        <w:t>notes.</w:t>
      </w:r>
    </w:p>
    <w:p w14:paraId="1487B041" w14:textId="3C5EEAF8" w:rsidR="009E56F8" w:rsidRDefault="00316407" w:rsidP="00B02D5B">
      <w:pPr>
        <w:pStyle w:val="ListParagraph"/>
        <w:numPr>
          <w:ilvl w:val="0"/>
          <w:numId w:val="6"/>
        </w:numPr>
      </w:pPr>
      <w:r>
        <w:t>View old notes.</w:t>
      </w:r>
    </w:p>
    <w:p w14:paraId="771AEC4E" w14:textId="2A4B37A4" w:rsidR="00316407" w:rsidRDefault="005444AB" w:rsidP="00B02D5B">
      <w:pPr>
        <w:pStyle w:val="ListParagraph"/>
        <w:numPr>
          <w:ilvl w:val="0"/>
          <w:numId w:val="6"/>
        </w:numPr>
      </w:pPr>
      <w:r>
        <w:t xml:space="preserve">Edit old </w:t>
      </w:r>
      <w:r w:rsidR="000123F1">
        <w:t>notes.</w:t>
      </w:r>
    </w:p>
    <w:p w14:paraId="4A9B2D68" w14:textId="067264A3" w:rsidR="000123F1" w:rsidRDefault="000123F1" w:rsidP="00B02D5B">
      <w:pPr>
        <w:pStyle w:val="ListParagraph"/>
        <w:numPr>
          <w:ilvl w:val="0"/>
          <w:numId w:val="6"/>
        </w:numPr>
      </w:pPr>
      <w:r>
        <w:t>Delete notes.</w:t>
      </w:r>
    </w:p>
    <w:p w14:paraId="183C90AB" w14:textId="0F3CE92F" w:rsidR="000123F1" w:rsidRDefault="00FA372E" w:rsidP="00FC61A1">
      <w:pPr>
        <w:pStyle w:val="Heading2"/>
        <w:numPr>
          <w:ilvl w:val="0"/>
          <w:numId w:val="0"/>
        </w:numPr>
        <w:ind w:left="1440"/>
      </w:pPr>
      <w:bookmarkStart w:id="6" w:name="_Toc604982628"/>
      <w:r>
        <w:t>Target A</w:t>
      </w:r>
      <w:r w:rsidR="00DD3B67">
        <w:t>udi</w:t>
      </w:r>
      <w:r w:rsidR="00126934">
        <w:t>ence</w:t>
      </w:r>
      <w:bookmarkEnd w:id="6"/>
    </w:p>
    <w:p w14:paraId="298D5E9F" w14:textId="03F764D3" w:rsidR="00126934" w:rsidRPr="00126934" w:rsidRDefault="00B5792F" w:rsidP="007533D0">
      <w:pPr>
        <w:ind w:left="1440"/>
      </w:pPr>
      <w:r>
        <w:t xml:space="preserve">Students, </w:t>
      </w:r>
      <w:r w:rsidR="00340DAE">
        <w:t xml:space="preserve">Doctors, Professors, </w:t>
      </w:r>
      <w:r w:rsidR="0020424D">
        <w:t xml:space="preserve">Businessmen, </w:t>
      </w:r>
      <w:r w:rsidR="009675E8">
        <w:t xml:space="preserve">Managers, </w:t>
      </w:r>
      <w:r w:rsidR="00C57EA3">
        <w:t xml:space="preserve">Staff, </w:t>
      </w:r>
      <w:r w:rsidR="00450CB3">
        <w:t xml:space="preserve">… etc. </w:t>
      </w:r>
    </w:p>
    <w:p w14:paraId="2A5C1DC4" w14:textId="2AEEB65B" w:rsidR="00521FA8" w:rsidRDefault="00521FA8" w:rsidP="00521FA8"/>
    <w:p w14:paraId="22D685D8" w14:textId="1AD97F92" w:rsidR="00521FA8" w:rsidRDefault="00521FA8" w:rsidP="00521FA8"/>
    <w:p w14:paraId="24FFBE2F" w14:textId="022FE91E" w:rsidR="00521FA8" w:rsidRDefault="00521FA8" w:rsidP="00521FA8"/>
    <w:p w14:paraId="030EE7CA" w14:textId="6DDED339" w:rsidR="00521FA8" w:rsidRDefault="00521FA8" w:rsidP="00521FA8"/>
    <w:p w14:paraId="185A344E" w14:textId="5795573F" w:rsidR="00521FA8" w:rsidRDefault="00521FA8" w:rsidP="00521FA8"/>
    <w:p w14:paraId="1740ED99" w14:textId="30E7B4AA" w:rsidR="00521FA8" w:rsidRDefault="00521FA8" w:rsidP="00521FA8"/>
    <w:p w14:paraId="440AAC6F" w14:textId="5583401E" w:rsidR="00521FA8" w:rsidRDefault="00521FA8" w:rsidP="00521FA8"/>
    <w:p w14:paraId="7C43F73C" w14:textId="5670C2E4" w:rsidR="00521FA8" w:rsidRDefault="00521FA8" w:rsidP="00521FA8"/>
    <w:p w14:paraId="07CA469A" w14:textId="0F3CE92F" w:rsidR="00521FA8" w:rsidRDefault="00521FA8" w:rsidP="13B310AD">
      <w:pPr>
        <w:pStyle w:val="Heading1"/>
      </w:pPr>
      <w:bookmarkStart w:id="7" w:name="_Toc1043906676"/>
      <w:r>
        <w:lastRenderedPageBreak/>
        <w:t xml:space="preserve">Actors </w:t>
      </w:r>
      <w:r w:rsidR="00DD6D9D">
        <w:t>/ Stakeholders</w:t>
      </w:r>
      <w:bookmarkEnd w:id="7"/>
    </w:p>
    <w:p w14:paraId="18A53A15" w14:textId="46F61617" w:rsidR="13B310AD" w:rsidRDefault="13B310AD" w:rsidP="13B310AD">
      <w:r>
        <w:t xml:space="preserve">User </w:t>
      </w:r>
    </w:p>
    <w:p w14:paraId="3B683064" w14:textId="0FC44BF0" w:rsidR="13B310AD" w:rsidRDefault="13B310AD" w:rsidP="13B310AD">
      <w:r>
        <w:t>S</w:t>
      </w:r>
      <w:r w:rsidR="1E4E4D5E">
        <w:t xml:space="preserve">crum </w:t>
      </w:r>
      <w:r w:rsidR="7AFC3756">
        <w:t xml:space="preserve">team </w:t>
      </w:r>
    </w:p>
    <w:p w14:paraId="3EF175AD" w14:textId="7A4B66BB" w:rsidR="00521FA8" w:rsidRDefault="00521FA8" w:rsidP="13B310AD">
      <w:pPr>
        <w:pStyle w:val="Heading1"/>
      </w:pPr>
      <w:bookmarkStart w:id="8" w:name="_Toc34745175"/>
      <w:r>
        <w:t xml:space="preserve">User Stories </w:t>
      </w:r>
      <w:bookmarkEnd w:id="8"/>
    </w:p>
    <w:p w14:paraId="02817327" w14:textId="7FFC023B" w:rsidR="00E720D8" w:rsidRDefault="5B9F9DDD" w:rsidP="00E720D8">
      <w:r>
        <w:t xml:space="preserve">-sprint 1: </w:t>
      </w:r>
      <w:r w:rsidR="04C10757">
        <w:t>register – log in</w:t>
      </w:r>
      <w:r>
        <w:t>/log out</w:t>
      </w:r>
    </w:p>
    <w:p w14:paraId="6B4AC8BB" w14:textId="3298B9F6" w:rsidR="00E720D8" w:rsidRDefault="5B9F9DDD" w:rsidP="5B9F9DDD">
      <w:r>
        <w:t xml:space="preserve">-sprint 2: write diary - save diary- view old diary </w:t>
      </w:r>
    </w:p>
    <w:p w14:paraId="19C7BF68" w14:textId="0865AD72" w:rsidR="00E720D8" w:rsidRDefault="5B9F9DDD" w:rsidP="5B9F9DDD">
      <w:r>
        <w:t>-sprint 3: search diary - edit old diary</w:t>
      </w:r>
    </w:p>
    <w:p w14:paraId="23E359DB" w14:textId="785ACC77" w:rsidR="00E720D8" w:rsidRDefault="5B9F9DDD" w:rsidP="00E720D8">
      <w:r>
        <w:t>-sprint 4: sign in with google account</w:t>
      </w:r>
      <w:r w:rsidR="6A30571C">
        <w:t xml:space="preserve"> -</w:t>
      </w:r>
      <w:r>
        <w:t xml:space="preserve"> delete old </w:t>
      </w:r>
      <w:r w:rsidR="292B58D5">
        <w:t>diary</w:t>
      </w:r>
      <w:r>
        <w:t xml:space="preserve"> </w:t>
      </w:r>
    </w:p>
    <w:p w14:paraId="2A5493E4" w14:textId="7A4B66BB" w:rsidR="00E720D8" w:rsidRDefault="00E720D8" w:rsidP="13B310AD">
      <w:pPr>
        <w:pStyle w:val="Heading1"/>
      </w:pPr>
      <w:bookmarkStart w:id="9" w:name="_Toc281852453"/>
      <w:r>
        <w:t>Plan</w:t>
      </w:r>
      <w:bookmarkEnd w:id="9"/>
    </w:p>
    <w:p w14:paraId="6BB1BDA9" w14:textId="577E82BB" w:rsidR="21B2542A" w:rsidRDefault="21B2542A" w:rsidP="21B2542A"/>
    <w:p w14:paraId="7ED2B2E9" w14:textId="77777777" w:rsidR="000C1EA9" w:rsidRDefault="0F7A7AC9" w:rsidP="000C1EA9">
      <w:pPr>
        <w:keepNext/>
      </w:pPr>
      <w:r>
        <w:rPr>
          <w:noProof/>
        </w:rPr>
        <w:drawing>
          <wp:inline distT="0" distB="0" distL="0" distR="0" wp14:anchorId="4C2F6BA3" wp14:editId="58CB2BE0">
            <wp:extent cx="6515100" cy="3257550"/>
            <wp:effectExtent l="0" t="0" r="0" b="0"/>
            <wp:docPr id="1478765881" name="Picture 1478765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876588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E0A3C" w14:textId="4B94EA61" w:rsidR="77865E3B" w:rsidRDefault="000C1EA9" w:rsidP="00ED4144">
      <w:pPr>
        <w:pStyle w:val="Caption"/>
        <w:jc w:val="center"/>
      </w:pPr>
      <w:bookmarkStart w:id="10" w:name="_Toc10113067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</w:t>
      </w:r>
      <w:r>
        <w:fldChar w:fldCharType="end"/>
      </w:r>
      <w:r>
        <w:rPr>
          <w:noProof/>
        </w:rPr>
        <w:t>: Project Roadmap Plan</w:t>
      </w:r>
      <w:bookmarkEnd w:id="10"/>
    </w:p>
    <w:p w14:paraId="6063B7DE" w14:textId="7A4B66BB" w:rsidR="558BD889" w:rsidRDefault="00710040" w:rsidP="57265A8F">
      <w:pPr>
        <w:pStyle w:val="Heading1"/>
      </w:pPr>
      <w:bookmarkStart w:id="11" w:name="_Toc21277677"/>
      <w:r>
        <w:lastRenderedPageBreak/>
        <w:t xml:space="preserve">Design Documents </w:t>
      </w:r>
      <w:bookmarkEnd w:id="11"/>
    </w:p>
    <w:p w14:paraId="765F0297" w14:textId="77777777" w:rsidR="0012037C" w:rsidRDefault="3EBBCD3B" w:rsidP="00ED4144">
      <w:pPr>
        <w:keepNext/>
        <w:jc w:val="center"/>
      </w:pPr>
      <w:r>
        <w:rPr>
          <w:noProof/>
        </w:rPr>
        <w:drawing>
          <wp:inline distT="0" distB="0" distL="0" distR="0" wp14:anchorId="1FF3821F" wp14:editId="3A61D86D">
            <wp:extent cx="5781674" cy="5685314"/>
            <wp:effectExtent l="0" t="0" r="0" b="0"/>
            <wp:docPr id="363346434" name="Picture 363346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334643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4" cy="568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A9F73" w14:textId="28546459" w:rsidR="4ABBC436" w:rsidRDefault="0012037C" w:rsidP="00ED4144">
      <w:pPr>
        <w:pStyle w:val="Caption"/>
        <w:jc w:val="center"/>
      </w:pPr>
      <w:bookmarkStart w:id="12" w:name="_Toc10113067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2</w:t>
      </w:r>
      <w:r>
        <w:fldChar w:fldCharType="end"/>
      </w:r>
      <w:r>
        <w:rPr>
          <w:noProof/>
        </w:rPr>
        <w:t>:  Online Diary Use Case Diagram</w:t>
      </w:r>
      <w:bookmarkEnd w:id="12"/>
    </w:p>
    <w:p w14:paraId="2C344357" w14:textId="083FE49D" w:rsidR="21660828" w:rsidRDefault="21660828" w:rsidP="21660828"/>
    <w:p w14:paraId="051FD683" w14:textId="1C66B54F" w:rsidR="7E13F220" w:rsidRDefault="7E13F220" w:rsidP="7E13F220"/>
    <w:p w14:paraId="651C4CDA" w14:textId="77777777" w:rsidR="0012037C" w:rsidRDefault="6A25D9E0" w:rsidP="00ED414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4FDFBFC" wp14:editId="25674B7C">
            <wp:extent cx="4572000" cy="3971925"/>
            <wp:effectExtent l="0" t="0" r="0" b="0"/>
            <wp:docPr id="1504394961" name="Picture 1504394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1416" w14:textId="1B4A33A2" w:rsidR="5F1BD0E7" w:rsidRDefault="0012037C" w:rsidP="00ED4144">
      <w:pPr>
        <w:pStyle w:val="Caption"/>
        <w:jc w:val="center"/>
      </w:pPr>
      <w:bookmarkStart w:id="13" w:name="_Toc10113067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3</w:t>
      </w:r>
      <w:r>
        <w:fldChar w:fldCharType="end"/>
      </w:r>
      <w:r>
        <w:rPr>
          <w:noProof/>
        </w:rPr>
        <w:t>: Write and Save Diary Activity Diagram</w:t>
      </w:r>
      <w:bookmarkEnd w:id="13"/>
    </w:p>
    <w:p w14:paraId="71481DAD" w14:textId="021BD0D7" w:rsidR="71B70AC9" w:rsidRDefault="71B70AC9" w:rsidP="71B70AC9"/>
    <w:p w14:paraId="760A45FA" w14:textId="77777777" w:rsidR="0012037C" w:rsidRDefault="59D375FB" w:rsidP="00ED414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4672E64" wp14:editId="3EEF62E0">
            <wp:extent cx="3095625" cy="4572000"/>
            <wp:effectExtent l="0" t="0" r="0" b="0"/>
            <wp:docPr id="114507789" name="Picture 114507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AB3B6" w14:textId="2907F416" w:rsidR="71B70AC9" w:rsidRDefault="0012037C" w:rsidP="00ED4144">
      <w:pPr>
        <w:pStyle w:val="Caption"/>
        <w:jc w:val="center"/>
      </w:pPr>
      <w:bookmarkStart w:id="14" w:name="_Toc10113067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4</w:t>
      </w:r>
      <w:r>
        <w:fldChar w:fldCharType="end"/>
      </w:r>
      <w:r>
        <w:t>: Delete Diary Activity Diagram</w:t>
      </w:r>
      <w:bookmarkEnd w:id="14"/>
    </w:p>
    <w:p w14:paraId="36D5ACAD" w14:textId="53E8540E" w:rsidR="6733C785" w:rsidRDefault="6733C785" w:rsidP="00ED4144">
      <w:pPr>
        <w:jc w:val="center"/>
      </w:pPr>
    </w:p>
    <w:p w14:paraId="1BB4A7C3" w14:textId="2D643DE0" w:rsidR="6733C785" w:rsidRDefault="6733C785" w:rsidP="6733C785"/>
    <w:p w14:paraId="6F95AD00" w14:textId="66D4C783" w:rsidR="5F1BD0E7" w:rsidRDefault="5F1BD0E7" w:rsidP="5F1BD0E7"/>
    <w:p w14:paraId="66BF2EDD" w14:textId="385FC0A0" w:rsidR="00521546" w:rsidRDefault="00521546" w:rsidP="13B310AD">
      <w:pPr>
        <w:pStyle w:val="Heading1"/>
        <w:rPr>
          <w:rFonts w:cs="Times New Roman"/>
        </w:rPr>
      </w:pPr>
    </w:p>
    <w:p w14:paraId="557E96EB" w14:textId="6FB4466C" w:rsidR="00521546" w:rsidRDefault="00521546" w:rsidP="2CD4BC32"/>
    <w:p w14:paraId="48FD098F" w14:textId="6A606684" w:rsidR="00521546" w:rsidRDefault="00521546" w:rsidP="2CD4BC32"/>
    <w:p w14:paraId="310A1801" w14:textId="2DA5B2C4" w:rsidR="00521546" w:rsidRDefault="00521546" w:rsidP="2CD4BC32"/>
    <w:p w14:paraId="4BE3C572" w14:textId="461DA37B" w:rsidR="00521546" w:rsidRDefault="00521546" w:rsidP="2CD4BC32"/>
    <w:p w14:paraId="11103A14" w14:textId="12029929" w:rsidR="00521546" w:rsidRDefault="00521546" w:rsidP="13B310AD">
      <w:pPr>
        <w:pStyle w:val="Heading1"/>
      </w:pPr>
    </w:p>
    <w:p w14:paraId="357C262D" w14:textId="49D7450A" w:rsidR="411C9CA5" w:rsidRDefault="411C9CA5" w:rsidP="411C9CA5"/>
    <w:p w14:paraId="6D5E4DC4" w14:textId="370EDCCC" w:rsidR="411C9CA5" w:rsidRDefault="411C9CA5" w:rsidP="411C9CA5"/>
    <w:p w14:paraId="49356536" w14:textId="7A4B66BB" w:rsidR="009C3E47" w:rsidRDefault="02ED7D41" w:rsidP="13B310AD">
      <w:pPr>
        <w:pStyle w:val="Heading1"/>
      </w:pPr>
      <w:bookmarkStart w:id="15" w:name="_Toc43562436"/>
      <w:r>
        <w:lastRenderedPageBreak/>
        <w:t>All Sprint Reports</w:t>
      </w:r>
      <w:bookmarkEnd w:id="15"/>
    </w:p>
    <w:p w14:paraId="6053A6D3" w14:textId="6A588EF5" w:rsidR="50809A6C" w:rsidRDefault="50809A6C" w:rsidP="6456B93F"/>
    <w:p w14:paraId="435A6E60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40"/>
          <w:szCs w:val="40"/>
        </w:rPr>
        <w:t>Sprint: 1#</w:t>
      </w:r>
    </w:p>
    <w:tbl>
      <w:tblPr>
        <w:tblpPr w:leftFromText="180" w:rightFromText="180" w:vertAnchor="text" w:horzAnchor="margin" w:tblpY="718"/>
        <w:tblW w:w="9720" w:type="dxa"/>
        <w:tblLayout w:type="fixed"/>
        <w:tblLook w:val="01E0" w:firstRow="1" w:lastRow="1" w:firstColumn="1" w:lastColumn="1" w:noHBand="0" w:noVBand="0"/>
      </w:tblPr>
      <w:tblGrid>
        <w:gridCol w:w="3390"/>
        <w:gridCol w:w="3390"/>
        <w:gridCol w:w="2940"/>
      </w:tblGrid>
      <w:tr w:rsidR="00FA5F2B" w14:paraId="14BDF3CD" w14:textId="77777777" w:rsidTr="00FA5F2B">
        <w:trPr>
          <w:trHeight w:val="330"/>
        </w:trPr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24097950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A7FB906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9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30E9CF2E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urs- </w:t>
            </w:r>
            <w:proofErr w:type="gramStart"/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( Spent</w:t>
            </w:r>
            <w:proofErr w:type="gramEnd"/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Estimated)</w:t>
            </w:r>
          </w:p>
        </w:tc>
      </w:tr>
      <w:tr w:rsidR="00FA5F2B" w14:paraId="728F7AE1" w14:textId="77777777" w:rsidTr="00FA5F2B">
        <w:trPr>
          <w:trHeight w:val="345"/>
        </w:trPr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563EBC04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rum Master</w:t>
            </w:r>
          </w:p>
        </w:tc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FBFB64D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eh</w:t>
            </w:r>
          </w:p>
        </w:tc>
        <w:tc>
          <w:tcPr>
            <w:tcW w:w="29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8C18170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/20</w:t>
            </w:r>
          </w:p>
        </w:tc>
      </w:tr>
      <w:tr w:rsidR="00FA5F2B" w14:paraId="25369409" w14:textId="77777777" w:rsidTr="00FA5F2B">
        <w:trPr>
          <w:trHeight w:val="315"/>
        </w:trPr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0569F7BD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Product owner</w:t>
            </w:r>
          </w:p>
        </w:tc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D51B3A6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AlMarhom</w:t>
            </w:r>
            <w:proofErr w:type="spellEnd"/>
          </w:p>
        </w:tc>
        <w:tc>
          <w:tcPr>
            <w:tcW w:w="29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265C4AA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0/0</w:t>
            </w:r>
          </w:p>
        </w:tc>
      </w:tr>
      <w:tr w:rsidR="00FA5F2B" w14:paraId="56533903" w14:textId="77777777" w:rsidTr="00FA5F2B">
        <w:trPr>
          <w:trHeight w:val="315"/>
        </w:trPr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9D9F4C9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am member</w:t>
            </w:r>
          </w:p>
        </w:tc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7990A2DA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Marhom</w:t>
            </w:r>
            <w:proofErr w:type="spellEnd"/>
          </w:p>
        </w:tc>
        <w:tc>
          <w:tcPr>
            <w:tcW w:w="29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CC46B40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/20</w:t>
            </w:r>
          </w:p>
        </w:tc>
      </w:tr>
      <w:tr w:rsidR="00FA5F2B" w14:paraId="5C6ED4D3" w14:textId="77777777" w:rsidTr="00FA5F2B">
        <w:trPr>
          <w:trHeight w:val="300"/>
        </w:trPr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1BEFBDC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</w:t>
            </w:r>
          </w:p>
        </w:tc>
        <w:tc>
          <w:tcPr>
            <w:tcW w:w="33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26D1039C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AlKhelb</w:t>
            </w:r>
            <w:proofErr w:type="spellEnd"/>
          </w:p>
        </w:tc>
        <w:tc>
          <w:tcPr>
            <w:tcW w:w="29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3B844599" w14:textId="77777777" w:rsidR="00FA5F2B" w:rsidRDefault="00FA5F2B" w:rsidP="00FA5F2B">
            <w:pPr>
              <w:keepNext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7C4BC8">
              <w:rPr>
                <w:rFonts w:ascii="Times New Roman" w:eastAsia="Times New Roman" w:hAnsi="Times New Roman" w:cs="Times New Roman"/>
                <w:sz w:val="24"/>
                <w:szCs w:val="24"/>
              </w:rPr>
              <w:t>6/20</w:t>
            </w:r>
          </w:p>
        </w:tc>
      </w:tr>
    </w:tbl>
    <w:p w14:paraId="4C212061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40"/>
          <w:szCs w:val="40"/>
        </w:rPr>
        <w:t>Date from 8/2/2022 to 21/2/2022</w:t>
      </w:r>
    </w:p>
    <w:p w14:paraId="26045AEC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553E1128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2EB5E361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567CEA0D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67501646" w14:textId="05209CF6" w:rsidR="00FA5F2B" w:rsidRDefault="00FA5F2B" w:rsidP="00ED4144">
      <w:pPr>
        <w:pStyle w:val="Caption"/>
        <w:framePr w:hSpace="180" w:wrap="around" w:vAnchor="text" w:hAnchor="page" w:x="766" w:y="1"/>
      </w:pPr>
      <w:bookmarkStart w:id="16" w:name="_Toc10113071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</w:t>
      </w:r>
      <w:r>
        <w:fldChar w:fldCharType="end"/>
      </w:r>
      <w:r>
        <w:rPr>
          <w:noProof/>
        </w:rPr>
        <w:t>: Roles of Sprint 1</w:t>
      </w:r>
      <w:bookmarkEnd w:id="16"/>
    </w:p>
    <w:p w14:paraId="5807E2D6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181985A6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40"/>
          <w:szCs w:val="40"/>
        </w:rPr>
        <w:t>Sprint Overview</w:t>
      </w:r>
    </w:p>
    <w:tbl>
      <w:tblPr>
        <w:tblpPr w:leftFromText="180" w:rightFromText="180" w:vertAnchor="text" w:horzAnchor="margin" w:tblpY="-7"/>
        <w:tblW w:w="10215" w:type="dxa"/>
        <w:tblLayout w:type="fixed"/>
        <w:tblLook w:val="01E0" w:firstRow="1" w:lastRow="1" w:firstColumn="1" w:lastColumn="1" w:noHBand="0" w:noVBand="0"/>
      </w:tblPr>
      <w:tblGrid>
        <w:gridCol w:w="1800"/>
        <w:gridCol w:w="1800"/>
        <w:gridCol w:w="1605"/>
        <w:gridCol w:w="1995"/>
        <w:gridCol w:w="1800"/>
        <w:gridCol w:w="1215"/>
      </w:tblGrid>
      <w:tr w:rsidR="00FA5F2B" w14:paraId="248C6E1E" w14:textId="77777777" w:rsidTr="00FA5F2B">
        <w:trPr>
          <w:trHeight w:val="375"/>
        </w:trPr>
        <w:tc>
          <w:tcPr>
            <w:tcW w:w="5205" w:type="dxa"/>
            <w:gridSpan w:val="3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B5A6E67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Planned</w:t>
            </w:r>
          </w:p>
        </w:tc>
        <w:tc>
          <w:tcPr>
            <w:tcW w:w="5010" w:type="dxa"/>
            <w:gridSpan w:val="3"/>
            <w:tcBorders>
              <w:top w:val="single" w:sz="8" w:space="0" w:color="BEBEBE"/>
              <w:left w:val="nil"/>
              <w:bottom w:val="single" w:sz="8" w:space="0" w:color="BEBEBE"/>
              <w:right w:val="single" w:sz="8" w:space="0" w:color="BEBEBE"/>
            </w:tcBorders>
          </w:tcPr>
          <w:p w14:paraId="674A32D1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0D6E39" w14:paraId="3C1D8AB2" w14:textId="77777777" w:rsidTr="00FA5F2B">
        <w:trPr>
          <w:trHeight w:val="345"/>
        </w:trPr>
        <w:tc>
          <w:tcPr>
            <w:tcW w:w="180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A6947D8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73F6063A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605" w:type="dxa"/>
            <w:tcBorders>
              <w:top w:val="nil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4059DA54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19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52199AB6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B511BEC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215" w:type="dxa"/>
            <w:tcBorders>
              <w:top w:val="nil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1A9047A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</w:tr>
      <w:tr w:rsidR="00FA5F2B" w14:paraId="32D5CC89" w14:textId="77777777" w:rsidTr="00FA5F2B">
        <w:trPr>
          <w:trHeight w:val="375"/>
        </w:trPr>
        <w:tc>
          <w:tcPr>
            <w:tcW w:w="180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45EA85A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E6D6ECB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60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7404360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60 Hours</w:t>
            </w:r>
          </w:p>
        </w:tc>
        <w:tc>
          <w:tcPr>
            <w:tcW w:w="19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765ADB7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72C61846" w14:textId="77777777" w:rsidR="00FA5F2B" w:rsidRDefault="00FA5F2B" w:rsidP="00FA5F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1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349E2A9E" w14:textId="77777777" w:rsidR="00FA5F2B" w:rsidRDefault="00FA5F2B" w:rsidP="00FA5F2B">
            <w:pPr>
              <w:keepNext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7B6E7E">
              <w:rPr>
                <w:rFonts w:ascii="Times New Roman" w:eastAsia="Times New Roman" w:hAnsi="Times New Roman" w:cs="Times New Roman"/>
                <w:sz w:val="24"/>
                <w:szCs w:val="24"/>
              </w:rPr>
              <w:t>60 Hours</w:t>
            </w:r>
          </w:p>
        </w:tc>
      </w:tr>
    </w:tbl>
    <w:p w14:paraId="3EA8589B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14:paraId="2C2DA2ED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57"/>
          <w:szCs w:val="57"/>
        </w:rPr>
        <w:t xml:space="preserve"> </w:t>
      </w:r>
    </w:p>
    <w:p w14:paraId="363C0A37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24F8D34B" w14:textId="5A12EBC3" w:rsidR="000D6E39" w:rsidRDefault="000D6E39" w:rsidP="00ED4144">
      <w:pPr>
        <w:pStyle w:val="Caption"/>
        <w:framePr w:hSpace="180" w:wrap="around" w:vAnchor="text" w:hAnchor="page" w:x="736" w:y="41"/>
      </w:pPr>
      <w:bookmarkStart w:id="17" w:name="_Toc101130713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2</w:t>
      </w:r>
      <w:r>
        <w:fldChar w:fldCharType="end"/>
      </w:r>
      <w:r>
        <w:rPr>
          <w:noProof/>
        </w:rPr>
        <w:t>: Sprint 1 Overview</w:t>
      </w:r>
      <w:bookmarkEnd w:id="17"/>
    </w:p>
    <w:p w14:paraId="72E4F207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4B22410E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6C52C0F3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36FA7D42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2DB71A01" w14:textId="77777777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5597E880" w14:textId="7736ABE1" w:rsidR="00DE0712" w:rsidRDefault="00DE0712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0F5A9959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6AE88788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7F2C799A" w14:textId="21B9AB2C" w:rsidR="50809A6C" w:rsidRDefault="41F27D5B" w:rsidP="41F27D5B">
      <w:r w:rsidRPr="67F89F3A">
        <w:rPr>
          <w:rFonts w:ascii="Times New Roman" w:eastAsia="Times New Roman" w:hAnsi="Times New Roman" w:cs="Times New Roman"/>
          <w:sz w:val="40"/>
          <w:szCs w:val="40"/>
        </w:rPr>
        <w:lastRenderedPageBreak/>
        <w:t>Burndown Chart</w:t>
      </w:r>
    </w:p>
    <w:p w14:paraId="6B0600C0" w14:textId="77777777" w:rsidR="00FE2407" w:rsidRDefault="389DA893" w:rsidP="00FE2407">
      <w:pPr>
        <w:keepNext/>
      </w:pPr>
      <w:r>
        <w:rPr>
          <w:noProof/>
        </w:rPr>
        <w:drawing>
          <wp:inline distT="0" distB="0" distL="0" distR="0" wp14:anchorId="1A66F3BF" wp14:editId="20B83BB5">
            <wp:extent cx="4572000" cy="2733675"/>
            <wp:effectExtent l="0" t="0" r="0" b="0"/>
            <wp:docPr id="982757642" name="Picture 982757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B47E" w14:textId="684E269A" w:rsidR="00FE2407" w:rsidRDefault="00FE2407" w:rsidP="00FE2407">
      <w:pPr>
        <w:pStyle w:val="Caption"/>
      </w:pPr>
      <w:bookmarkStart w:id="18" w:name="_Toc10113068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5</w:t>
      </w:r>
      <w:r>
        <w:fldChar w:fldCharType="end"/>
      </w:r>
      <w:r>
        <w:rPr>
          <w:noProof/>
        </w:rPr>
        <w:t>: Burndown Chart of Sprint 1</w:t>
      </w:r>
      <w:bookmarkEnd w:id="18"/>
    </w:p>
    <w:p w14:paraId="52EC8875" w14:textId="29638C31" w:rsidR="50809A6C" w:rsidRDefault="50809A6C" w:rsidP="41F27D5B">
      <w:r>
        <w:br/>
      </w:r>
    </w:p>
    <w:p w14:paraId="048B6D49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40"/>
          <w:szCs w:val="40"/>
        </w:rPr>
        <w:t>Sprint Backlog</w:t>
      </w:r>
    </w:p>
    <w:tbl>
      <w:tblPr>
        <w:tblpPr w:leftFromText="180" w:rightFromText="180" w:vertAnchor="text" w:horzAnchor="margin" w:tblpY="6"/>
        <w:tblW w:w="10065" w:type="dxa"/>
        <w:tblLayout w:type="fixed"/>
        <w:tblLook w:val="01E0" w:firstRow="1" w:lastRow="1" w:firstColumn="1" w:lastColumn="1" w:noHBand="0" w:noVBand="0"/>
      </w:tblPr>
      <w:tblGrid>
        <w:gridCol w:w="690"/>
        <w:gridCol w:w="1575"/>
        <w:gridCol w:w="3975"/>
        <w:gridCol w:w="1695"/>
        <w:gridCol w:w="1275"/>
        <w:gridCol w:w="855"/>
      </w:tblGrid>
      <w:tr w:rsidR="00FA5F2B" w14:paraId="3DAB21C4" w14:textId="77777777" w:rsidTr="00FA5F2B">
        <w:trPr>
          <w:trHeight w:val="270"/>
        </w:trPr>
        <w:tc>
          <w:tcPr>
            <w:tcW w:w="6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CE4906E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7785B8D4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9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60109A4B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77FC240E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2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F00341C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8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65DBD5EF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Spent</w:t>
            </w:r>
          </w:p>
        </w:tc>
      </w:tr>
      <w:tr w:rsidR="00FA5F2B" w14:paraId="3FA1DCAB" w14:textId="77777777" w:rsidTr="00FA5F2B">
        <w:trPr>
          <w:trHeight w:val="270"/>
        </w:trPr>
        <w:tc>
          <w:tcPr>
            <w:tcW w:w="6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693B4447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-1</w:t>
            </w:r>
          </w:p>
        </w:tc>
        <w:tc>
          <w:tcPr>
            <w:tcW w:w="1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21B73D19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0DAFB1BD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</w:p>
        </w:tc>
        <w:tc>
          <w:tcPr>
            <w:tcW w:w="1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28426858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16A9B2CA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 H</w:t>
            </w:r>
          </w:p>
        </w:tc>
        <w:tc>
          <w:tcPr>
            <w:tcW w:w="8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073CB96A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0 H</w:t>
            </w:r>
          </w:p>
        </w:tc>
      </w:tr>
      <w:tr w:rsidR="00FA5F2B" w14:paraId="0C4D01EF" w14:textId="77777777" w:rsidTr="00FA5F2B">
        <w:trPr>
          <w:trHeight w:val="270"/>
        </w:trPr>
        <w:tc>
          <w:tcPr>
            <w:tcW w:w="6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3F9B58B3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-2</w:t>
            </w:r>
          </w:p>
        </w:tc>
        <w:tc>
          <w:tcPr>
            <w:tcW w:w="1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5A696EE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22F90261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Login/Logout</w:t>
            </w:r>
          </w:p>
        </w:tc>
        <w:tc>
          <w:tcPr>
            <w:tcW w:w="1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5DCF584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48C39E39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30 H</w:t>
            </w:r>
          </w:p>
        </w:tc>
        <w:tc>
          <w:tcPr>
            <w:tcW w:w="8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399BF4F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30 H</w:t>
            </w:r>
          </w:p>
        </w:tc>
      </w:tr>
      <w:tr w:rsidR="00FA5F2B" w14:paraId="1C1B303A" w14:textId="77777777" w:rsidTr="00FA5F2B">
        <w:trPr>
          <w:trHeight w:val="270"/>
        </w:trPr>
        <w:tc>
          <w:tcPr>
            <w:tcW w:w="6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014FE533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-3</w:t>
            </w:r>
          </w:p>
        </w:tc>
        <w:tc>
          <w:tcPr>
            <w:tcW w:w="1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711891EB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56A2CDA5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rite Diary</w:t>
            </w:r>
          </w:p>
        </w:tc>
        <w:tc>
          <w:tcPr>
            <w:tcW w:w="1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EB82043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n hold</w:t>
            </w:r>
          </w:p>
        </w:tc>
        <w:tc>
          <w:tcPr>
            <w:tcW w:w="12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38BA84B4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 H</w:t>
            </w:r>
          </w:p>
        </w:tc>
        <w:tc>
          <w:tcPr>
            <w:tcW w:w="8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6681C97A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FA5F2B" w14:paraId="292BA656" w14:textId="77777777" w:rsidTr="00FA5F2B">
        <w:trPr>
          <w:trHeight w:val="270"/>
        </w:trPr>
        <w:tc>
          <w:tcPr>
            <w:tcW w:w="69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A15F1EB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6EE9DD7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9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5B29EFEF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72E691D1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274F1A5" w14:textId="77777777" w:rsidR="00FA5F2B" w:rsidRDefault="00FA5F2B" w:rsidP="00FA5F2B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60 H</w:t>
            </w:r>
          </w:p>
        </w:tc>
        <w:tc>
          <w:tcPr>
            <w:tcW w:w="8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2B66FE04" w14:textId="77777777" w:rsidR="00FA5F2B" w:rsidRDefault="00FA5F2B" w:rsidP="00FA5F2B">
            <w:pPr>
              <w:keepNext/>
            </w:pPr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60 H</w:t>
            </w:r>
          </w:p>
        </w:tc>
      </w:tr>
    </w:tbl>
    <w:p w14:paraId="0B377E39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14:paraId="2E6DAB6B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3A6AA462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7C802989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2AEC7CFE" w14:textId="6052BC59" w:rsidR="000D6E39" w:rsidRDefault="000D6E39" w:rsidP="000D6E39">
      <w:pPr>
        <w:pStyle w:val="Caption"/>
        <w:framePr w:hSpace="180" w:wrap="around" w:vAnchor="text" w:hAnchor="margin" w:y="137"/>
      </w:pPr>
      <w:bookmarkStart w:id="19" w:name="_Toc10113071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3</w:t>
      </w:r>
      <w:r>
        <w:fldChar w:fldCharType="end"/>
      </w:r>
      <w:r>
        <w:rPr>
          <w:noProof/>
        </w:rPr>
        <w:t>: Sprint 1 Backlog</w:t>
      </w:r>
      <w:bookmarkEnd w:id="19"/>
    </w:p>
    <w:p w14:paraId="62F10500" w14:textId="7736ABE1" w:rsidR="00FA5F2B" w:rsidRDefault="00FA5F2B" w:rsidP="41F27D5B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2AC73D60" w14:textId="5BC6567E" w:rsidR="50809A6C" w:rsidRDefault="41F27D5B" w:rsidP="41F27D5B">
      <w:pPr>
        <w:rPr>
          <w:rFonts w:ascii="Times New Roman" w:eastAsia="Times New Roman" w:hAnsi="Times New Roman" w:cs="Times New Roman"/>
          <w:sz w:val="40"/>
          <w:szCs w:val="40"/>
        </w:rPr>
      </w:pPr>
      <w:r w:rsidRPr="5C7C0A58">
        <w:rPr>
          <w:rFonts w:ascii="Times New Roman" w:eastAsia="Times New Roman" w:hAnsi="Times New Roman" w:cs="Times New Roman"/>
          <w:sz w:val="40"/>
          <w:szCs w:val="40"/>
        </w:rPr>
        <w:t>List</w:t>
      </w:r>
      <w:r w:rsidRPr="67F89F3A">
        <w:rPr>
          <w:rFonts w:ascii="Times New Roman" w:eastAsia="Times New Roman" w:hAnsi="Times New Roman" w:cs="Times New Roman"/>
          <w:sz w:val="40"/>
          <w:szCs w:val="40"/>
        </w:rPr>
        <w:t xml:space="preserve"> of deliverables</w:t>
      </w:r>
    </w:p>
    <w:tbl>
      <w:tblPr>
        <w:tblpPr w:leftFromText="180" w:rightFromText="180" w:vertAnchor="text" w:horzAnchor="margin" w:tblpY="39"/>
        <w:tblW w:w="4935" w:type="dxa"/>
        <w:tblLayout w:type="fixed"/>
        <w:tblLook w:val="01E0" w:firstRow="1" w:lastRow="1" w:firstColumn="1" w:lastColumn="1" w:noHBand="0" w:noVBand="0"/>
      </w:tblPr>
      <w:tblGrid>
        <w:gridCol w:w="945"/>
        <w:gridCol w:w="2175"/>
        <w:gridCol w:w="1815"/>
      </w:tblGrid>
      <w:tr w:rsidR="000D6E39" w14:paraId="6B916CE7" w14:textId="77777777" w:rsidTr="000D6E39">
        <w:trPr>
          <w:trHeight w:val="270"/>
        </w:trPr>
        <w:tc>
          <w:tcPr>
            <w:tcW w:w="9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373C226C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1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190167CC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181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</w:tcPr>
          <w:p w14:paraId="65F7B96D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0D6E39" w14:paraId="12B5D8E0" w14:textId="77777777" w:rsidTr="000D6E39">
        <w:trPr>
          <w:trHeight w:val="270"/>
        </w:trPr>
        <w:tc>
          <w:tcPr>
            <w:tcW w:w="9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450BBFBF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1</w:t>
            </w:r>
          </w:p>
        </w:tc>
        <w:tc>
          <w:tcPr>
            <w:tcW w:w="21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6EC7D687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eb Page</w:t>
            </w:r>
          </w:p>
        </w:tc>
        <w:tc>
          <w:tcPr>
            <w:tcW w:w="181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037DF893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nup page</w:t>
            </w:r>
          </w:p>
        </w:tc>
      </w:tr>
      <w:tr w:rsidR="000D6E39" w14:paraId="05814CEA" w14:textId="77777777" w:rsidTr="000D6E39">
        <w:trPr>
          <w:trHeight w:val="270"/>
        </w:trPr>
        <w:tc>
          <w:tcPr>
            <w:tcW w:w="9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654DC910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2</w:t>
            </w:r>
          </w:p>
        </w:tc>
        <w:tc>
          <w:tcPr>
            <w:tcW w:w="21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742753C9" w14:textId="77777777" w:rsidR="000D6E39" w:rsidRDefault="000D6E39" w:rsidP="000D6E39"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eb Page</w:t>
            </w:r>
          </w:p>
        </w:tc>
        <w:tc>
          <w:tcPr>
            <w:tcW w:w="181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1F1F1"/>
          </w:tcPr>
          <w:p w14:paraId="23C63238" w14:textId="77777777" w:rsidR="000D6E39" w:rsidRDefault="000D6E39" w:rsidP="000D6E39">
            <w:pPr>
              <w:keepNext/>
            </w:pPr>
            <w:r w:rsidRPr="67F89F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ogin page</w:t>
            </w:r>
          </w:p>
        </w:tc>
      </w:tr>
    </w:tbl>
    <w:p w14:paraId="123F3C52" w14:textId="7736ABE1" w:rsidR="50809A6C" w:rsidRDefault="41F27D5B" w:rsidP="41F27D5B">
      <w:r w:rsidRPr="67F89F3A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14:paraId="707105CE" w14:textId="35FFAA53" w:rsidR="50809A6C" w:rsidRDefault="50809A6C" w:rsidP="41F27D5B"/>
    <w:p w14:paraId="1E6E9E23" w14:textId="4C602864" w:rsidR="50809A6C" w:rsidRDefault="50809A6C" w:rsidP="50809A6C">
      <w:pPr>
        <w:pStyle w:val="Heading1"/>
      </w:pPr>
    </w:p>
    <w:p w14:paraId="3A8B7795" w14:textId="2BF59AD0" w:rsidR="000D6E39" w:rsidRDefault="000D6E39" w:rsidP="000D6E39">
      <w:pPr>
        <w:pStyle w:val="Caption"/>
        <w:framePr w:hSpace="180" w:wrap="around" w:vAnchor="text" w:hAnchor="page" w:x="721" w:y="24"/>
      </w:pPr>
      <w:bookmarkStart w:id="20" w:name="_Toc10113071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4</w:t>
      </w:r>
      <w:r>
        <w:fldChar w:fldCharType="end"/>
      </w:r>
      <w:r>
        <w:rPr>
          <w:noProof/>
        </w:rPr>
        <w:t>: Sprint 1 List of Deliverables</w:t>
      </w:r>
      <w:bookmarkEnd w:id="20"/>
    </w:p>
    <w:p w14:paraId="0C4C7C94" w14:textId="77777777" w:rsidR="000D6E39" w:rsidRDefault="000D6E39" w:rsidP="412B207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3497C061" w14:textId="5AE8CE34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lastRenderedPageBreak/>
        <w:t>Sprint: 2#</w:t>
      </w:r>
    </w:p>
    <w:p w14:paraId="716AC951" w14:textId="13726C6A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>Date from 22/2/2022 to 9/3/2022</w:t>
      </w:r>
    </w:p>
    <w:tbl>
      <w:tblPr>
        <w:tblStyle w:val="TableGrid"/>
        <w:tblpPr w:leftFromText="180" w:rightFromText="180" w:vertAnchor="text" w:horzAnchor="margin" w:tblpY="34"/>
        <w:tblW w:w="10320" w:type="dxa"/>
        <w:tblLayout w:type="fixed"/>
        <w:tblLook w:val="04A0" w:firstRow="1" w:lastRow="0" w:firstColumn="1" w:lastColumn="0" w:noHBand="0" w:noVBand="1"/>
      </w:tblPr>
      <w:tblGrid>
        <w:gridCol w:w="3600"/>
        <w:gridCol w:w="3600"/>
        <w:gridCol w:w="3120"/>
      </w:tblGrid>
      <w:tr w:rsidR="009B129F" w14:paraId="07E76E68" w14:textId="77777777" w:rsidTr="009B129F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7C3B51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ole 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FC84D7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1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8113F5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Hours- </w:t>
            </w:r>
            <w:proofErr w:type="gramStart"/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 Spent</w:t>
            </w:r>
            <w:proofErr w:type="gramEnd"/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/ Estimated)</w:t>
            </w:r>
          </w:p>
        </w:tc>
      </w:tr>
      <w:tr w:rsidR="009B129F" w14:paraId="195B0D8D" w14:textId="77777777" w:rsidTr="009B129F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4833B6F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crum Mast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498BFF3E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eh</w:t>
            </w:r>
          </w:p>
        </w:tc>
        <w:tc>
          <w:tcPr>
            <w:tcW w:w="31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ACBD946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/24</w:t>
            </w:r>
          </w:p>
        </w:tc>
      </w:tr>
      <w:tr w:rsidR="009B129F" w14:paraId="081A48BF" w14:textId="77777777" w:rsidTr="009B129F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52399C3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 own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CEA8E1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AlMarhom</w:t>
            </w:r>
            <w:proofErr w:type="spellEnd"/>
          </w:p>
        </w:tc>
        <w:tc>
          <w:tcPr>
            <w:tcW w:w="31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0318DD1" w14:textId="77777777" w:rsidR="009B129F" w:rsidRDefault="009B129F" w:rsidP="009B129F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20/24</w:t>
            </w:r>
          </w:p>
        </w:tc>
      </w:tr>
    </w:tbl>
    <w:p w14:paraId="0BE69ABD" w14:textId="76F1B10D" w:rsidR="009B129F" w:rsidRDefault="009B129F" w:rsidP="0041321F">
      <w:pPr>
        <w:pStyle w:val="Caption"/>
        <w:framePr w:hSpace="180" w:wrap="around" w:vAnchor="text" w:hAnchor="page" w:x="721" w:y="994"/>
      </w:pPr>
      <w:bookmarkStart w:id="21" w:name="_Toc10113071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5</w:t>
      </w:r>
      <w:r>
        <w:fldChar w:fldCharType="end"/>
      </w:r>
      <w:r>
        <w:rPr>
          <w:noProof/>
        </w:rPr>
        <w:t>: Roles of Sprint 2</w:t>
      </w:r>
      <w:bookmarkEnd w:id="21"/>
    </w:p>
    <w:p w14:paraId="7A694BA1" w14:textId="7736ABE1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</w:p>
    <w:p w14:paraId="5ECF5CED" w14:textId="1447A3A7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</w:p>
    <w:p w14:paraId="3CF381A2" w14:textId="7736ABE1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Sprint Overview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 w:rsidR="412B2072" w14:paraId="4A03AC9E" w14:textId="77777777" w:rsidTr="412B2072"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5CFB838" w14:textId="652B5C09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nned</w:t>
            </w:r>
          </w:p>
        </w:tc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0A3768" w14:textId="1CCF14C0" w:rsidR="412B2072" w:rsidRDefault="412B2072" w:rsidP="412B2072">
            <w:pPr>
              <w:tabs>
                <w:tab w:val="left" w:pos="2597"/>
              </w:tabs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ed</w:t>
            </w:r>
          </w:p>
        </w:tc>
      </w:tr>
      <w:tr w:rsidR="412B2072" w14:paraId="5EBF3C77" w14:textId="77777777" w:rsidTr="412B2072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00248F3" w14:textId="21061D5C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D1F59FA" w14:textId="66825F47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A6575EC" w14:textId="02523F66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4F036AE" w14:textId="0904BCC0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B728B14" w14:textId="1D2731B2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00EA2AA" w14:textId="11A27B8C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</w:tr>
      <w:tr w:rsidR="412B2072" w14:paraId="62E6D6EC" w14:textId="77777777" w:rsidTr="412B2072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AC0A44" w14:textId="6A2CB57C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E8634A" w14:textId="56C21330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5B436A" w14:textId="0AB356C6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48 Hours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6E5018" w14:textId="7B86D57C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7EA00C" w14:textId="5A656837" w:rsidR="412B2072" w:rsidRDefault="412B2072" w:rsidP="0E4477BA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B73A46" w14:textId="34E8C6ED" w:rsidR="412B2072" w:rsidRDefault="412B2072" w:rsidP="00DD3880">
            <w:pPr>
              <w:keepNext/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4477BA">
              <w:rPr>
                <w:rFonts w:ascii="Times New Roman" w:eastAsia="Times New Roman" w:hAnsi="Times New Roman" w:cs="Times New Roman"/>
                <w:sz w:val="24"/>
                <w:szCs w:val="24"/>
              </w:rPr>
              <w:t>48 Hours</w:t>
            </w:r>
          </w:p>
        </w:tc>
      </w:tr>
    </w:tbl>
    <w:p w14:paraId="46001FFE" w14:textId="5D9C96D0" w:rsidR="00DD3880" w:rsidRDefault="00DD3880">
      <w:pPr>
        <w:pStyle w:val="Caption"/>
      </w:pPr>
      <w:bookmarkStart w:id="22" w:name="_Toc101130717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6</w:t>
      </w:r>
      <w:r>
        <w:fldChar w:fldCharType="end"/>
      </w:r>
      <w:r>
        <w:rPr>
          <w:noProof/>
        </w:rPr>
        <w:t>: Sprint 2 Overview</w:t>
      </w:r>
      <w:bookmarkEnd w:id="22"/>
    </w:p>
    <w:p w14:paraId="0C921490" w14:textId="7F4F70AF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</w:p>
    <w:p w14:paraId="4842DA80" w14:textId="5B2FF6DF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>Burndown Chart</w:t>
      </w:r>
    </w:p>
    <w:p w14:paraId="6F06D5A5" w14:textId="77777777" w:rsidR="00891018" w:rsidRDefault="412B2072" w:rsidP="00891018">
      <w:pPr>
        <w:keepNext/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r w:rsidR="686C5A13">
        <w:rPr>
          <w:noProof/>
        </w:rPr>
        <w:drawing>
          <wp:inline distT="0" distB="0" distL="0" distR="0" wp14:anchorId="7F084A67" wp14:editId="49B0A7ED">
            <wp:extent cx="4572000" cy="2105025"/>
            <wp:effectExtent l="0" t="0" r="0" b="0"/>
            <wp:docPr id="1512244401" name="Picture 1512244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820F6" w14:textId="19FB4BC8" w:rsidR="412B2072" w:rsidRDefault="00891018" w:rsidP="00891018">
      <w:pPr>
        <w:pStyle w:val="Caption"/>
      </w:pPr>
      <w:bookmarkStart w:id="23" w:name="_Toc10113068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6</w:t>
      </w:r>
      <w:r>
        <w:fldChar w:fldCharType="end"/>
      </w:r>
      <w:r>
        <w:rPr>
          <w:noProof/>
        </w:rPr>
        <w:t>: Burndown Chart of Sprint 2</w:t>
      </w:r>
      <w:bookmarkEnd w:id="23"/>
    </w:p>
    <w:p w14:paraId="659C31E9" w14:textId="26C509FE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Sprint Backlog </w:t>
      </w:r>
    </w:p>
    <w:tbl>
      <w:tblPr>
        <w:tblStyle w:val="PlainTable1"/>
        <w:tblW w:w="10110" w:type="dxa"/>
        <w:tblLayout w:type="fixed"/>
        <w:tblLook w:val="04A0" w:firstRow="1" w:lastRow="0" w:firstColumn="1" w:lastColumn="0" w:noHBand="0" w:noVBand="1"/>
      </w:tblPr>
      <w:tblGrid>
        <w:gridCol w:w="690"/>
        <w:gridCol w:w="1575"/>
        <w:gridCol w:w="3975"/>
        <w:gridCol w:w="1695"/>
        <w:gridCol w:w="1275"/>
        <w:gridCol w:w="900"/>
      </w:tblGrid>
      <w:tr w:rsidR="412B2072" w14:paraId="29FF5702" w14:textId="77777777" w:rsidTr="75D78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F53DC99" w14:textId="1A0C2837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34F508" w14:textId="130689E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6A8CBF" w14:textId="4C1BD2B3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6306D4" w14:textId="3CA1BBA3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E3AE01" w14:textId="75BD483F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F56FB9" w14:textId="1DA64F9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Spent</w:t>
            </w:r>
          </w:p>
        </w:tc>
      </w:tr>
      <w:tr w:rsidR="412B2072" w14:paraId="099ABF0E" w14:textId="77777777" w:rsidTr="75D78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65B0B0" w14:textId="14F12FDE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-1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9056B8C" w14:textId="0E7CCCF0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555DD4" w14:textId="15FE4FFD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rite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671C23" w14:textId="7F065727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A9714F" w14:textId="560AF5DD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6E00C4" w14:textId="0272A0EF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 H</w:t>
            </w:r>
          </w:p>
        </w:tc>
      </w:tr>
      <w:tr w:rsidR="412B2072" w14:paraId="7F9654BF" w14:textId="77777777" w:rsidTr="75D78C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DDEA87" w14:textId="3B2398BC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U-2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B961988" w14:textId="1768ED2D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16B6FF" w14:textId="18B042AE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Save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06C367" w14:textId="785BE157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DE14D84" w14:textId="1DC73BC6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12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F30C95" w14:textId="7E38543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8 H</w:t>
            </w:r>
          </w:p>
        </w:tc>
      </w:tr>
      <w:tr w:rsidR="412B2072" w14:paraId="7FF3FA13" w14:textId="77777777" w:rsidTr="75D78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16DCF2" w14:textId="435122E0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-3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61069A" w14:textId="6039537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8EBC8D" w14:textId="4FA39A9C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ew Old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A37B4" w14:textId="184D5DD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ne 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97CADB8" w14:textId="500D07C7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4D2DA0" w14:textId="4FF94B7B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 H</w:t>
            </w:r>
          </w:p>
        </w:tc>
      </w:tr>
      <w:tr w:rsidR="412B2072" w14:paraId="610C2F45" w14:textId="77777777" w:rsidTr="75D78C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54A14F" w14:textId="0E7E1BE8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488DC7" w14:textId="09C4E4EB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9573E8" w14:textId="4CAC0AC1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8A7DCF" w14:textId="4AB52568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EFE1B6" w14:textId="10375452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48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703927" w14:textId="2162E08B" w:rsidR="412B2072" w:rsidRDefault="412B2072" w:rsidP="00DD3880">
            <w:pPr>
              <w:keepNext/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48 H</w:t>
            </w:r>
          </w:p>
        </w:tc>
      </w:tr>
    </w:tbl>
    <w:p w14:paraId="74EF678E" w14:textId="19520177" w:rsidR="00DD3880" w:rsidRDefault="00DD3880">
      <w:pPr>
        <w:pStyle w:val="Caption"/>
      </w:pPr>
      <w:bookmarkStart w:id="24" w:name="_Toc101130718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7</w:t>
      </w:r>
      <w:r>
        <w:fldChar w:fldCharType="end"/>
      </w:r>
      <w:r>
        <w:rPr>
          <w:noProof/>
        </w:rPr>
        <w:t>: Sprint 2 Backlog</w:t>
      </w:r>
      <w:bookmarkEnd w:id="24"/>
    </w:p>
    <w:p w14:paraId="3706E7BA" w14:textId="58DF8954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</w:p>
    <w:p w14:paraId="54635A5D" w14:textId="25E32F2E" w:rsidR="412B2072" w:rsidRDefault="412B2072" w:rsidP="412B2072">
      <w:pPr>
        <w:tabs>
          <w:tab w:val="left" w:pos="2597"/>
        </w:tabs>
        <w:spacing w:line="257" w:lineRule="auto"/>
      </w:pPr>
      <w:r w:rsidRPr="412B2072">
        <w:rPr>
          <w:rFonts w:ascii="Times New Roman" w:eastAsia="Times New Roman" w:hAnsi="Times New Roman" w:cs="Times New Roman"/>
          <w:sz w:val="40"/>
          <w:szCs w:val="40"/>
        </w:rPr>
        <w:lastRenderedPageBreak/>
        <w:t xml:space="preserve">List of deliverables </w:t>
      </w:r>
    </w:p>
    <w:tbl>
      <w:tblPr>
        <w:tblStyle w:val="TableGrid"/>
        <w:tblW w:w="5805" w:type="dxa"/>
        <w:tblLayout w:type="fixed"/>
        <w:tblLook w:val="04A0" w:firstRow="1" w:lastRow="0" w:firstColumn="1" w:lastColumn="0" w:noHBand="0" w:noVBand="1"/>
      </w:tblPr>
      <w:tblGrid>
        <w:gridCol w:w="930"/>
        <w:gridCol w:w="2565"/>
        <w:gridCol w:w="2310"/>
      </w:tblGrid>
      <w:tr w:rsidR="412B2072" w14:paraId="70D29E90" w14:textId="77777777" w:rsidTr="75D78C85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7254F4" w14:textId="1AF73028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308761" w14:textId="6ECE19E2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58D90A" w14:textId="318B6408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412B2072" w14:paraId="1E7D6097" w14:textId="77777777" w:rsidTr="75D78C85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18AA74" w14:textId="3B11AD50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01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1B4552" w14:textId="13B9C11F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b Page </w:t>
            </w:r>
          </w:p>
        </w:tc>
        <w:tc>
          <w:tcPr>
            <w:tcW w:w="23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52640F" w14:textId="59710791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Diary page </w:t>
            </w:r>
          </w:p>
        </w:tc>
      </w:tr>
      <w:tr w:rsidR="412B2072" w14:paraId="4EBF1E40" w14:textId="77777777" w:rsidTr="75D78C85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1ADD68B" w14:textId="6C685E0D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2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B527468" w14:textId="6B375B99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face</w:t>
            </w:r>
          </w:p>
        </w:tc>
        <w:tc>
          <w:tcPr>
            <w:tcW w:w="23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C6E75B1" w14:textId="3B73D7D2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ve Diary Interface</w:t>
            </w:r>
          </w:p>
        </w:tc>
      </w:tr>
      <w:tr w:rsidR="412B2072" w14:paraId="3DFA50DA" w14:textId="77777777" w:rsidTr="75D78C85">
        <w:trPr>
          <w:trHeight w:val="330"/>
        </w:trPr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A159AEA" w14:textId="488E19E3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3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2640BDE" w14:textId="4233E028" w:rsidR="412B2072" w:rsidRDefault="412B2072" w:rsidP="412B2072">
            <w:pPr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eb Page</w:t>
            </w:r>
          </w:p>
        </w:tc>
        <w:tc>
          <w:tcPr>
            <w:tcW w:w="23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5B3EBEE" w14:textId="11993DFB" w:rsidR="412B2072" w:rsidRDefault="412B2072" w:rsidP="0041321F">
            <w:pPr>
              <w:keepNext/>
              <w:tabs>
                <w:tab w:val="left" w:pos="0"/>
                <w:tab w:val="left" w:pos="0"/>
                <w:tab w:val="left" w:pos="2597"/>
              </w:tabs>
            </w:pPr>
            <w:r w:rsidRPr="412B20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ew Old Diary</w:t>
            </w:r>
          </w:p>
        </w:tc>
      </w:tr>
    </w:tbl>
    <w:p w14:paraId="5711DBE3" w14:textId="20F99F96" w:rsidR="67F89F3A" w:rsidRDefault="0041321F" w:rsidP="0041321F">
      <w:pPr>
        <w:pStyle w:val="Caption"/>
      </w:pPr>
      <w:bookmarkStart w:id="25" w:name="_Toc101130719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8</w:t>
      </w:r>
      <w:r>
        <w:fldChar w:fldCharType="end"/>
      </w:r>
      <w:r>
        <w:rPr>
          <w:noProof/>
        </w:rPr>
        <w:t>: Sprint 2 List of Deliverables</w:t>
      </w:r>
      <w:bookmarkEnd w:id="25"/>
    </w:p>
    <w:p w14:paraId="2C9846B9" w14:textId="28E8DBDE" w:rsidR="3D2EB378" w:rsidRDefault="3D2EB378" w:rsidP="3D2EB378"/>
    <w:p w14:paraId="616AAE0C" w14:textId="25906375" w:rsidR="1FC7B293" w:rsidRDefault="1FC7B293" w:rsidP="1FC7B293">
      <w:pPr>
        <w:tabs>
          <w:tab w:val="left" w:pos="2597"/>
        </w:tabs>
        <w:spacing w:line="257" w:lineRule="auto"/>
      </w:pPr>
      <w:r w:rsidRPr="1FC7B293">
        <w:rPr>
          <w:rFonts w:ascii="Times New Roman" w:eastAsia="Times New Roman" w:hAnsi="Times New Roman" w:cs="Times New Roman"/>
          <w:sz w:val="40"/>
          <w:szCs w:val="40"/>
        </w:rPr>
        <w:t>Sprint: 3#</w:t>
      </w:r>
    </w:p>
    <w:p w14:paraId="25E12392" w14:textId="01F6F620" w:rsidR="1FC7B293" w:rsidRDefault="1FC7B293" w:rsidP="1FC7B293">
      <w:pPr>
        <w:tabs>
          <w:tab w:val="left" w:pos="2597"/>
        </w:tabs>
        <w:spacing w:line="257" w:lineRule="auto"/>
      </w:pPr>
      <w:r w:rsidRPr="1FC7B293">
        <w:rPr>
          <w:rFonts w:ascii="Times New Roman" w:eastAsia="Times New Roman" w:hAnsi="Times New Roman" w:cs="Times New Roman"/>
          <w:sz w:val="40"/>
          <w:szCs w:val="40"/>
        </w:rPr>
        <w:t>Date from 21/3/2022 to 4/4/2022</w:t>
      </w:r>
    </w:p>
    <w:tbl>
      <w:tblPr>
        <w:tblStyle w:val="TableGrid"/>
        <w:tblW w:w="10335" w:type="dxa"/>
        <w:tblLayout w:type="fixed"/>
        <w:tblLook w:val="04A0" w:firstRow="1" w:lastRow="0" w:firstColumn="1" w:lastColumn="0" w:noHBand="0" w:noVBand="1"/>
      </w:tblPr>
      <w:tblGrid>
        <w:gridCol w:w="3600"/>
        <w:gridCol w:w="3600"/>
        <w:gridCol w:w="3135"/>
      </w:tblGrid>
      <w:tr w:rsidR="1FC7B293" w14:paraId="164CCD47" w14:textId="77777777" w:rsidTr="0A3F211B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99853F" w14:textId="6C28DFF2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ole 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2D84D0" w14:textId="26B1B385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13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B1D29D" w14:textId="5D19F8DE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Hours- </w:t>
            </w:r>
            <w:proofErr w:type="gramStart"/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 Spent</w:t>
            </w:r>
            <w:proofErr w:type="gramEnd"/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/ Estimated)</w:t>
            </w:r>
          </w:p>
        </w:tc>
      </w:tr>
      <w:tr w:rsidR="1FC7B293" w14:paraId="63BD09E8" w14:textId="77777777" w:rsidTr="0A3F211B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07BA5DA" w14:textId="495A66B9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crum Mast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0C9C5C8" w14:textId="38B6FD2C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eh</w:t>
            </w:r>
          </w:p>
        </w:tc>
        <w:tc>
          <w:tcPr>
            <w:tcW w:w="313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36F57B8" w14:textId="300E0A20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/22</w:t>
            </w:r>
          </w:p>
        </w:tc>
      </w:tr>
      <w:tr w:rsidR="1FC7B293" w14:paraId="6F656735" w14:textId="77777777" w:rsidTr="0A3F211B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2C2E51" w14:textId="6AEBE7AA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 own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0CB8E5" w14:textId="2EC9D466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proofErr w:type="spellStart"/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AlMarhom</w:t>
            </w:r>
            <w:proofErr w:type="spellEnd"/>
          </w:p>
        </w:tc>
        <w:tc>
          <w:tcPr>
            <w:tcW w:w="313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3DA492" w14:textId="27809301" w:rsidR="1FC7B293" w:rsidRDefault="1FC7B293" w:rsidP="0041321F">
            <w:pPr>
              <w:keepNext/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22/22</w:t>
            </w:r>
          </w:p>
        </w:tc>
      </w:tr>
    </w:tbl>
    <w:p w14:paraId="66BE9794" w14:textId="55FC6C76" w:rsidR="0041321F" w:rsidRDefault="0041321F">
      <w:pPr>
        <w:pStyle w:val="Caption"/>
      </w:pPr>
      <w:bookmarkStart w:id="26" w:name="_Toc101130720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9</w:t>
      </w:r>
      <w:r>
        <w:fldChar w:fldCharType="end"/>
      </w:r>
      <w:r>
        <w:rPr>
          <w:noProof/>
        </w:rPr>
        <w:t>: Roles of Sprint 3</w:t>
      </w:r>
      <w:bookmarkEnd w:id="26"/>
    </w:p>
    <w:p w14:paraId="0D33E109" w14:textId="52283E2E" w:rsidR="1FC7B293" w:rsidRDefault="1FC7B293" w:rsidP="1FC7B293">
      <w:pPr>
        <w:tabs>
          <w:tab w:val="left" w:pos="2597"/>
        </w:tabs>
        <w:spacing w:line="257" w:lineRule="auto"/>
      </w:pPr>
      <w:r w:rsidRPr="1FC7B293">
        <w:rPr>
          <w:rFonts w:ascii="Times New Roman" w:eastAsia="Times New Roman" w:hAnsi="Times New Roman" w:cs="Times New Roman"/>
          <w:color w:val="000000" w:themeColor="text1"/>
          <w:sz w:val="40"/>
          <w:szCs w:val="40"/>
        </w:rPr>
        <w:t xml:space="preserve">Sprint Overview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 w:rsidR="1FC7B293" w14:paraId="390393F8" w14:textId="77777777" w:rsidTr="1FC7B293"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1E8AC4" w14:textId="7C186C6B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nned</w:t>
            </w:r>
          </w:p>
        </w:tc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13002E" w14:textId="5E81A765" w:rsidR="1FC7B293" w:rsidRDefault="1FC7B293" w:rsidP="1FC7B293">
            <w:pPr>
              <w:tabs>
                <w:tab w:val="left" w:pos="2597"/>
              </w:tabs>
              <w:jc w:val="right"/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ed</w:t>
            </w:r>
          </w:p>
        </w:tc>
      </w:tr>
      <w:tr w:rsidR="1FC7B293" w14:paraId="145D7AFF" w14:textId="77777777" w:rsidTr="1FC7B293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76F0057" w14:textId="14A06FA8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608AEAD" w14:textId="251215A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5C49303" w14:textId="5AAE258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67FFECD" w14:textId="515DDB19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49FC052" w14:textId="00CF73A5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88438D4" w14:textId="5E554E17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</w:tr>
      <w:tr w:rsidR="1FC7B293" w14:paraId="7596A2B1" w14:textId="77777777" w:rsidTr="1FC7B293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166BC6" w14:textId="33EFB964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5A7032" w14:textId="424D3E52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DAC456" w14:textId="05ECB5B1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44 Hours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9F683B" w14:textId="521A3052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87F323" w14:textId="44DCE0A6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233EB2" w14:textId="53C07F25" w:rsidR="1FC7B293" w:rsidRDefault="1FC7B293" w:rsidP="0041321F">
            <w:pPr>
              <w:keepNext/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44 Hours</w:t>
            </w:r>
          </w:p>
        </w:tc>
      </w:tr>
    </w:tbl>
    <w:p w14:paraId="6CCEBEFD" w14:textId="6E8ECECE" w:rsidR="0041321F" w:rsidRDefault="0041321F">
      <w:pPr>
        <w:pStyle w:val="Caption"/>
      </w:pPr>
      <w:bookmarkStart w:id="27" w:name="_Toc101130721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0</w:t>
      </w:r>
      <w:r>
        <w:fldChar w:fldCharType="end"/>
      </w:r>
      <w:r>
        <w:rPr>
          <w:noProof/>
        </w:rPr>
        <w:t>: Sprint 3 Overview</w:t>
      </w:r>
      <w:bookmarkEnd w:id="27"/>
    </w:p>
    <w:p w14:paraId="67F19B96" w14:textId="3FDBC4BA" w:rsidR="1FC7B293" w:rsidRDefault="1FC7B293" w:rsidP="1FC7B293">
      <w:pPr>
        <w:tabs>
          <w:tab w:val="left" w:pos="2597"/>
        </w:tabs>
        <w:spacing w:line="257" w:lineRule="auto"/>
      </w:pPr>
      <w:r w:rsidRPr="1FC7B293">
        <w:rPr>
          <w:rFonts w:ascii="Times New Roman" w:eastAsia="Times New Roman" w:hAnsi="Times New Roman" w:cs="Times New Roman"/>
          <w:sz w:val="40"/>
          <w:szCs w:val="40"/>
        </w:rPr>
        <w:t>Burndown Chart</w:t>
      </w:r>
    </w:p>
    <w:p w14:paraId="2A2C31AE" w14:textId="77777777" w:rsidR="00891018" w:rsidRDefault="072F2B9E" w:rsidP="00891018">
      <w:pPr>
        <w:keepNext/>
        <w:tabs>
          <w:tab w:val="left" w:pos="2597"/>
        </w:tabs>
        <w:spacing w:line="257" w:lineRule="auto"/>
      </w:pPr>
      <w:r>
        <w:rPr>
          <w:noProof/>
        </w:rPr>
        <w:drawing>
          <wp:inline distT="0" distB="0" distL="0" distR="0" wp14:anchorId="22D45D07" wp14:editId="431B8C29">
            <wp:extent cx="4572000" cy="2047875"/>
            <wp:effectExtent l="0" t="0" r="0" b="0"/>
            <wp:docPr id="2107635810" name="Picture 2107635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5F2B" w14:textId="354DF799" w:rsidR="072F2B9E" w:rsidRDefault="00891018" w:rsidP="00891018">
      <w:pPr>
        <w:pStyle w:val="Caption"/>
      </w:pPr>
      <w:bookmarkStart w:id="28" w:name="_Toc10113068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7</w:t>
      </w:r>
      <w:r>
        <w:fldChar w:fldCharType="end"/>
      </w:r>
      <w:r>
        <w:rPr>
          <w:noProof/>
        </w:rPr>
        <w:t>: Burndown Chart of Sprint 3</w:t>
      </w:r>
      <w:bookmarkEnd w:id="28"/>
    </w:p>
    <w:p w14:paraId="2F31143E" w14:textId="77777777" w:rsidR="0041321F" w:rsidRDefault="0041321F" w:rsidP="1FC7B293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6E29E7B7" w14:textId="77777777" w:rsidR="0041321F" w:rsidRDefault="0041321F" w:rsidP="1FC7B293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1AF3BAAF" w14:textId="08E256D5" w:rsidR="1FC7B293" w:rsidRDefault="1FC7B293" w:rsidP="1FC7B293">
      <w:pPr>
        <w:tabs>
          <w:tab w:val="left" w:pos="2597"/>
        </w:tabs>
        <w:spacing w:line="257" w:lineRule="auto"/>
      </w:pPr>
      <w:r w:rsidRPr="1FC7B293">
        <w:rPr>
          <w:rFonts w:ascii="Times New Roman" w:eastAsia="Times New Roman" w:hAnsi="Times New Roman" w:cs="Times New Roman"/>
          <w:sz w:val="40"/>
          <w:szCs w:val="40"/>
        </w:rPr>
        <w:lastRenderedPageBreak/>
        <w:t xml:space="preserve">Sprint Backlog </w:t>
      </w:r>
    </w:p>
    <w:tbl>
      <w:tblPr>
        <w:tblStyle w:val="PlainTable1"/>
        <w:tblW w:w="10110" w:type="dxa"/>
        <w:tblLayout w:type="fixed"/>
        <w:tblLook w:val="04A0" w:firstRow="1" w:lastRow="0" w:firstColumn="1" w:lastColumn="0" w:noHBand="0" w:noVBand="1"/>
      </w:tblPr>
      <w:tblGrid>
        <w:gridCol w:w="690"/>
        <w:gridCol w:w="1575"/>
        <w:gridCol w:w="3975"/>
        <w:gridCol w:w="1695"/>
        <w:gridCol w:w="1275"/>
        <w:gridCol w:w="900"/>
      </w:tblGrid>
      <w:tr w:rsidR="1FC7B293" w14:paraId="4FCC085D" w14:textId="77777777" w:rsidTr="0A3F2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94411F" w14:textId="158A9D5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B37AEE" w14:textId="71DE46C8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90833D" w14:textId="58D6179C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96B85C" w14:textId="51F88FB4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BDC0A9" w14:textId="5C63EA94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DFBCA3D" w14:textId="11C6004D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Spent</w:t>
            </w:r>
          </w:p>
        </w:tc>
      </w:tr>
      <w:tr w:rsidR="1FC7B293" w14:paraId="334F770F" w14:textId="77777777" w:rsidTr="0A3F2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DE06F3" w14:textId="1D7EA216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-1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EFC391" w14:textId="6CC6FC75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2DBCAD" w14:textId="4FE772D1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dit Old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0DC6C0" w14:textId="49F5C77D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43038E" w14:textId="400FED79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0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382CE4" w14:textId="12A124EC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5 H</w:t>
            </w:r>
          </w:p>
        </w:tc>
      </w:tr>
      <w:tr w:rsidR="1FC7B293" w14:paraId="3CD5B881" w14:textId="77777777" w:rsidTr="0A3F2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221EE1" w14:textId="4857E586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U-2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F5197B" w14:textId="0DE45DFF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B7BEB2" w14:textId="0E4037C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Search Old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EFBB77" w14:textId="625EC80E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90B6BB" w14:textId="7D46E25B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14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09CD3F" w14:textId="78D9D3AE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9 H</w:t>
            </w:r>
          </w:p>
        </w:tc>
      </w:tr>
      <w:tr w:rsidR="1FC7B293" w14:paraId="69BF20CC" w14:textId="77777777" w:rsidTr="0A3F2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ECC66F" w14:textId="64E49B91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35FEE8" w14:textId="0E581E49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0C9D3B" w14:textId="15449D05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757F08" w14:textId="22A78E8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3881D1" w14:textId="662986E9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1412E9" w14:textId="7105679A" w:rsidR="1FC7B293" w:rsidRDefault="1FC7B293" w:rsidP="001F592B">
            <w:pPr>
              <w:keepNext/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 H</w:t>
            </w:r>
          </w:p>
        </w:tc>
      </w:tr>
    </w:tbl>
    <w:p w14:paraId="6C6B2D92" w14:textId="7F367D09" w:rsidR="001F592B" w:rsidRDefault="001F592B">
      <w:pPr>
        <w:pStyle w:val="Caption"/>
      </w:pPr>
      <w:bookmarkStart w:id="29" w:name="_Toc10113072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1</w:t>
      </w:r>
      <w:r>
        <w:fldChar w:fldCharType="end"/>
      </w:r>
      <w:r>
        <w:rPr>
          <w:noProof/>
        </w:rPr>
        <w:t>: Sprint 3 Backlog</w:t>
      </w:r>
      <w:bookmarkEnd w:id="29"/>
    </w:p>
    <w:p w14:paraId="649DA026" w14:textId="5087B38D" w:rsidR="1FC7B293" w:rsidRDefault="1FC7B293" w:rsidP="1FC7B293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  <w:r w:rsidRPr="10EDA2AA">
        <w:rPr>
          <w:rFonts w:ascii="Times New Roman" w:eastAsia="Times New Roman" w:hAnsi="Times New Roman" w:cs="Times New Roman"/>
          <w:sz w:val="40"/>
          <w:szCs w:val="40"/>
        </w:rPr>
        <w:t xml:space="preserve">List of </w:t>
      </w:r>
      <w:r w:rsidR="56A52F02" w:rsidRPr="56A52F02">
        <w:rPr>
          <w:rFonts w:ascii="Times New Roman" w:eastAsia="Times New Roman" w:hAnsi="Times New Roman" w:cs="Times New Roman"/>
          <w:sz w:val="40"/>
          <w:szCs w:val="40"/>
        </w:rPr>
        <w:t>deliverables</w:t>
      </w:r>
    </w:p>
    <w:tbl>
      <w:tblPr>
        <w:tblStyle w:val="TableGrid"/>
        <w:tblW w:w="63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30"/>
        <w:gridCol w:w="2565"/>
        <w:gridCol w:w="2865"/>
      </w:tblGrid>
      <w:tr w:rsidR="1FC7B293" w14:paraId="5DBC92FF" w14:textId="77777777" w:rsidTr="001F592B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58CC6AB" w14:textId="21FEB50F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189723" w14:textId="2E764DDF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8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93FDAE" w14:textId="3E202567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1FC7B293" w14:paraId="62E1AE73" w14:textId="77777777" w:rsidTr="001F592B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93245D" w14:textId="4C9CAFEC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01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0387DB" w14:textId="080F8C51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b Page </w:t>
            </w:r>
          </w:p>
        </w:tc>
        <w:tc>
          <w:tcPr>
            <w:tcW w:w="28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451FDC" w14:textId="3DAB82D7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dit Old Diary page </w:t>
            </w:r>
          </w:p>
        </w:tc>
      </w:tr>
      <w:tr w:rsidR="1FC7B293" w14:paraId="4796CAF2" w14:textId="77777777" w:rsidTr="001F592B"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22F51B1" w14:textId="0F0AE9DE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2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C718A84" w14:textId="4CFD4B18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face</w:t>
            </w:r>
          </w:p>
        </w:tc>
        <w:tc>
          <w:tcPr>
            <w:tcW w:w="28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2456916" w14:textId="0C013535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dit Old Diary interface</w:t>
            </w:r>
          </w:p>
        </w:tc>
      </w:tr>
      <w:tr w:rsidR="1FC7B293" w14:paraId="454406C0" w14:textId="77777777" w:rsidTr="001F592B">
        <w:trPr>
          <w:trHeight w:val="330"/>
        </w:trPr>
        <w:tc>
          <w:tcPr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5336B3F" w14:textId="3C1A2D33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3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7798877" w14:textId="5F4F5A4B" w:rsidR="1FC7B293" w:rsidRDefault="1FC7B293" w:rsidP="1FC7B293">
            <w:pPr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face</w:t>
            </w:r>
          </w:p>
        </w:tc>
        <w:tc>
          <w:tcPr>
            <w:tcW w:w="28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0FC64EC" w14:textId="239FFB23" w:rsidR="1FC7B293" w:rsidRDefault="1FC7B293" w:rsidP="001F592B">
            <w:pPr>
              <w:keepNext/>
              <w:tabs>
                <w:tab w:val="left" w:pos="0"/>
                <w:tab w:val="left" w:pos="0"/>
                <w:tab w:val="left" w:pos="2597"/>
              </w:tabs>
            </w:pPr>
            <w:r w:rsidRPr="1FC7B2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arch Old Diary interface</w:t>
            </w:r>
          </w:p>
        </w:tc>
      </w:tr>
    </w:tbl>
    <w:p w14:paraId="5209CB78" w14:textId="2B7B006B" w:rsidR="3D2EB378" w:rsidRDefault="001F592B" w:rsidP="001F592B">
      <w:pPr>
        <w:pStyle w:val="Caption"/>
      </w:pPr>
      <w:bookmarkStart w:id="30" w:name="_Toc101130723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2</w:t>
      </w:r>
      <w:r>
        <w:fldChar w:fldCharType="end"/>
      </w:r>
      <w:r>
        <w:t>: Sprint 3 List of Deliverables</w:t>
      </w:r>
      <w:bookmarkEnd w:id="30"/>
    </w:p>
    <w:p w14:paraId="504AD601" w14:textId="76002AAE" w:rsidR="009C3E47" w:rsidRDefault="009C3E47" w:rsidP="13B310AD">
      <w:pPr>
        <w:pStyle w:val="Heading1"/>
      </w:pPr>
    </w:p>
    <w:p w14:paraId="4FD56FC4" w14:textId="776E37A7" w:rsidR="2355D5B4" w:rsidRDefault="2355D5B4" w:rsidP="2355D5B4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61144209" w14:textId="1E92627A" w:rsidR="009C3E47" w:rsidRDefault="419CE212" w:rsidP="419CE212">
      <w:pPr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t>Sprint: 4#</w:t>
      </w:r>
    </w:p>
    <w:p w14:paraId="16989469" w14:textId="20B02705" w:rsidR="009C3E47" w:rsidRDefault="419CE212" w:rsidP="419CE212">
      <w:pPr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t>Date from 5/4/2022 to 18/4/2022</w:t>
      </w:r>
    </w:p>
    <w:tbl>
      <w:tblPr>
        <w:tblStyle w:val="TableGrid"/>
        <w:tblW w:w="10185" w:type="dxa"/>
        <w:tblLayout w:type="fixed"/>
        <w:tblLook w:val="04A0" w:firstRow="1" w:lastRow="0" w:firstColumn="1" w:lastColumn="0" w:noHBand="0" w:noVBand="1"/>
      </w:tblPr>
      <w:tblGrid>
        <w:gridCol w:w="3600"/>
        <w:gridCol w:w="3600"/>
        <w:gridCol w:w="2985"/>
      </w:tblGrid>
      <w:tr w:rsidR="419CE212" w14:paraId="49A975EA" w14:textId="77777777" w:rsidTr="7BE2ED41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A739D1" w14:textId="73A9FF1E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ole 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993D938" w14:textId="2B4B496A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77C62A" w14:textId="32965519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urs- (Spent/ Estimated)</w:t>
            </w:r>
          </w:p>
        </w:tc>
      </w:tr>
      <w:tr w:rsidR="419CE212" w14:paraId="56DA097F" w14:textId="77777777" w:rsidTr="7BE2ED41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3D32B51" w14:textId="1A598835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crum Mast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DF5B1F3" w14:textId="71E1EE3B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eh</w:t>
            </w:r>
          </w:p>
        </w:tc>
        <w:tc>
          <w:tcPr>
            <w:tcW w:w="2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24E1541" w14:textId="236F329F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/22</w:t>
            </w:r>
          </w:p>
        </w:tc>
      </w:tr>
      <w:tr w:rsidR="419CE212" w14:paraId="4F6E05A0" w14:textId="77777777" w:rsidTr="7BE2ED41"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EC13A6" w14:textId="4175F4D1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 owner</w:t>
            </w:r>
          </w:p>
        </w:tc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BE7BD7" w14:textId="448E58A8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AlMarhom</w:t>
            </w:r>
            <w:proofErr w:type="spellEnd"/>
          </w:p>
        </w:tc>
        <w:tc>
          <w:tcPr>
            <w:tcW w:w="2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BD384A" w14:textId="4570295D" w:rsidR="419CE212" w:rsidRDefault="419CE212" w:rsidP="00FD1C8C">
            <w:pPr>
              <w:keepNext/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22/22</w:t>
            </w:r>
          </w:p>
        </w:tc>
      </w:tr>
    </w:tbl>
    <w:p w14:paraId="05A1B104" w14:textId="4FE91110" w:rsidR="00FD1C8C" w:rsidRDefault="00FD1C8C" w:rsidP="00FD1C8C">
      <w:pPr>
        <w:pStyle w:val="Caption"/>
        <w:rPr>
          <w:rFonts w:ascii="Times New Roman" w:eastAsia="Times New Roman" w:hAnsi="Times New Roman" w:cs="Times New Roman"/>
          <w:sz w:val="40"/>
          <w:szCs w:val="40"/>
        </w:rPr>
      </w:pPr>
      <w:bookmarkStart w:id="31" w:name="_Toc10113072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3</w:t>
      </w:r>
      <w:r>
        <w:fldChar w:fldCharType="end"/>
      </w:r>
      <w:r>
        <w:t>: Roles of Sprint 4</w:t>
      </w:r>
      <w:bookmarkEnd w:id="31"/>
    </w:p>
    <w:p w14:paraId="122F311E" w14:textId="6846F7EA" w:rsidR="009C3E47" w:rsidRPr="001F592B" w:rsidRDefault="419CE212" w:rsidP="419CE21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  <w:r w:rsidRPr="001F592B">
        <w:rPr>
          <w:rFonts w:ascii="Times New Roman" w:eastAsia="Times New Roman" w:hAnsi="Times New Roman" w:cs="Times New Roman"/>
          <w:sz w:val="40"/>
          <w:szCs w:val="40"/>
        </w:rPr>
        <w:t xml:space="preserve">Sprint Overview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 w:rsidR="419CE212" w14:paraId="30E158CE" w14:textId="77777777" w:rsidTr="419CE212"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5956A0" w14:textId="7DA1DAFE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nned</w:t>
            </w:r>
          </w:p>
        </w:tc>
        <w:tc>
          <w:tcPr>
            <w:tcW w:w="5400" w:type="dxa"/>
            <w:gridSpan w:val="3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C87A4E" w14:textId="651423F2" w:rsidR="419CE212" w:rsidRDefault="419CE212" w:rsidP="419CE212">
            <w:pPr>
              <w:tabs>
                <w:tab w:val="left" w:pos="2597"/>
              </w:tabs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ed</w:t>
            </w:r>
          </w:p>
        </w:tc>
      </w:tr>
      <w:tr w:rsidR="419CE212" w14:paraId="283320C8" w14:textId="77777777" w:rsidTr="419CE212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306EBC3" w14:textId="35963676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2BF9466" w14:textId="5FA68B58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C2A6251" w14:textId="6F4A3203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6CA8CD1" w14:textId="77D0611A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ems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E2ECE92" w14:textId="377F07F8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fort</w:t>
            </w:r>
          </w:p>
        </w:tc>
        <w:tc>
          <w:tcPr>
            <w:tcW w:w="1800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9D02459" w14:textId="5CA56285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</w:tr>
      <w:tr w:rsidR="419CE212" w14:paraId="7E5CC6CD" w14:textId="77777777" w:rsidTr="419CE212"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9286A0" w14:textId="47DCCFBC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55CD43" w14:textId="0027D05A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FA6920" w14:textId="509BE076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44 Hours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6F9CB6" w14:textId="1EF73BB2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2AD811" w14:textId="7588AAA1" w:rsidR="419CE212" w:rsidRDefault="419CE212" w:rsidP="425AE617">
            <w:pPr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DF9054" w14:textId="20BD2B2E" w:rsidR="419CE212" w:rsidRDefault="419CE212" w:rsidP="00FD1C8C">
            <w:pPr>
              <w:keepNext/>
              <w:tabs>
                <w:tab w:val="left" w:pos="259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5AE617">
              <w:rPr>
                <w:rFonts w:ascii="Times New Roman" w:eastAsia="Times New Roman" w:hAnsi="Times New Roman" w:cs="Times New Roman"/>
                <w:sz w:val="24"/>
                <w:szCs w:val="24"/>
              </w:rPr>
              <w:t>44 Hours</w:t>
            </w:r>
          </w:p>
        </w:tc>
      </w:tr>
    </w:tbl>
    <w:p w14:paraId="667AC4BF" w14:textId="0E034857" w:rsidR="00FD1C8C" w:rsidRDefault="00FD1C8C">
      <w:pPr>
        <w:pStyle w:val="Caption"/>
      </w:pPr>
      <w:bookmarkStart w:id="32" w:name="_Toc10113072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4</w:t>
      </w:r>
      <w:r>
        <w:fldChar w:fldCharType="end"/>
      </w:r>
      <w:r>
        <w:rPr>
          <w:noProof/>
        </w:rPr>
        <w:t>: Sprint 4 Overview</w:t>
      </w:r>
      <w:bookmarkEnd w:id="32"/>
    </w:p>
    <w:p w14:paraId="268AEE49" w14:textId="00F21517" w:rsidR="009C3E47" w:rsidRDefault="419CE212" w:rsidP="419CE212">
      <w:pPr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</w:p>
    <w:p w14:paraId="2C6BC6F3" w14:textId="77777777" w:rsidR="00FD1C8C" w:rsidRDefault="00FD1C8C" w:rsidP="419CE21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73AB4ACE" w14:textId="77777777" w:rsidR="00FD1C8C" w:rsidRDefault="00FD1C8C" w:rsidP="419CE21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7A8ACA8D" w14:textId="77777777" w:rsidR="00FD1C8C" w:rsidRDefault="00FD1C8C" w:rsidP="419CE21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512766D8" w14:textId="598D6B7B" w:rsidR="009C3E47" w:rsidRDefault="419CE212" w:rsidP="00FD1C8C">
      <w:pPr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lastRenderedPageBreak/>
        <w:t>Burndown Chart</w:t>
      </w:r>
    </w:p>
    <w:p w14:paraId="16C46825" w14:textId="77777777" w:rsidR="00891018" w:rsidRDefault="419CE212" w:rsidP="00891018">
      <w:pPr>
        <w:keepNext/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r w:rsidR="13B91077">
        <w:rPr>
          <w:noProof/>
        </w:rPr>
        <w:drawing>
          <wp:inline distT="0" distB="0" distL="0" distR="0" wp14:anchorId="6F511122" wp14:editId="6D326ABE">
            <wp:extent cx="4572000" cy="2066925"/>
            <wp:effectExtent l="0" t="0" r="0" b="0"/>
            <wp:docPr id="989840811" name="Picture 989840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984081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57817" w14:textId="0383986F" w:rsidR="009C3E47" w:rsidRDefault="00891018" w:rsidP="00891018">
      <w:pPr>
        <w:pStyle w:val="Caption"/>
      </w:pPr>
      <w:bookmarkStart w:id="33" w:name="_Toc10113068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8</w:t>
      </w:r>
      <w:r>
        <w:fldChar w:fldCharType="end"/>
      </w:r>
      <w:r>
        <w:rPr>
          <w:noProof/>
        </w:rPr>
        <w:t>: Burndown Chart of Sprint 4</w:t>
      </w:r>
      <w:bookmarkEnd w:id="33"/>
    </w:p>
    <w:p w14:paraId="34FD7548" w14:textId="695F197A" w:rsidR="009C3E47" w:rsidRDefault="419CE212" w:rsidP="419CE212">
      <w:pPr>
        <w:tabs>
          <w:tab w:val="left" w:pos="2597"/>
        </w:tabs>
        <w:spacing w:line="257" w:lineRule="auto"/>
      </w:pPr>
      <w:r w:rsidRPr="419CE212">
        <w:rPr>
          <w:rFonts w:ascii="Times New Roman" w:eastAsia="Times New Roman" w:hAnsi="Times New Roman" w:cs="Times New Roman"/>
          <w:sz w:val="40"/>
          <w:szCs w:val="40"/>
        </w:rPr>
        <w:t xml:space="preserve">Sprint Backlog </w:t>
      </w:r>
    </w:p>
    <w:tbl>
      <w:tblPr>
        <w:tblStyle w:val="PlainTable1"/>
        <w:tblW w:w="10110" w:type="dxa"/>
        <w:tblLayout w:type="fixed"/>
        <w:tblLook w:val="04A0" w:firstRow="1" w:lastRow="0" w:firstColumn="1" w:lastColumn="0" w:noHBand="0" w:noVBand="1"/>
      </w:tblPr>
      <w:tblGrid>
        <w:gridCol w:w="690"/>
        <w:gridCol w:w="1575"/>
        <w:gridCol w:w="3975"/>
        <w:gridCol w:w="1695"/>
        <w:gridCol w:w="1275"/>
        <w:gridCol w:w="900"/>
      </w:tblGrid>
      <w:tr w:rsidR="419CE212" w14:paraId="065F1D24" w14:textId="77777777" w:rsidTr="7BE2E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58736C" w14:textId="5458BE97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0E5403" w14:textId="5BC4D76D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24BF23" w14:textId="45AEA0F7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464D2B8" w14:textId="44008687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2ECA1E" w14:textId="32C2995F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080A1C3" w14:textId="37266A83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Spent</w:t>
            </w:r>
          </w:p>
        </w:tc>
      </w:tr>
      <w:tr w:rsidR="419CE212" w14:paraId="2F60E581" w14:textId="77777777" w:rsidTr="7BE2E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3C960F" w14:textId="2D8C127E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-1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0A63406" w14:textId="5D56C70B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C592AF1" w14:textId="4F699975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lete Old Diary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71D3D4" w14:textId="1B26A1D7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F2D3CD" w14:textId="7EF945A7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2797EC" w14:textId="62190BC0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 H</w:t>
            </w:r>
          </w:p>
        </w:tc>
      </w:tr>
      <w:tr w:rsidR="419CE212" w14:paraId="0DC5364A" w14:textId="77777777" w:rsidTr="7BE2E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87BE1D" w14:textId="0B91BE79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U-2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33A4CD" w14:textId="20BB0596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User Story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566423A" w14:textId="004F3F83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Sign in with Google API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3DC6E5" w14:textId="0E08402C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Done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F37D4A1" w14:textId="32BD7EB6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24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72E674" w14:textId="4DF6C535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32 H</w:t>
            </w:r>
          </w:p>
        </w:tc>
      </w:tr>
      <w:tr w:rsidR="419CE212" w14:paraId="0DFF0E5F" w14:textId="77777777" w:rsidTr="7BE2E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FAE2A39" w14:textId="0E06D6D6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86C9C0" w14:textId="0311478B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705EC1" w14:textId="3186F059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5164375" w14:textId="3E2DFBF5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18B17A" w14:textId="4AA428CE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 H</w:t>
            </w:r>
          </w:p>
        </w:tc>
        <w:tc>
          <w:tcPr>
            <w:tcW w:w="9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3E2E1E" w14:textId="0430D177" w:rsidR="419CE212" w:rsidRDefault="419CE212" w:rsidP="00286036">
            <w:pPr>
              <w:keepNext/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 H</w:t>
            </w:r>
          </w:p>
        </w:tc>
      </w:tr>
    </w:tbl>
    <w:p w14:paraId="4E498D21" w14:textId="14E7DD08" w:rsidR="00286036" w:rsidRDefault="00286036">
      <w:pPr>
        <w:pStyle w:val="Caption"/>
      </w:pPr>
      <w:bookmarkStart w:id="34" w:name="_Toc10113072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5</w:t>
      </w:r>
      <w:r>
        <w:fldChar w:fldCharType="end"/>
      </w:r>
      <w:r>
        <w:rPr>
          <w:noProof/>
        </w:rPr>
        <w:t>: Sprint 4 Backlog</w:t>
      </w:r>
      <w:bookmarkEnd w:id="34"/>
    </w:p>
    <w:p w14:paraId="01327D4A" w14:textId="5BB81854" w:rsidR="009C3E47" w:rsidRDefault="419CE212" w:rsidP="419CE212">
      <w:pPr>
        <w:tabs>
          <w:tab w:val="left" w:pos="2597"/>
        </w:tabs>
        <w:spacing w:line="257" w:lineRule="auto"/>
        <w:rPr>
          <w:rFonts w:ascii="Times New Roman" w:eastAsia="Times New Roman" w:hAnsi="Times New Roman" w:cs="Times New Roman"/>
          <w:sz w:val="40"/>
          <w:szCs w:val="40"/>
        </w:rPr>
      </w:pPr>
      <w:r w:rsidRPr="13B91077">
        <w:rPr>
          <w:rFonts w:ascii="Times New Roman" w:eastAsia="Times New Roman" w:hAnsi="Times New Roman" w:cs="Times New Roman"/>
          <w:sz w:val="40"/>
          <w:szCs w:val="40"/>
        </w:rPr>
        <w:t>List of deliverable</w:t>
      </w:r>
      <w:r w:rsidRPr="419CE212">
        <w:rPr>
          <w:rFonts w:ascii="Times New Roman" w:eastAsia="Times New Roman" w:hAnsi="Times New Roman" w:cs="Times New Roman"/>
          <w:sz w:val="40"/>
          <w:szCs w:val="40"/>
        </w:rPr>
        <w:t xml:space="preserve">s </w:t>
      </w:r>
    </w:p>
    <w:tbl>
      <w:tblPr>
        <w:tblStyle w:val="PlainTable1"/>
        <w:tblW w:w="7350" w:type="dxa"/>
        <w:tblLayout w:type="fixed"/>
        <w:tblLook w:val="04A0" w:firstRow="1" w:lastRow="0" w:firstColumn="1" w:lastColumn="0" w:noHBand="0" w:noVBand="1"/>
      </w:tblPr>
      <w:tblGrid>
        <w:gridCol w:w="930"/>
        <w:gridCol w:w="2565"/>
        <w:gridCol w:w="3855"/>
      </w:tblGrid>
      <w:tr w:rsidR="419CE212" w14:paraId="325BC8E2" w14:textId="77777777" w:rsidTr="7BE2E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4FBA45" w14:textId="11B01F45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CA8D955" w14:textId="2789DC5B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85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060088" w14:textId="494A99E0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419CE212" w14:paraId="6DC6B908" w14:textId="77777777" w:rsidTr="7BE2E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6989F1" w14:textId="125259C1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1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2D86BD" w14:textId="34244FF0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face</w:t>
            </w:r>
          </w:p>
        </w:tc>
        <w:tc>
          <w:tcPr>
            <w:tcW w:w="385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CBA1DC" w14:textId="41CADA70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lete Old Diary interface</w:t>
            </w:r>
          </w:p>
        </w:tc>
      </w:tr>
      <w:tr w:rsidR="419CE212" w14:paraId="59C8FF38" w14:textId="77777777" w:rsidTr="7BE2E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1A64A9" w14:textId="307812E4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002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77880A" w14:textId="699333D9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Interface</w:t>
            </w:r>
          </w:p>
        </w:tc>
        <w:tc>
          <w:tcPr>
            <w:tcW w:w="385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B22D1EF" w14:textId="09046BBF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Sign in with Google API interface</w:t>
            </w:r>
          </w:p>
        </w:tc>
      </w:tr>
      <w:tr w:rsidR="419CE212" w14:paraId="33296A50" w14:textId="77777777" w:rsidTr="7BE2E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61E41D" w14:textId="17CF267B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3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067B4E" w14:textId="178E6E29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line Webhost </w:t>
            </w:r>
          </w:p>
        </w:tc>
        <w:tc>
          <w:tcPr>
            <w:tcW w:w="385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7BC830" w14:textId="60451BBA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ject upload on </w:t>
            </w:r>
            <w:proofErr w:type="spellStart"/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inityfree</w:t>
            </w:r>
            <w:proofErr w:type="spellEnd"/>
            <w:r w:rsidRPr="419CE21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419CE212" w14:paraId="59C43866" w14:textId="77777777" w:rsidTr="7BE2ED4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249D05" w14:textId="2C228E96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004</w:t>
            </w:r>
          </w:p>
        </w:tc>
        <w:tc>
          <w:tcPr>
            <w:tcW w:w="256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FE7050" w14:textId="1D737E1D" w:rsidR="419CE212" w:rsidRDefault="419CE212" w:rsidP="419CE212">
            <w:pPr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API</w:t>
            </w:r>
          </w:p>
        </w:tc>
        <w:tc>
          <w:tcPr>
            <w:tcW w:w="385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5E555D" w14:textId="0930633D" w:rsidR="419CE212" w:rsidRDefault="419CE212" w:rsidP="00286036">
            <w:pPr>
              <w:keepNext/>
              <w:tabs>
                <w:tab w:val="left" w:pos="0"/>
                <w:tab w:val="left" w:pos="0"/>
                <w:tab w:val="left" w:pos="259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19CE212">
              <w:rPr>
                <w:rFonts w:ascii="Times New Roman" w:eastAsia="Times New Roman" w:hAnsi="Times New Roman" w:cs="Times New Roman"/>
                <w:sz w:val="24"/>
                <w:szCs w:val="24"/>
              </w:rPr>
              <w:t>Credential by Google cloud platform</w:t>
            </w:r>
          </w:p>
        </w:tc>
      </w:tr>
    </w:tbl>
    <w:p w14:paraId="3C97C95D" w14:textId="328CD00E" w:rsidR="009C3E47" w:rsidRDefault="00286036" w:rsidP="00286036">
      <w:pPr>
        <w:pStyle w:val="Caption"/>
      </w:pPr>
      <w:bookmarkStart w:id="35" w:name="_Toc101130727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6</w:t>
      </w:r>
      <w:r>
        <w:fldChar w:fldCharType="end"/>
      </w:r>
      <w:r>
        <w:rPr>
          <w:noProof/>
        </w:rPr>
        <w:t>: Sprint 4 List of Deliverables</w:t>
      </w:r>
      <w:bookmarkEnd w:id="35"/>
    </w:p>
    <w:p w14:paraId="576CA6E6" w14:textId="13C68033" w:rsidR="009C3E47" w:rsidRDefault="009C3E47" w:rsidP="13B310AD">
      <w:pPr>
        <w:pStyle w:val="Heading1"/>
      </w:pPr>
    </w:p>
    <w:p w14:paraId="5AE57F99" w14:textId="38F6E281" w:rsidR="009C3E47" w:rsidRDefault="009C3E47" w:rsidP="13B310AD">
      <w:pPr>
        <w:pStyle w:val="Heading1"/>
      </w:pPr>
    </w:p>
    <w:p w14:paraId="12CA83D6" w14:textId="32E5CA6B" w:rsidR="009C3E47" w:rsidRDefault="009C3E47" w:rsidP="66309023"/>
    <w:p w14:paraId="34B94ECC" w14:textId="5B682A62" w:rsidR="009C3E47" w:rsidRDefault="009C3E47" w:rsidP="66309023"/>
    <w:p w14:paraId="7132771C" w14:textId="43E9AFEF" w:rsidR="009C3E47" w:rsidRDefault="009C3E47" w:rsidP="66309023"/>
    <w:p w14:paraId="17FF2E0E" w14:textId="0E144DBD" w:rsidR="009C3E47" w:rsidRDefault="009C3E47" w:rsidP="66309023"/>
    <w:p w14:paraId="244E31B8" w14:textId="7A4B66BB" w:rsidR="009C3E47" w:rsidRDefault="005B6B92" w:rsidP="13B310AD">
      <w:pPr>
        <w:pStyle w:val="Heading1"/>
      </w:pPr>
      <w:bookmarkStart w:id="36" w:name="_Toc108854101"/>
      <w:r>
        <w:lastRenderedPageBreak/>
        <w:t>Sample Code</w:t>
      </w:r>
      <w:bookmarkEnd w:id="36"/>
    </w:p>
    <w:p w14:paraId="09F0317E" w14:textId="7E68032A" w:rsidR="00F956C6" w:rsidRDefault="4EDEA646" w:rsidP="00ED4144">
      <w:pPr>
        <w:keepNext/>
        <w:jc w:val="center"/>
      </w:pPr>
      <w:r>
        <w:rPr>
          <w:noProof/>
        </w:rPr>
        <w:drawing>
          <wp:inline distT="0" distB="0" distL="0" distR="0" wp14:anchorId="7CAC9035" wp14:editId="3FD30EF1">
            <wp:extent cx="4572000" cy="3590925"/>
            <wp:effectExtent l="0" t="0" r="0" b="0"/>
            <wp:docPr id="107245232" name="Picture 107245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24523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8E2F1" w14:textId="689E2FEC" w:rsidR="456B4AE9" w:rsidRDefault="00F956C6" w:rsidP="00ED4144">
      <w:pPr>
        <w:pStyle w:val="Caption"/>
        <w:jc w:val="center"/>
      </w:pPr>
      <w:bookmarkStart w:id="37" w:name="_Toc10113068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9</w:t>
      </w:r>
      <w:r>
        <w:fldChar w:fldCharType="end"/>
      </w:r>
      <w:r>
        <w:t>: Sample Code of Sign in Using Google API</w:t>
      </w:r>
      <w:bookmarkEnd w:id="37"/>
    </w:p>
    <w:p w14:paraId="06292AC8" w14:textId="77777777" w:rsidR="00F956C6" w:rsidRDefault="07C68C8E" w:rsidP="00ED4144">
      <w:pPr>
        <w:keepNext/>
        <w:jc w:val="center"/>
      </w:pPr>
      <w:r>
        <w:rPr>
          <w:noProof/>
        </w:rPr>
        <w:drawing>
          <wp:inline distT="0" distB="0" distL="0" distR="0" wp14:anchorId="0D09BF84" wp14:editId="1CB80F01">
            <wp:extent cx="4572000" cy="2257425"/>
            <wp:effectExtent l="0" t="0" r="0" b="0"/>
            <wp:docPr id="1188482411" name="Picture 1188482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055BA" w14:textId="2DAC1095" w:rsidR="253844BF" w:rsidRDefault="00F956C6" w:rsidP="00ED4144">
      <w:pPr>
        <w:pStyle w:val="Caption"/>
        <w:jc w:val="center"/>
      </w:pPr>
      <w:bookmarkStart w:id="38" w:name="_Toc10113068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0</w:t>
      </w:r>
      <w:r>
        <w:fldChar w:fldCharType="end"/>
      </w:r>
      <w:r>
        <w:rPr>
          <w:noProof/>
        </w:rPr>
        <w:t>: Sample Code of Write Notes</w:t>
      </w:r>
      <w:bookmarkEnd w:id="38"/>
    </w:p>
    <w:p w14:paraId="74A67F72" w14:textId="243287BE" w:rsidR="090F8528" w:rsidRDefault="090F8528" w:rsidP="00ED4144">
      <w:pPr>
        <w:jc w:val="center"/>
      </w:pPr>
    </w:p>
    <w:p w14:paraId="1CD30CE8" w14:textId="1F453228" w:rsidR="090F8528" w:rsidRDefault="090F8528" w:rsidP="090F8528"/>
    <w:p w14:paraId="5BCA214D" w14:textId="77777777" w:rsidR="00001C84" w:rsidRDefault="622BD35A" w:rsidP="009F0E6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1AF12A8" wp14:editId="6D124755">
            <wp:extent cx="4276725" cy="4572000"/>
            <wp:effectExtent l="0" t="0" r="0" b="0"/>
            <wp:docPr id="1976482464" name="Picture 1976482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A7CB6" w14:textId="1F21AD64" w:rsidR="2137DE14" w:rsidRDefault="00001C84" w:rsidP="00ED4144">
      <w:pPr>
        <w:pStyle w:val="Caption"/>
        <w:jc w:val="center"/>
      </w:pPr>
      <w:bookmarkStart w:id="39" w:name="_Toc1011306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1</w:t>
      </w:r>
      <w:r>
        <w:fldChar w:fldCharType="end"/>
      </w:r>
      <w:r>
        <w:rPr>
          <w:noProof/>
        </w:rPr>
        <w:t xml:space="preserve">: Sample Code of </w:t>
      </w:r>
      <w:r w:rsidRPr="2B4B1A8D">
        <w:rPr>
          <w:noProof/>
        </w:rPr>
        <w:t>view</w:t>
      </w:r>
      <w:r>
        <w:rPr>
          <w:noProof/>
        </w:rPr>
        <w:t xml:space="preserve"> </w:t>
      </w:r>
      <w:r w:rsidRPr="75BE1E9B">
        <w:rPr>
          <w:noProof/>
        </w:rPr>
        <w:t>notes</w:t>
      </w:r>
      <w:bookmarkEnd w:id="39"/>
    </w:p>
    <w:p w14:paraId="6FFF52DD" w14:textId="7246D99B" w:rsidR="253844BF" w:rsidRDefault="253844BF" w:rsidP="253844BF"/>
    <w:p w14:paraId="77655072" w14:textId="091DC9DA" w:rsidR="113CB04E" w:rsidRDefault="113CB04E" w:rsidP="113CB04E"/>
    <w:p w14:paraId="2C304A69" w14:textId="3EA0076C" w:rsidR="681E6EFD" w:rsidRDefault="681E6EFD" w:rsidP="681E6EFD"/>
    <w:p w14:paraId="7002E36E" w14:textId="77777777" w:rsidR="00001C84" w:rsidRDefault="00001C84" w:rsidP="681E6EFD"/>
    <w:p w14:paraId="467F5ED5" w14:textId="77777777" w:rsidR="00001C84" w:rsidRDefault="00001C84" w:rsidP="681E6EFD"/>
    <w:p w14:paraId="3BB63684" w14:textId="77777777" w:rsidR="00001C84" w:rsidRDefault="00001C84" w:rsidP="681E6EFD"/>
    <w:p w14:paraId="65E7D8FF" w14:textId="77777777" w:rsidR="00001C84" w:rsidRDefault="00001C84" w:rsidP="681E6EFD"/>
    <w:p w14:paraId="03A594D3" w14:textId="77777777" w:rsidR="00001C84" w:rsidRDefault="00001C84" w:rsidP="681E6EFD"/>
    <w:p w14:paraId="266A25A8" w14:textId="77777777" w:rsidR="00001C84" w:rsidRDefault="00001C84" w:rsidP="681E6EFD"/>
    <w:p w14:paraId="38B8618E" w14:textId="77777777" w:rsidR="00001C84" w:rsidRDefault="00001C84" w:rsidP="681E6EFD"/>
    <w:p w14:paraId="6E14EDF0" w14:textId="77777777" w:rsidR="00001C84" w:rsidRDefault="00001C84" w:rsidP="681E6EFD"/>
    <w:p w14:paraId="3B3E6E1D" w14:textId="7A4B66BB" w:rsidR="0E281B4B" w:rsidRDefault="00ED062C" w:rsidP="008F08B1">
      <w:pPr>
        <w:pStyle w:val="Heading1"/>
      </w:pPr>
      <w:bookmarkStart w:id="40" w:name="_Toc1486635461"/>
      <w:r>
        <w:lastRenderedPageBreak/>
        <w:t>Testing Information</w:t>
      </w:r>
      <w:bookmarkEnd w:id="40"/>
    </w:p>
    <w:p w14:paraId="5ED19399" w14:textId="51C90268" w:rsidR="008F08B1" w:rsidRDefault="008F08B1" w:rsidP="008F08B1"/>
    <w:p w14:paraId="24516FE0" w14:textId="05DCF11A" w:rsidR="008F08B1" w:rsidRDefault="000060B3" w:rsidP="008F08B1">
      <w:r>
        <w:t>W</w:t>
      </w:r>
      <w:r w:rsidR="00131B4D">
        <w:t xml:space="preserve">e </w:t>
      </w:r>
      <w:r>
        <w:t>tested the features of this website</w:t>
      </w:r>
      <w:r w:rsidR="008A27AA">
        <w:t xml:space="preserve"> using the black</w:t>
      </w:r>
      <w:r w:rsidR="0090120A">
        <w:t>-box testing</w:t>
      </w:r>
      <w:r w:rsidR="00BF6448">
        <w:t>–</w:t>
      </w:r>
      <w:r w:rsidR="00366218">
        <w:t>testing is based on the sp</w:t>
      </w:r>
      <w:r w:rsidR="00921D47">
        <w:t xml:space="preserve">ecification of the website. </w:t>
      </w:r>
      <w:r w:rsidR="00285BBD">
        <w:t>It has some advan</w:t>
      </w:r>
      <w:r w:rsidR="0077118F">
        <w:t>ta</w:t>
      </w:r>
      <w:r w:rsidR="002D404B">
        <w:t xml:space="preserve">ges, such as: </w:t>
      </w:r>
    </w:p>
    <w:p w14:paraId="3A5E6B6B" w14:textId="0F6A94DC" w:rsidR="002D404B" w:rsidRPr="008F08B1" w:rsidRDefault="6EF192AC" w:rsidP="002D404B">
      <w:pPr>
        <w:pStyle w:val="ListParagraph"/>
        <w:numPr>
          <w:ilvl w:val="0"/>
          <w:numId w:val="7"/>
        </w:numPr>
        <w:rPr>
          <w:rFonts w:eastAsiaTheme="minorEastAsia"/>
        </w:rPr>
      </w:pPr>
      <w:r>
        <w:t>Tests have lower complexity since they simply model common user behavior</w:t>
      </w:r>
    </w:p>
    <w:p w14:paraId="359AB024" w14:textId="1E7F024E" w:rsidR="6EF192AC" w:rsidRPr="00001C84" w:rsidRDefault="6AB71F2F" w:rsidP="6EF192AC">
      <w:pPr>
        <w:pStyle w:val="ListParagraph"/>
        <w:numPr>
          <w:ilvl w:val="0"/>
          <w:numId w:val="7"/>
        </w:numPr>
        <w:rPr>
          <w:rFonts w:eastAsiaTheme="minorEastAsia"/>
        </w:rPr>
      </w:pPr>
      <w:r>
        <w:t>Testers do not need to learn implementation details of the system</w:t>
      </w:r>
    </w:p>
    <w:p w14:paraId="3C770A9E" w14:textId="029AB6FD" w:rsidR="00001C84" w:rsidRPr="00001C84" w:rsidRDefault="00001C84" w:rsidP="00001C84">
      <w:pPr>
        <w:rPr>
          <w:rFonts w:eastAsiaTheme="minorEastAsia"/>
        </w:rPr>
      </w:pPr>
      <w:r>
        <w:rPr>
          <w:rFonts w:eastAsiaTheme="minorEastAsia"/>
        </w:rPr>
        <w:t xml:space="preserve">These followings are </w:t>
      </w:r>
      <w:r w:rsidR="000A4D78">
        <w:rPr>
          <w:rFonts w:eastAsiaTheme="minorEastAsia"/>
        </w:rPr>
        <w:t xml:space="preserve">test cases of the features from each </w:t>
      </w:r>
      <w:r w:rsidR="006936D2">
        <w:rPr>
          <w:rFonts w:eastAsiaTheme="minorEastAsia"/>
        </w:rPr>
        <w:t xml:space="preserve">sprint </w:t>
      </w:r>
      <w:r w:rsidR="00160B1F">
        <w:rPr>
          <w:rFonts w:eastAsiaTheme="minorEastAsia"/>
        </w:rPr>
        <w:t>of</w:t>
      </w:r>
      <w:r w:rsidR="006936D2">
        <w:rPr>
          <w:rFonts w:eastAsiaTheme="minorEastAsia"/>
        </w:rPr>
        <w:t xml:space="preserve"> the </w:t>
      </w:r>
      <w:r w:rsidR="00160B1F">
        <w:rPr>
          <w:rFonts w:eastAsiaTheme="minorEastAsia"/>
        </w:rPr>
        <w:t>project</w:t>
      </w:r>
    </w:p>
    <w:p w14:paraId="5568ED50" w14:textId="241762EB" w:rsidR="62ED13BD" w:rsidRDefault="0090120A" w:rsidP="62ED13BD">
      <w:r>
        <w:t xml:space="preserve"> </w:t>
      </w:r>
    </w:p>
    <w:p w14:paraId="20E4BA0F" w14:textId="0DCF6037" w:rsidR="09467306" w:rsidRPr="00BA205F" w:rsidRDefault="3863C7D1" w:rsidP="00ED4144">
      <w:pPr>
        <w:rPr>
          <w:b/>
          <w:bCs/>
          <w:sz w:val="32"/>
          <w:szCs w:val="32"/>
        </w:rPr>
      </w:pPr>
      <w:r w:rsidRPr="00BA205F">
        <w:rPr>
          <w:b/>
          <w:bCs/>
          <w:sz w:val="32"/>
          <w:szCs w:val="32"/>
        </w:rPr>
        <w:t xml:space="preserve">Sprint 1 </w:t>
      </w:r>
      <w:r w:rsidR="4EA3C6F1" w:rsidRPr="00BA205F">
        <w:rPr>
          <w:b/>
          <w:bCs/>
          <w:sz w:val="32"/>
          <w:szCs w:val="32"/>
        </w:rPr>
        <w:t xml:space="preserve"> </w:t>
      </w:r>
    </w:p>
    <w:p w14:paraId="3FF2802A" w14:textId="0F3CE92F" w:rsidR="09467306" w:rsidRDefault="09467306" w:rsidP="09467306"/>
    <w:p w14:paraId="72F096CF" w14:textId="0F3CE92F" w:rsidR="00160B1F" w:rsidRDefault="5AD227C7" w:rsidP="00160B1F">
      <w:pPr>
        <w:keepNext/>
      </w:pPr>
      <w:r>
        <w:rPr>
          <w:noProof/>
        </w:rPr>
        <w:drawing>
          <wp:inline distT="0" distB="0" distL="0" distR="0" wp14:anchorId="2824CD08" wp14:editId="75BE1E9B">
            <wp:extent cx="7038974" cy="1343025"/>
            <wp:effectExtent l="0" t="0" r="0" b="0"/>
            <wp:docPr id="1511295807" name="Picture 1511295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129580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8974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6ADC1" w14:textId="09670674" w:rsidR="09467306" w:rsidRDefault="00160B1F" w:rsidP="00ED4144">
      <w:pPr>
        <w:pStyle w:val="Caption"/>
        <w:jc w:val="center"/>
      </w:pPr>
      <w:bookmarkStart w:id="41" w:name="_Toc101130728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7</w:t>
      </w:r>
      <w:r>
        <w:fldChar w:fldCharType="end"/>
      </w:r>
      <w:r>
        <w:rPr>
          <w:noProof/>
        </w:rPr>
        <w:t>: Test Case of Login from Sprint 1</w:t>
      </w:r>
      <w:bookmarkEnd w:id="41"/>
    </w:p>
    <w:p w14:paraId="7C675684" w14:textId="60C9126D" w:rsidR="56076D78" w:rsidRPr="00BA205F" w:rsidRDefault="56076D78">
      <w:pPr>
        <w:rPr>
          <w:b/>
          <w:bCs/>
          <w:sz w:val="32"/>
          <w:szCs w:val="32"/>
        </w:rPr>
      </w:pPr>
      <w:r w:rsidRPr="00BA205F">
        <w:rPr>
          <w:b/>
          <w:bCs/>
          <w:sz w:val="32"/>
          <w:szCs w:val="32"/>
        </w:rPr>
        <w:t xml:space="preserve">Sprint 2 </w:t>
      </w:r>
    </w:p>
    <w:p w14:paraId="1ADC2C3D" w14:textId="77777777" w:rsidR="00902786" w:rsidRDefault="56076D78" w:rsidP="00902786">
      <w:pPr>
        <w:keepNext/>
      </w:pPr>
      <w:r>
        <w:rPr>
          <w:noProof/>
        </w:rPr>
        <w:drawing>
          <wp:inline distT="0" distB="0" distL="0" distR="0" wp14:anchorId="5FFD2485" wp14:editId="28B770FE">
            <wp:extent cx="7048500" cy="1943100"/>
            <wp:effectExtent l="0" t="0" r="0" b="0"/>
            <wp:docPr id="2106910717" name="Picture 2106910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AC4D" w14:textId="594C8362" w:rsidR="56076D78" w:rsidRDefault="00902786" w:rsidP="00ED4144">
      <w:pPr>
        <w:pStyle w:val="Caption"/>
        <w:jc w:val="center"/>
      </w:pPr>
      <w:bookmarkStart w:id="42" w:name="_Toc101130729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8</w:t>
      </w:r>
      <w:r>
        <w:fldChar w:fldCharType="end"/>
      </w:r>
      <w:r>
        <w:rPr>
          <w:noProof/>
        </w:rPr>
        <w:t>: Test Case of Write Diary from Sprint 2</w:t>
      </w:r>
      <w:bookmarkEnd w:id="42"/>
    </w:p>
    <w:p w14:paraId="2A175441" w14:textId="77777777" w:rsidR="00902786" w:rsidRDefault="56076D78" w:rsidP="00902786">
      <w:pPr>
        <w:keepNext/>
      </w:pPr>
      <w:r>
        <w:rPr>
          <w:noProof/>
        </w:rPr>
        <w:lastRenderedPageBreak/>
        <w:drawing>
          <wp:inline distT="0" distB="0" distL="0" distR="0" wp14:anchorId="71CA74F1" wp14:editId="7784E361">
            <wp:extent cx="7038975" cy="1381125"/>
            <wp:effectExtent l="0" t="0" r="0" b="0"/>
            <wp:docPr id="1023703542" name="Picture 1023703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89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C458" w14:textId="457BC224" w:rsidR="56076D78" w:rsidRDefault="00902786" w:rsidP="00ED4144">
      <w:pPr>
        <w:pStyle w:val="Caption"/>
        <w:jc w:val="center"/>
      </w:pPr>
      <w:bookmarkStart w:id="43" w:name="_Toc101130730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19</w:t>
      </w:r>
      <w:r>
        <w:fldChar w:fldCharType="end"/>
      </w:r>
      <w:r>
        <w:t>: Test Case of Save Diary from Sprint 2</w:t>
      </w:r>
      <w:bookmarkEnd w:id="43"/>
    </w:p>
    <w:p w14:paraId="34289D33" w14:textId="538AD8D0" w:rsidR="56076D78" w:rsidRPr="00BA205F" w:rsidRDefault="56076D78">
      <w:pPr>
        <w:rPr>
          <w:b/>
          <w:bCs/>
          <w:sz w:val="32"/>
          <w:szCs w:val="32"/>
        </w:rPr>
      </w:pPr>
      <w:r w:rsidRPr="00BA205F">
        <w:rPr>
          <w:b/>
          <w:bCs/>
          <w:sz w:val="32"/>
          <w:szCs w:val="32"/>
        </w:rPr>
        <w:t xml:space="preserve">Sprint 3 </w:t>
      </w:r>
    </w:p>
    <w:p w14:paraId="28AC6E9A" w14:textId="77777777" w:rsidR="00902786" w:rsidRDefault="62ED13BD" w:rsidP="00902786">
      <w:pPr>
        <w:keepNext/>
      </w:pPr>
      <w:r>
        <w:rPr>
          <w:noProof/>
        </w:rPr>
        <w:drawing>
          <wp:inline distT="0" distB="0" distL="0" distR="0" wp14:anchorId="3BACB8D5" wp14:editId="05ED07ED">
            <wp:extent cx="7029450" cy="1143000"/>
            <wp:effectExtent l="0" t="0" r="0" b="0"/>
            <wp:docPr id="1062476473" name="Picture 1062476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247647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C3160" w14:textId="35D23023" w:rsidR="56076D78" w:rsidRDefault="00902786" w:rsidP="00ED4144">
      <w:pPr>
        <w:pStyle w:val="Caption"/>
        <w:jc w:val="center"/>
      </w:pPr>
      <w:bookmarkStart w:id="44" w:name="_Toc101130731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BC7378">
        <w:rPr>
          <w:noProof/>
        </w:rPr>
        <w:t>20</w:t>
      </w:r>
      <w:r>
        <w:fldChar w:fldCharType="end"/>
      </w:r>
      <w:r>
        <w:rPr>
          <w:noProof/>
        </w:rPr>
        <w:t>: Test Case of Edit Old Diary from Sprint 3</w:t>
      </w:r>
      <w:bookmarkEnd w:id="44"/>
    </w:p>
    <w:p w14:paraId="3B3683A5" w14:textId="3C943D84" w:rsidR="62ED13BD" w:rsidRDefault="62ED13BD" w:rsidP="59B2319B"/>
    <w:p w14:paraId="7A38E0F6" w14:textId="52273A26" w:rsidR="62ED13BD" w:rsidRPr="00BA205F" w:rsidRDefault="59B2319B" w:rsidP="62ED13BD">
      <w:pPr>
        <w:rPr>
          <w:b/>
          <w:bCs/>
          <w:sz w:val="32"/>
          <w:szCs w:val="32"/>
        </w:rPr>
      </w:pPr>
      <w:r w:rsidRPr="00BA205F">
        <w:rPr>
          <w:b/>
          <w:bCs/>
          <w:sz w:val="32"/>
          <w:szCs w:val="32"/>
        </w:rPr>
        <w:t xml:space="preserve">Sprint </w:t>
      </w:r>
      <w:r w:rsidR="54459001" w:rsidRPr="00BA205F">
        <w:rPr>
          <w:b/>
          <w:bCs/>
          <w:sz w:val="32"/>
          <w:szCs w:val="32"/>
        </w:rPr>
        <w:t>4</w:t>
      </w:r>
      <w:r w:rsidRPr="00BA205F">
        <w:rPr>
          <w:b/>
          <w:bCs/>
          <w:sz w:val="32"/>
          <w:szCs w:val="32"/>
        </w:rPr>
        <w:t xml:space="preserve"> </w:t>
      </w:r>
    </w:p>
    <w:p w14:paraId="31589584" w14:textId="77777777" w:rsidR="00BC7378" w:rsidRDefault="0A2C5426" w:rsidP="00BC7378">
      <w:pPr>
        <w:keepNext/>
      </w:pPr>
      <w:r>
        <w:rPr>
          <w:noProof/>
        </w:rPr>
        <w:drawing>
          <wp:inline distT="0" distB="0" distL="0" distR="0" wp14:anchorId="436383C7" wp14:editId="19B186B8">
            <wp:extent cx="7019925" cy="962025"/>
            <wp:effectExtent l="0" t="0" r="0" b="0"/>
            <wp:docPr id="1427329617" name="Picture 1427329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E45C4" w14:textId="62A8171C" w:rsidR="62ED13BD" w:rsidRDefault="00BC7378" w:rsidP="00ED4144">
      <w:pPr>
        <w:pStyle w:val="Caption"/>
        <w:jc w:val="center"/>
      </w:pPr>
      <w:bookmarkStart w:id="45" w:name="_Toc10113073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rPr>
          <w:noProof/>
        </w:rPr>
        <w:t>: Test Case of Delete Old Diary from Sprint 4</w:t>
      </w:r>
      <w:bookmarkEnd w:id="45"/>
    </w:p>
    <w:p w14:paraId="0D636F8B" w14:textId="4164262B" w:rsidR="56076D78" w:rsidRDefault="56076D78" w:rsidP="56076D78"/>
    <w:p w14:paraId="5C5A11EF" w14:textId="77777777" w:rsidR="00BC7378" w:rsidRDefault="23E9BFD8" w:rsidP="00BC7378">
      <w:pPr>
        <w:keepNext/>
      </w:pPr>
      <w:r>
        <w:rPr>
          <w:noProof/>
        </w:rPr>
        <w:drawing>
          <wp:inline distT="0" distB="0" distL="0" distR="0" wp14:anchorId="61EF3194" wp14:editId="0A3504A7">
            <wp:extent cx="7019925" cy="1323975"/>
            <wp:effectExtent l="0" t="0" r="0" b="0"/>
            <wp:docPr id="290568462" name="Picture 290568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5C3A6" w14:textId="1395730D" w:rsidR="0285BA81" w:rsidRDefault="00BC7378" w:rsidP="00ED4144">
      <w:pPr>
        <w:pStyle w:val="Caption"/>
        <w:jc w:val="center"/>
      </w:pPr>
      <w:bookmarkStart w:id="46" w:name="_Toc101130733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rPr>
          <w:noProof/>
        </w:rPr>
        <w:t>: Test Case of Sign in with Google API from Sprint 4</w:t>
      </w:r>
      <w:bookmarkEnd w:id="46"/>
    </w:p>
    <w:p w14:paraId="06F71AA8" w14:textId="7C7C8C99" w:rsidR="0E281B4B" w:rsidRDefault="0E281B4B" w:rsidP="56076D78"/>
    <w:p w14:paraId="42FF30EA" w14:textId="77777777" w:rsidR="00ED4144" w:rsidRDefault="00ED4144" w:rsidP="13B310AD">
      <w:pPr>
        <w:pStyle w:val="Heading1"/>
      </w:pPr>
      <w:bookmarkStart w:id="47" w:name="_Toc1501954947"/>
    </w:p>
    <w:p w14:paraId="05D814E5" w14:textId="7551177E" w:rsidR="005B6B92" w:rsidRDefault="009C3E47" w:rsidP="13B310AD">
      <w:pPr>
        <w:pStyle w:val="Heading1"/>
      </w:pPr>
      <w:r>
        <w:t xml:space="preserve">Deployment </w:t>
      </w:r>
      <w:r w:rsidR="005B6B92">
        <w:t xml:space="preserve"> </w:t>
      </w:r>
      <w:bookmarkEnd w:id="47"/>
    </w:p>
    <w:p w14:paraId="1E6D6A37" w14:textId="1728C28A" w:rsidR="0E874E32" w:rsidRDefault="0E874E32" w:rsidP="0E874E32">
      <w:r>
        <w:t>http://online---diary.epizy.com/login%20page.php</w:t>
      </w:r>
    </w:p>
    <w:p w14:paraId="43C21483" w14:textId="2AFAEC28" w:rsidR="51BFEB90" w:rsidRDefault="51BFEB90" w:rsidP="0B8BE46C"/>
    <w:p w14:paraId="2B44C35B" w14:textId="57CAE6AC" w:rsidR="3AC22FBE" w:rsidRDefault="0B8BE46C" w:rsidP="3AC22FBE">
      <w:r>
        <w:t>Test account:</w:t>
      </w:r>
    </w:p>
    <w:p w14:paraId="11C98B2F" w14:textId="14510A1E" w:rsidR="09ABB494" w:rsidRDefault="09ABB494" w:rsidP="09ABB494">
      <w:r>
        <w:t>username</w:t>
      </w:r>
      <w:r w:rsidR="0B8BE46C">
        <w:t>: user</w:t>
      </w:r>
      <w:r w:rsidR="3AC22FBE">
        <w:t xml:space="preserve"> </w:t>
      </w:r>
    </w:p>
    <w:p w14:paraId="6A4F0A56" w14:textId="1AE16BC0" w:rsidR="09ABB494" w:rsidRDefault="3AC22FBE" w:rsidP="09ABB494">
      <w:r>
        <w:t xml:space="preserve">password: </w:t>
      </w:r>
      <w:r w:rsidR="36BC41A7">
        <w:t>Saleh-123</w:t>
      </w:r>
    </w:p>
    <w:p w14:paraId="6561FC11" w14:textId="22ED25D5" w:rsidR="0B8BE46C" w:rsidRDefault="09ABB494" w:rsidP="0B8BE46C">
      <w:r>
        <w:t>also,</w:t>
      </w:r>
      <w:r w:rsidR="36BC41A7">
        <w:t xml:space="preserve"> u can </w:t>
      </w:r>
      <w:r>
        <w:t xml:space="preserve">create an account or sign in using your </w:t>
      </w:r>
      <w:r w:rsidR="00FD29FF">
        <w:t>Google</w:t>
      </w:r>
      <w:r>
        <w:t xml:space="preserve"> account</w:t>
      </w:r>
    </w:p>
    <w:p w14:paraId="01223B47" w14:textId="6360DC9D" w:rsidR="0B8BE46C" w:rsidRDefault="3AC22FBE" w:rsidP="0B8BE46C">
      <w:r>
        <w:t xml:space="preserve">      </w:t>
      </w:r>
    </w:p>
    <w:p w14:paraId="7E6561FB" w14:textId="7A4B66BB" w:rsidR="005B6B92" w:rsidRDefault="005B6B92" w:rsidP="13B310AD">
      <w:pPr>
        <w:pStyle w:val="Heading1"/>
      </w:pPr>
      <w:bookmarkStart w:id="48" w:name="_Toc255007057"/>
      <w:r>
        <w:t>Screen Shots</w:t>
      </w:r>
      <w:bookmarkEnd w:id="48"/>
    </w:p>
    <w:p w14:paraId="699CA9D8" w14:textId="6BEEDACB" w:rsidR="008064EA" w:rsidRDefault="008064EA" w:rsidP="13B310AD">
      <w:pPr>
        <w:pStyle w:val="Heading2"/>
        <w:numPr>
          <w:ilvl w:val="1"/>
          <w:numId w:val="0"/>
        </w:numPr>
        <w:ind w:left="720"/>
      </w:pPr>
      <w:bookmarkStart w:id="49" w:name="_Toc1153245080"/>
      <w:r w:rsidRPr="00834558">
        <w:t>Sprint Board</w:t>
      </w:r>
      <w:bookmarkEnd w:id="49"/>
    </w:p>
    <w:p w14:paraId="454C9B40" w14:textId="26ECC9AF" w:rsidR="00ED4144" w:rsidRDefault="00ED4144" w:rsidP="00ED4144"/>
    <w:p w14:paraId="6501F379" w14:textId="16E64BF1" w:rsidR="00ED4144" w:rsidRDefault="00ED4144" w:rsidP="00ED4144"/>
    <w:p w14:paraId="1BFC0E02" w14:textId="2FB211B5" w:rsidR="00ED4144" w:rsidRDefault="00ED4144" w:rsidP="00ED4144"/>
    <w:p w14:paraId="5D5E2252" w14:textId="77777777" w:rsidR="00ED4144" w:rsidRPr="00ED4144" w:rsidRDefault="00ED4144" w:rsidP="00ED4144">
      <w:pPr>
        <w:jc w:val="center"/>
      </w:pPr>
    </w:p>
    <w:p w14:paraId="57C5E6D7" w14:textId="77777777" w:rsidR="00BC7378" w:rsidRDefault="04E1FF83" w:rsidP="00ED4144">
      <w:pPr>
        <w:keepNext/>
        <w:jc w:val="center"/>
      </w:pPr>
      <w:r>
        <w:rPr>
          <w:noProof/>
        </w:rPr>
        <w:drawing>
          <wp:inline distT="0" distB="0" distL="0" distR="0" wp14:anchorId="117D4EC7" wp14:editId="1762039A">
            <wp:extent cx="4572000" cy="1924050"/>
            <wp:effectExtent l="0" t="0" r="0" b="0"/>
            <wp:docPr id="1393254349" name="Picture 139325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325434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91F9E" w14:textId="77777777" w:rsidR="00ED4144" w:rsidRDefault="00BC7378" w:rsidP="00ED4144">
      <w:pPr>
        <w:pStyle w:val="Caption"/>
        <w:jc w:val="center"/>
        <w:rPr>
          <w:noProof/>
        </w:rPr>
      </w:pPr>
      <w:bookmarkStart w:id="50" w:name="_Toc10113068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2</w:t>
      </w:r>
      <w:r>
        <w:fldChar w:fldCharType="end"/>
      </w:r>
      <w:r>
        <w:rPr>
          <w:noProof/>
        </w:rPr>
        <w:t>: Board of Sprint 1</w:t>
      </w:r>
      <w:bookmarkEnd w:id="50"/>
    </w:p>
    <w:p w14:paraId="27721393" w14:textId="66832681" w:rsidR="00BC7378" w:rsidRDefault="12E9F9D4" w:rsidP="00ED4144">
      <w:pPr>
        <w:pStyle w:val="Caption"/>
        <w:jc w:val="center"/>
      </w:pPr>
      <w:r>
        <w:rPr>
          <w:noProof/>
        </w:rPr>
        <w:lastRenderedPageBreak/>
        <w:drawing>
          <wp:inline distT="0" distB="0" distL="0" distR="0" wp14:anchorId="58ED88A7" wp14:editId="15C9E044">
            <wp:extent cx="4572000" cy="2495550"/>
            <wp:effectExtent l="0" t="0" r="0" b="0"/>
            <wp:docPr id="494328824" name="Picture 494328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A124E" w14:textId="0BF1CD18" w:rsidR="04E1FF83" w:rsidRDefault="00BC7378" w:rsidP="00ED4144">
      <w:pPr>
        <w:pStyle w:val="Caption"/>
        <w:jc w:val="center"/>
      </w:pPr>
      <w:bookmarkStart w:id="51" w:name="_Toc10113068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3</w:t>
      </w:r>
      <w:r>
        <w:fldChar w:fldCharType="end"/>
      </w:r>
      <w:r>
        <w:t>: Board of Sprint 2</w:t>
      </w:r>
      <w:bookmarkEnd w:id="51"/>
    </w:p>
    <w:p w14:paraId="03078E5C" w14:textId="77777777" w:rsidR="009F0E68" w:rsidRDefault="009F0E68" w:rsidP="00ED4144">
      <w:pPr>
        <w:keepNext/>
        <w:jc w:val="center"/>
      </w:pPr>
    </w:p>
    <w:p w14:paraId="486839D3" w14:textId="77777777" w:rsidR="009F0E68" w:rsidRDefault="009F0E68" w:rsidP="00ED4144">
      <w:pPr>
        <w:keepNext/>
        <w:jc w:val="center"/>
      </w:pPr>
    </w:p>
    <w:p w14:paraId="6762C80C" w14:textId="77777777" w:rsidR="009F0E68" w:rsidRDefault="009F0E68" w:rsidP="00ED4144">
      <w:pPr>
        <w:keepNext/>
        <w:jc w:val="center"/>
      </w:pPr>
    </w:p>
    <w:p w14:paraId="703035F4" w14:textId="77777777" w:rsidR="009F0E68" w:rsidRDefault="009F0E68" w:rsidP="00ED4144">
      <w:pPr>
        <w:keepNext/>
        <w:jc w:val="center"/>
      </w:pPr>
    </w:p>
    <w:p w14:paraId="0CBA7D8D" w14:textId="77777777" w:rsidR="009F0E68" w:rsidRDefault="009F0E68" w:rsidP="00ED4144">
      <w:pPr>
        <w:keepNext/>
        <w:jc w:val="center"/>
      </w:pPr>
    </w:p>
    <w:p w14:paraId="6BC42C04" w14:textId="77777777" w:rsidR="009F0E68" w:rsidRDefault="009F0E68" w:rsidP="00ED4144">
      <w:pPr>
        <w:keepNext/>
        <w:jc w:val="center"/>
      </w:pPr>
    </w:p>
    <w:p w14:paraId="36F65AE2" w14:textId="77777777" w:rsidR="009F0E68" w:rsidRDefault="009F0E68" w:rsidP="00ED4144">
      <w:pPr>
        <w:keepNext/>
        <w:jc w:val="center"/>
      </w:pPr>
    </w:p>
    <w:p w14:paraId="04AC77B5" w14:textId="5FD985FE" w:rsidR="00785A46" w:rsidRDefault="12E9F9D4" w:rsidP="00ED4144">
      <w:pPr>
        <w:keepNext/>
        <w:jc w:val="center"/>
      </w:pPr>
      <w:r>
        <w:rPr>
          <w:noProof/>
        </w:rPr>
        <w:drawing>
          <wp:inline distT="0" distB="0" distL="0" distR="0" wp14:anchorId="257A061D" wp14:editId="0253571F">
            <wp:extent cx="4572000" cy="2266950"/>
            <wp:effectExtent l="0" t="0" r="0" b="0"/>
            <wp:docPr id="1966307687" name="Picture 1966307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378D" w14:textId="069967FA" w:rsidR="12E9F9D4" w:rsidRDefault="00785A46" w:rsidP="00ED4144">
      <w:pPr>
        <w:pStyle w:val="Caption"/>
        <w:jc w:val="center"/>
      </w:pPr>
      <w:bookmarkStart w:id="52" w:name="_Toc10113068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1D1E">
        <w:rPr>
          <w:noProof/>
        </w:rPr>
        <w:t>14</w:t>
      </w:r>
      <w:r>
        <w:fldChar w:fldCharType="end"/>
      </w:r>
      <w:r>
        <w:rPr>
          <w:noProof/>
        </w:rPr>
        <w:t>: Board of Sprint 3</w:t>
      </w:r>
      <w:bookmarkEnd w:id="52"/>
    </w:p>
    <w:p w14:paraId="42C4597C" w14:textId="2CF9E470" w:rsidR="12E9F9D4" w:rsidRDefault="12E9F9D4" w:rsidP="00ED4144">
      <w:pPr>
        <w:jc w:val="center"/>
        <w:rPr>
          <w:sz w:val="36"/>
          <w:szCs w:val="36"/>
        </w:rPr>
      </w:pPr>
    </w:p>
    <w:p w14:paraId="37FDA456" w14:textId="77777777" w:rsidR="00785A46" w:rsidRDefault="00785A46" w:rsidP="00ED4144">
      <w:pPr>
        <w:jc w:val="center"/>
        <w:rPr>
          <w:sz w:val="36"/>
          <w:szCs w:val="36"/>
        </w:rPr>
      </w:pPr>
    </w:p>
    <w:p w14:paraId="58CB6EA5" w14:textId="6511D8E5" w:rsidR="00785A46" w:rsidRDefault="00B53530" w:rsidP="00ED4144">
      <w:pPr>
        <w:jc w:val="center"/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78BAA3B4" wp14:editId="2B271A6A">
            <wp:extent cx="4572000" cy="2381250"/>
            <wp:effectExtent l="0" t="0" r="0" b="0"/>
            <wp:docPr id="159067279" name="Picture 15906727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67279" name="Picture 159067279" descr="Graphical user interface, applicati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772A" w14:textId="77777777" w:rsidR="00B53530" w:rsidRDefault="00B53530" w:rsidP="00B53530">
      <w:pPr>
        <w:pStyle w:val="Caption"/>
        <w:jc w:val="center"/>
      </w:pPr>
      <w:bookmarkStart w:id="53" w:name="_Toc10113069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>: Board of Sprint 4</w:t>
      </w:r>
      <w:bookmarkEnd w:id="53"/>
    </w:p>
    <w:p w14:paraId="08EB28CB" w14:textId="266817D5" w:rsidR="00785A46" w:rsidRDefault="00785A46" w:rsidP="00B53530">
      <w:pPr>
        <w:jc w:val="center"/>
        <w:rPr>
          <w:sz w:val="36"/>
          <w:szCs w:val="36"/>
        </w:rPr>
      </w:pPr>
    </w:p>
    <w:p w14:paraId="556188EE" w14:textId="77777777" w:rsidR="00785A46" w:rsidRDefault="00785A46" w:rsidP="00710040">
      <w:pPr>
        <w:rPr>
          <w:sz w:val="36"/>
          <w:szCs w:val="36"/>
        </w:rPr>
      </w:pPr>
    </w:p>
    <w:p w14:paraId="33E44548" w14:textId="77777777" w:rsidR="00785A46" w:rsidRDefault="00785A46" w:rsidP="00710040">
      <w:pPr>
        <w:rPr>
          <w:sz w:val="36"/>
          <w:szCs w:val="36"/>
        </w:rPr>
      </w:pPr>
    </w:p>
    <w:p w14:paraId="68CB344B" w14:textId="5A7FF98F" w:rsidR="00785A46" w:rsidRDefault="00785A46" w:rsidP="00ED4144">
      <w:pPr>
        <w:keepNext/>
        <w:jc w:val="center"/>
      </w:pPr>
    </w:p>
    <w:p w14:paraId="4A07C6A0" w14:textId="441BE056" w:rsidR="008064EA" w:rsidRPr="00834558" w:rsidRDefault="008064EA" w:rsidP="00597A59">
      <w:pPr>
        <w:pStyle w:val="Heading2"/>
        <w:numPr>
          <w:ilvl w:val="1"/>
          <w:numId w:val="0"/>
        </w:numPr>
      </w:pPr>
      <w:bookmarkStart w:id="54" w:name="_Toc242071598"/>
      <w:r w:rsidRPr="00834558">
        <w:t>User Interface</w:t>
      </w:r>
      <w:bookmarkEnd w:id="54"/>
    </w:p>
    <w:p w14:paraId="37A60A39" w14:textId="66B31FEA" w:rsidR="00521FA8" w:rsidRPr="00521FA8" w:rsidRDefault="00521FA8" w:rsidP="00ED4144">
      <w:pPr>
        <w:jc w:val="center"/>
      </w:pPr>
    </w:p>
    <w:p w14:paraId="45F5D412" w14:textId="77777777" w:rsidR="001F1D1E" w:rsidRDefault="152D0E55" w:rsidP="00ED4144">
      <w:pPr>
        <w:keepNext/>
        <w:jc w:val="center"/>
      </w:pPr>
      <w:r>
        <w:rPr>
          <w:noProof/>
        </w:rPr>
        <w:drawing>
          <wp:inline distT="0" distB="0" distL="0" distR="0" wp14:anchorId="6875CDDC" wp14:editId="0EDF4239">
            <wp:extent cx="4572000" cy="2276475"/>
            <wp:effectExtent l="0" t="0" r="0" b="0"/>
            <wp:docPr id="831913717" name="Picture 831913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89D42" w14:textId="0D970942" w:rsidR="00521FA8" w:rsidRPr="00521FA8" w:rsidRDefault="001F1D1E" w:rsidP="00ED4144">
      <w:pPr>
        <w:pStyle w:val="Caption"/>
        <w:jc w:val="center"/>
      </w:pPr>
      <w:bookmarkStart w:id="55" w:name="_Toc10113069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rPr>
          <w:noProof/>
        </w:rPr>
        <w:t>: Main Page</w:t>
      </w:r>
      <w:bookmarkEnd w:id="55"/>
    </w:p>
    <w:p w14:paraId="411AF9DF" w14:textId="77777777" w:rsidR="00261EB3" w:rsidRDefault="00261EB3"/>
    <w:p w14:paraId="32524DCC" w14:textId="77777777" w:rsidR="00ED4144" w:rsidRDefault="00ED4144" w:rsidP="00ED4144">
      <w:pPr>
        <w:pStyle w:val="Caption"/>
        <w:jc w:val="center"/>
      </w:pPr>
      <w:bookmarkStart w:id="56" w:name="_Toc101130692"/>
      <w:r>
        <w:rPr>
          <w:noProof/>
        </w:rPr>
        <w:lastRenderedPageBreak/>
        <w:drawing>
          <wp:inline distT="0" distB="0" distL="0" distR="0" wp14:anchorId="3DBB974E" wp14:editId="785A97D4">
            <wp:extent cx="4826239" cy="2390775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38152" cy="239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1D82F" w14:textId="1F1CE38D" w:rsidR="001F1D1E" w:rsidRDefault="001F1D1E" w:rsidP="00ED4144">
      <w:pPr>
        <w:pStyle w:val="Caption"/>
        <w:jc w:val="center"/>
        <w:rPr>
          <w:noProof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>: Log in Page Interface</w:t>
      </w:r>
      <w:bookmarkEnd w:id="56"/>
      <w:r w:rsidR="00E12D37">
        <w:fldChar w:fldCharType="begin"/>
      </w:r>
      <w:r>
        <w:instrText xml:space="preserve"> TOC \h \z \c "Figure" </w:instrText>
      </w:r>
      <w:r w:rsidR="00E12D37">
        <w:fldChar w:fldCharType="separate"/>
      </w:r>
    </w:p>
    <w:p w14:paraId="54419560" w14:textId="61F4413B" w:rsidR="00034BEA" w:rsidRDefault="00E12D37" w:rsidP="00ED4144">
      <w:pPr>
        <w:pStyle w:val="Caption"/>
        <w:jc w:val="center"/>
      </w:pPr>
      <w:r>
        <w:fldChar w:fldCharType="end"/>
      </w:r>
    </w:p>
    <w:sectPr w:rsidR="00034BEA" w:rsidSect="00EF7402">
      <w:headerReference w:type="default" r:id="rId35"/>
      <w:footerReference w:type="default" r:id="rId36"/>
      <w:headerReference w:type="first" r:id="rId37"/>
      <w:footerReference w:type="first" r:id="rId3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542D2" w14:textId="77777777" w:rsidR="00885B05" w:rsidRDefault="00885B05" w:rsidP="00B91544">
      <w:pPr>
        <w:spacing w:after="0" w:line="240" w:lineRule="auto"/>
      </w:pPr>
      <w:r>
        <w:separator/>
      </w:r>
    </w:p>
  </w:endnote>
  <w:endnote w:type="continuationSeparator" w:id="0">
    <w:p w14:paraId="6E17FA0A" w14:textId="77777777" w:rsidR="00885B05" w:rsidRDefault="00885B05" w:rsidP="00B91544">
      <w:pPr>
        <w:spacing w:after="0" w:line="240" w:lineRule="auto"/>
      </w:pPr>
      <w:r>
        <w:continuationSeparator/>
      </w:r>
    </w:p>
  </w:endnote>
  <w:endnote w:type="continuationNotice" w:id="1">
    <w:p w14:paraId="402096F5" w14:textId="77777777" w:rsidR="00885B05" w:rsidRDefault="00885B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022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4639F" w14:textId="6258C956" w:rsidR="00EF7402" w:rsidRDefault="00EF74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D20600" w14:textId="77777777" w:rsidR="00B91544" w:rsidRDefault="00B91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D541D99" w14:paraId="596196FC" w14:textId="77777777" w:rsidTr="3D541D99">
      <w:tc>
        <w:tcPr>
          <w:tcW w:w="3600" w:type="dxa"/>
        </w:tcPr>
        <w:p w14:paraId="650FEA90" w14:textId="6C9556A2" w:rsidR="3D541D99" w:rsidRDefault="3D541D99" w:rsidP="3D541D99">
          <w:pPr>
            <w:pStyle w:val="Header"/>
            <w:ind w:left="-115"/>
          </w:pPr>
        </w:p>
      </w:tc>
      <w:tc>
        <w:tcPr>
          <w:tcW w:w="3600" w:type="dxa"/>
        </w:tcPr>
        <w:p w14:paraId="52474026" w14:textId="5FB54BA2" w:rsidR="3D541D99" w:rsidRDefault="3D541D99" w:rsidP="3D541D99">
          <w:pPr>
            <w:pStyle w:val="Header"/>
            <w:jc w:val="center"/>
          </w:pPr>
        </w:p>
      </w:tc>
      <w:tc>
        <w:tcPr>
          <w:tcW w:w="3600" w:type="dxa"/>
        </w:tcPr>
        <w:p w14:paraId="39DE550D" w14:textId="029747B7" w:rsidR="3D541D99" w:rsidRDefault="3D541D99" w:rsidP="3D541D99">
          <w:pPr>
            <w:pStyle w:val="Header"/>
            <w:ind w:right="-115"/>
            <w:jc w:val="right"/>
          </w:pPr>
        </w:p>
      </w:tc>
    </w:tr>
  </w:tbl>
  <w:p w14:paraId="60807FF5" w14:textId="2642FFBD" w:rsidR="00C97A9B" w:rsidRDefault="00C97A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8C297" w14:textId="77777777" w:rsidR="00885B05" w:rsidRDefault="00885B05" w:rsidP="00B91544">
      <w:pPr>
        <w:spacing w:after="0" w:line="240" w:lineRule="auto"/>
      </w:pPr>
      <w:r>
        <w:separator/>
      </w:r>
    </w:p>
  </w:footnote>
  <w:footnote w:type="continuationSeparator" w:id="0">
    <w:p w14:paraId="189EE61B" w14:textId="77777777" w:rsidR="00885B05" w:rsidRDefault="00885B05" w:rsidP="00B91544">
      <w:pPr>
        <w:spacing w:after="0" w:line="240" w:lineRule="auto"/>
      </w:pPr>
      <w:r>
        <w:continuationSeparator/>
      </w:r>
    </w:p>
  </w:footnote>
  <w:footnote w:type="continuationNotice" w:id="1">
    <w:p w14:paraId="2CAFE8D4" w14:textId="77777777" w:rsidR="00885B05" w:rsidRDefault="00885B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D541D99" w14:paraId="0F002102" w14:textId="77777777" w:rsidTr="3D541D99">
      <w:tc>
        <w:tcPr>
          <w:tcW w:w="3600" w:type="dxa"/>
        </w:tcPr>
        <w:p w14:paraId="050F525C" w14:textId="1D14552E" w:rsidR="3D541D99" w:rsidRDefault="3D541D99" w:rsidP="3D541D99">
          <w:pPr>
            <w:pStyle w:val="Header"/>
            <w:ind w:left="-115"/>
          </w:pPr>
        </w:p>
      </w:tc>
      <w:tc>
        <w:tcPr>
          <w:tcW w:w="3600" w:type="dxa"/>
        </w:tcPr>
        <w:p w14:paraId="7B8D5658" w14:textId="4F2A05FC" w:rsidR="3D541D99" w:rsidRDefault="3D541D99" w:rsidP="3D541D99">
          <w:pPr>
            <w:pStyle w:val="Header"/>
            <w:jc w:val="center"/>
          </w:pPr>
        </w:p>
      </w:tc>
      <w:tc>
        <w:tcPr>
          <w:tcW w:w="3600" w:type="dxa"/>
        </w:tcPr>
        <w:p w14:paraId="00D6D53C" w14:textId="1211AF82" w:rsidR="3D541D99" w:rsidRDefault="3D541D99" w:rsidP="3D541D99">
          <w:pPr>
            <w:pStyle w:val="Header"/>
            <w:ind w:right="-115"/>
            <w:jc w:val="right"/>
          </w:pPr>
        </w:p>
      </w:tc>
    </w:tr>
  </w:tbl>
  <w:p w14:paraId="0630D7E6" w14:textId="7D658D3B" w:rsidR="00C97A9B" w:rsidRDefault="00C97A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D541D99" w14:paraId="6D68B969" w14:textId="77777777" w:rsidTr="3D541D99">
      <w:tc>
        <w:tcPr>
          <w:tcW w:w="3600" w:type="dxa"/>
        </w:tcPr>
        <w:p w14:paraId="7207C176" w14:textId="41C446BD" w:rsidR="3D541D99" w:rsidRDefault="3D541D99" w:rsidP="3D541D99">
          <w:pPr>
            <w:pStyle w:val="Header"/>
            <w:ind w:left="-115"/>
          </w:pPr>
        </w:p>
      </w:tc>
      <w:tc>
        <w:tcPr>
          <w:tcW w:w="3600" w:type="dxa"/>
        </w:tcPr>
        <w:p w14:paraId="19A28AB1" w14:textId="311E9351" w:rsidR="3D541D99" w:rsidRDefault="3D541D99" w:rsidP="3D541D99">
          <w:pPr>
            <w:pStyle w:val="Header"/>
            <w:jc w:val="center"/>
          </w:pPr>
        </w:p>
      </w:tc>
      <w:tc>
        <w:tcPr>
          <w:tcW w:w="3600" w:type="dxa"/>
        </w:tcPr>
        <w:p w14:paraId="5781ED62" w14:textId="071DA40E" w:rsidR="3D541D99" w:rsidRDefault="3D541D99" w:rsidP="3D541D99">
          <w:pPr>
            <w:pStyle w:val="Header"/>
            <w:ind w:right="-115"/>
            <w:jc w:val="right"/>
          </w:pPr>
        </w:p>
      </w:tc>
    </w:tr>
  </w:tbl>
  <w:p w14:paraId="65F5C32A" w14:textId="53075682" w:rsidR="00C97A9B" w:rsidRDefault="00C97A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57A02"/>
    <w:multiLevelType w:val="hybridMultilevel"/>
    <w:tmpl w:val="AE103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BCE2832">
      <w:start w:val="1"/>
      <w:numFmt w:val="lowerLetter"/>
      <w:pStyle w:val="Heading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F3E56"/>
    <w:multiLevelType w:val="hybridMultilevel"/>
    <w:tmpl w:val="FFFFFFFF"/>
    <w:lvl w:ilvl="0" w:tplc="496C1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28A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9EE4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58A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C8FC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EDB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8845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1EF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B64F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A0B1E"/>
    <w:multiLevelType w:val="hybridMultilevel"/>
    <w:tmpl w:val="A6164526"/>
    <w:lvl w:ilvl="0" w:tplc="D84A24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8E8798F"/>
    <w:multiLevelType w:val="hybridMultilevel"/>
    <w:tmpl w:val="878C9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4D6097"/>
    <w:multiLevelType w:val="hybridMultilevel"/>
    <w:tmpl w:val="A5204A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94B8F"/>
    <w:multiLevelType w:val="hybridMultilevel"/>
    <w:tmpl w:val="768E88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8440F8E"/>
    <w:multiLevelType w:val="hybridMultilevel"/>
    <w:tmpl w:val="BA5ABCB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2088334193">
    <w:abstractNumId w:val="0"/>
  </w:num>
  <w:num w:numId="2" w16cid:durableId="923106771">
    <w:abstractNumId w:val="1"/>
  </w:num>
  <w:num w:numId="3" w16cid:durableId="1790322674">
    <w:abstractNumId w:val="6"/>
  </w:num>
  <w:num w:numId="4" w16cid:durableId="540634835">
    <w:abstractNumId w:val="2"/>
  </w:num>
  <w:num w:numId="5" w16cid:durableId="1532455051">
    <w:abstractNumId w:val="4"/>
  </w:num>
  <w:num w:numId="6" w16cid:durableId="4209258">
    <w:abstractNumId w:val="5"/>
  </w:num>
  <w:num w:numId="7" w16cid:durableId="18044971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tzQ3NzKzMDU1NLNU0lEKTi0uzszPAykwrAUA0UN1uCwAAAA="/>
  </w:docVars>
  <w:rsids>
    <w:rsidRoot w:val="00F029BC"/>
    <w:rsid w:val="000001D7"/>
    <w:rsid w:val="00001C84"/>
    <w:rsid w:val="000060B3"/>
    <w:rsid w:val="000061AF"/>
    <w:rsid w:val="000123F1"/>
    <w:rsid w:val="00014879"/>
    <w:rsid w:val="000203B6"/>
    <w:rsid w:val="00021750"/>
    <w:rsid w:val="000217EE"/>
    <w:rsid w:val="000254B4"/>
    <w:rsid w:val="00033ABB"/>
    <w:rsid w:val="00034BEA"/>
    <w:rsid w:val="00036405"/>
    <w:rsid w:val="00046775"/>
    <w:rsid w:val="00050DE3"/>
    <w:rsid w:val="00053CD9"/>
    <w:rsid w:val="00056008"/>
    <w:rsid w:val="000569B0"/>
    <w:rsid w:val="00060394"/>
    <w:rsid w:val="000645BB"/>
    <w:rsid w:val="00072F54"/>
    <w:rsid w:val="00076E30"/>
    <w:rsid w:val="00080AAC"/>
    <w:rsid w:val="000842B9"/>
    <w:rsid w:val="00085B7E"/>
    <w:rsid w:val="0009034D"/>
    <w:rsid w:val="0009376A"/>
    <w:rsid w:val="000939CC"/>
    <w:rsid w:val="000A4D78"/>
    <w:rsid w:val="000A6684"/>
    <w:rsid w:val="000B06C3"/>
    <w:rsid w:val="000B1EEC"/>
    <w:rsid w:val="000B75EA"/>
    <w:rsid w:val="000C1EA9"/>
    <w:rsid w:val="000C562C"/>
    <w:rsid w:val="000D4076"/>
    <w:rsid w:val="000D6E39"/>
    <w:rsid w:val="000E738D"/>
    <w:rsid w:val="00100B8B"/>
    <w:rsid w:val="001046E9"/>
    <w:rsid w:val="00107C8D"/>
    <w:rsid w:val="00113506"/>
    <w:rsid w:val="00116BAE"/>
    <w:rsid w:val="0012037C"/>
    <w:rsid w:val="0012370F"/>
    <w:rsid w:val="00123C08"/>
    <w:rsid w:val="0012430D"/>
    <w:rsid w:val="00126934"/>
    <w:rsid w:val="00127B32"/>
    <w:rsid w:val="00131B4D"/>
    <w:rsid w:val="00134E43"/>
    <w:rsid w:val="001362F2"/>
    <w:rsid w:val="00137388"/>
    <w:rsid w:val="00140A12"/>
    <w:rsid w:val="00141BD9"/>
    <w:rsid w:val="001422FE"/>
    <w:rsid w:val="0014473B"/>
    <w:rsid w:val="00147ACF"/>
    <w:rsid w:val="00147C86"/>
    <w:rsid w:val="0015110F"/>
    <w:rsid w:val="00155E39"/>
    <w:rsid w:val="00157933"/>
    <w:rsid w:val="00160B1F"/>
    <w:rsid w:val="0016295B"/>
    <w:rsid w:val="00163C88"/>
    <w:rsid w:val="001656EA"/>
    <w:rsid w:val="001716A5"/>
    <w:rsid w:val="001725D8"/>
    <w:rsid w:val="00174CE9"/>
    <w:rsid w:val="001750B4"/>
    <w:rsid w:val="001816C7"/>
    <w:rsid w:val="001939AC"/>
    <w:rsid w:val="00194F06"/>
    <w:rsid w:val="001A304B"/>
    <w:rsid w:val="001A349A"/>
    <w:rsid w:val="001A384C"/>
    <w:rsid w:val="001A40C2"/>
    <w:rsid w:val="001A56CB"/>
    <w:rsid w:val="001B09D5"/>
    <w:rsid w:val="001B5640"/>
    <w:rsid w:val="001B694A"/>
    <w:rsid w:val="001B6B05"/>
    <w:rsid w:val="001B6CC9"/>
    <w:rsid w:val="001C0140"/>
    <w:rsid w:val="001C563D"/>
    <w:rsid w:val="001D21F9"/>
    <w:rsid w:val="001D47CC"/>
    <w:rsid w:val="001E2655"/>
    <w:rsid w:val="001E3141"/>
    <w:rsid w:val="001E3E7C"/>
    <w:rsid w:val="001F1D1E"/>
    <w:rsid w:val="001F592B"/>
    <w:rsid w:val="00200193"/>
    <w:rsid w:val="00202E1E"/>
    <w:rsid w:val="00202E7D"/>
    <w:rsid w:val="0020424D"/>
    <w:rsid w:val="002054EB"/>
    <w:rsid w:val="00215A1A"/>
    <w:rsid w:val="00216F1F"/>
    <w:rsid w:val="00222636"/>
    <w:rsid w:val="0023785C"/>
    <w:rsid w:val="0024284D"/>
    <w:rsid w:val="00242968"/>
    <w:rsid w:val="00242A03"/>
    <w:rsid w:val="00255014"/>
    <w:rsid w:val="00261EB3"/>
    <w:rsid w:val="00264AA9"/>
    <w:rsid w:val="00265633"/>
    <w:rsid w:val="00270001"/>
    <w:rsid w:val="002749F0"/>
    <w:rsid w:val="00280EC6"/>
    <w:rsid w:val="002834E2"/>
    <w:rsid w:val="00283F94"/>
    <w:rsid w:val="00285BBD"/>
    <w:rsid w:val="00286036"/>
    <w:rsid w:val="00290485"/>
    <w:rsid w:val="0029299B"/>
    <w:rsid w:val="002934A0"/>
    <w:rsid w:val="002971C5"/>
    <w:rsid w:val="002B0E75"/>
    <w:rsid w:val="002B1517"/>
    <w:rsid w:val="002B456C"/>
    <w:rsid w:val="002C0113"/>
    <w:rsid w:val="002C11BB"/>
    <w:rsid w:val="002C20F2"/>
    <w:rsid w:val="002C4376"/>
    <w:rsid w:val="002C5EFF"/>
    <w:rsid w:val="002D2473"/>
    <w:rsid w:val="002D29D3"/>
    <w:rsid w:val="002D305F"/>
    <w:rsid w:val="002D404B"/>
    <w:rsid w:val="002D76B2"/>
    <w:rsid w:val="002E6A26"/>
    <w:rsid w:val="002E744E"/>
    <w:rsid w:val="0030026F"/>
    <w:rsid w:val="00300DDF"/>
    <w:rsid w:val="00302001"/>
    <w:rsid w:val="003034F9"/>
    <w:rsid w:val="003160E7"/>
    <w:rsid w:val="00316407"/>
    <w:rsid w:val="00324A9E"/>
    <w:rsid w:val="00325137"/>
    <w:rsid w:val="0033389A"/>
    <w:rsid w:val="00334E05"/>
    <w:rsid w:val="00336D79"/>
    <w:rsid w:val="00340DAE"/>
    <w:rsid w:val="00342A67"/>
    <w:rsid w:val="00343F30"/>
    <w:rsid w:val="003441EC"/>
    <w:rsid w:val="00346694"/>
    <w:rsid w:val="00350B3B"/>
    <w:rsid w:val="0035558E"/>
    <w:rsid w:val="0036049B"/>
    <w:rsid w:val="00362964"/>
    <w:rsid w:val="0036399D"/>
    <w:rsid w:val="00363FF9"/>
    <w:rsid w:val="00366218"/>
    <w:rsid w:val="00370F49"/>
    <w:rsid w:val="00372057"/>
    <w:rsid w:val="003A1E2A"/>
    <w:rsid w:val="003A6B58"/>
    <w:rsid w:val="003C0DD0"/>
    <w:rsid w:val="003C2C76"/>
    <w:rsid w:val="003C4718"/>
    <w:rsid w:val="003D13A1"/>
    <w:rsid w:val="003D6B52"/>
    <w:rsid w:val="003D7DBD"/>
    <w:rsid w:val="003D7E7F"/>
    <w:rsid w:val="003E0965"/>
    <w:rsid w:val="003E7947"/>
    <w:rsid w:val="003F221E"/>
    <w:rsid w:val="003F35EA"/>
    <w:rsid w:val="00401C00"/>
    <w:rsid w:val="0040279E"/>
    <w:rsid w:val="004033D6"/>
    <w:rsid w:val="00406CB4"/>
    <w:rsid w:val="004077F3"/>
    <w:rsid w:val="0041321F"/>
    <w:rsid w:val="00414300"/>
    <w:rsid w:val="00415970"/>
    <w:rsid w:val="00417959"/>
    <w:rsid w:val="00422FEA"/>
    <w:rsid w:val="0042477C"/>
    <w:rsid w:val="0042625E"/>
    <w:rsid w:val="004279C2"/>
    <w:rsid w:val="00434443"/>
    <w:rsid w:val="004345B5"/>
    <w:rsid w:val="004355B6"/>
    <w:rsid w:val="004426AE"/>
    <w:rsid w:val="00450CB3"/>
    <w:rsid w:val="00451F6F"/>
    <w:rsid w:val="00452668"/>
    <w:rsid w:val="0045385A"/>
    <w:rsid w:val="00457299"/>
    <w:rsid w:val="004578BA"/>
    <w:rsid w:val="00457C5F"/>
    <w:rsid w:val="00475593"/>
    <w:rsid w:val="00481B97"/>
    <w:rsid w:val="0048742A"/>
    <w:rsid w:val="004931A4"/>
    <w:rsid w:val="004964B1"/>
    <w:rsid w:val="00496B21"/>
    <w:rsid w:val="004A4E96"/>
    <w:rsid w:val="004B11F7"/>
    <w:rsid w:val="004B6955"/>
    <w:rsid w:val="004B6E78"/>
    <w:rsid w:val="004C017D"/>
    <w:rsid w:val="004C1707"/>
    <w:rsid w:val="004C4439"/>
    <w:rsid w:val="004C4D19"/>
    <w:rsid w:val="004D1BC8"/>
    <w:rsid w:val="004D3B47"/>
    <w:rsid w:val="004D76EC"/>
    <w:rsid w:val="004D7F54"/>
    <w:rsid w:val="004E460E"/>
    <w:rsid w:val="004E483F"/>
    <w:rsid w:val="004F1018"/>
    <w:rsid w:val="004F209E"/>
    <w:rsid w:val="004F4BBA"/>
    <w:rsid w:val="004F6E0B"/>
    <w:rsid w:val="004F7CCB"/>
    <w:rsid w:val="00504101"/>
    <w:rsid w:val="005066C1"/>
    <w:rsid w:val="005070A7"/>
    <w:rsid w:val="00510FBB"/>
    <w:rsid w:val="0051277F"/>
    <w:rsid w:val="00513951"/>
    <w:rsid w:val="00514369"/>
    <w:rsid w:val="00516FCD"/>
    <w:rsid w:val="00520A41"/>
    <w:rsid w:val="00521546"/>
    <w:rsid w:val="00521FA8"/>
    <w:rsid w:val="00525DB0"/>
    <w:rsid w:val="00526B55"/>
    <w:rsid w:val="0053081F"/>
    <w:rsid w:val="0053619D"/>
    <w:rsid w:val="005444AB"/>
    <w:rsid w:val="00545014"/>
    <w:rsid w:val="0055251A"/>
    <w:rsid w:val="00552C96"/>
    <w:rsid w:val="005677C1"/>
    <w:rsid w:val="00575DA8"/>
    <w:rsid w:val="00597A59"/>
    <w:rsid w:val="00597D64"/>
    <w:rsid w:val="005A079A"/>
    <w:rsid w:val="005A69A7"/>
    <w:rsid w:val="005B0F1B"/>
    <w:rsid w:val="005B11EE"/>
    <w:rsid w:val="005B3F59"/>
    <w:rsid w:val="005B6364"/>
    <w:rsid w:val="005B6B92"/>
    <w:rsid w:val="005B7B99"/>
    <w:rsid w:val="005C36A4"/>
    <w:rsid w:val="005C57D6"/>
    <w:rsid w:val="005C7804"/>
    <w:rsid w:val="005D0338"/>
    <w:rsid w:val="005D6D4F"/>
    <w:rsid w:val="005F53B8"/>
    <w:rsid w:val="006038C5"/>
    <w:rsid w:val="00603991"/>
    <w:rsid w:val="006041CB"/>
    <w:rsid w:val="0060465C"/>
    <w:rsid w:val="00620CBB"/>
    <w:rsid w:val="00620DA6"/>
    <w:rsid w:val="00622170"/>
    <w:rsid w:val="00626757"/>
    <w:rsid w:val="00626A5C"/>
    <w:rsid w:val="00626F1D"/>
    <w:rsid w:val="00633C1F"/>
    <w:rsid w:val="006353EA"/>
    <w:rsid w:val="006427A9"/>
    <w:rsid w:val="00644ACD"/>
    <w:rsid w:val="00651202"/>
    <w:rsid w:val="006530D6"/>
    <w:rsid w:val="00660D67"/>
    <w:rsid w:val="00672014"/>
    <w:rsid w:val="0067280E"/>
    <w:rsid w:val="006728B1"/>
    <w:rsid w:val="00673A12"/>
    <w:rsid w:val="006760A5"/>
    <w:rsid w:val="006762B3"/>
    <w:rsid w:val="00676F41"/>
    <w:rsid w:val="00683465"/>
    <w:rsid w:val="0068762B"/>
    <w:rsid w:val="00687655"/>
    <w:rsid w:val="00690701"/>
    <w:rsid w:val="006936D2"/>
    <w:rsid w:val="00694D0B"/>
    <w:rsid w:val="00697123"/>
    <w:rsid w:val="00697A81"/>
    <w:rsid w:val="00697B06"/>
    <w:rsid w:val="006A2C5E"/>
    <w:rsid w:val="006A466F"/>
    <w:rsid w:val="006A6FA5"/>
    <w:rsid w:val="006A71EF"/>
    <w:rsid w:val="006A72FE"/>
    <w:rsid w:val="006A7ECF"/>
    <w:rsid w:val="006B3E8E"/>
    <w:rsid w:val="006C6C65"/>
    <w:rsid w:val="006E06B7"/>
    <w:rsid w:val="006E0F7E"/>
    <w:rsid w:val="006E4BDA"/>
    <w:rsid w:val="006F0D61"/>
    <w:rsid w:val="006F2A1F"/>
    <w:rsid w:val="006F5878"/>
    <w:rsid w:val="006F6595"/>
    <w:rsid w:val="007015F0"/>
    <w:rsid w:val="00701C08"/>
    <w:rsid w:val="00710040"/>
    <w:rsid w:val="0071032B"/>
    <w:rsid w:val="00711F20"/>
    <w:rsid w:val="00712F1A"/>
    <w:rsid w:val="00725456"/>
    <w:rsid w:val="00727133"/>
    <w:rsid w:val="00730D46"/>
    <w:rsid w:val="00733150"/>
    <w:rsid w:val="00733291"/>
    <w:rsid w:val="00742D97"/>
    <w:rsid w:val="00743026"/>
    <w:rsid w:val="007533D0"/>
    <w:rsid w:val="00754913"/>
    <w:rsid w:val="00760AF9"/>
    <w:rsid w:val="0077118F"/>
    <w:rsid w:val="00771E28"/>
    <w:rsid w:val="00773F65"/>
    <w:rsid w:val="00777AF7"/>
    <w:rsid w:val="00785A46"/>
    <w:rsid w:val="00787BE9"/>
    <w:rsid w:val="00795AEB"/>
    <w:rsid w:val="007C2C31"/>
    <w:rsid w:val="007C4D99"/>
    <w:rsid w:val="007C5056"/>
    <w:rsid w:val="007C557E"/>
    <w:rsid w:val="007C5F18"/>
    <w:rsid w:val="007D5CD5"/>
    <w:rsid w:val="007D7F79"/>
    <w:rsid w:val="007E1190"/>
    <w:rsid w:val="007E4C4F"/>
    <w:rsid w:val="007F2351"/>
    <w:rsid w:val="007F5E78"/>
    <w:rsid w:val="007F7DD2"/>
    <w:rsid w:val="0080050F"/>
    <w:rsid w:val="00800A2A"/>
    <w:rsid w:val="00802DEB"/>
    <w:rsid w:val="00803D0C"/>
    <w:rsid w:val="008064EA"/>
    <w:rsid w:val="00807B22"/>
    <w:rsid w:val="008107DD"/>
    <w:rsid w:val="008109A4"/>
    <w:rsid w:val="008140B5"/>
    <w:rsid w:val="008172DB"/>
    <w:rsid w:val="00825AF0"/>
    <w:rsid w:val="008301B6"/>
    <w:rsid w:val="00834558"/>
    <w:rsid w:val="00840D4E"/>
    <w:rsid w:val="00845C9F"/>
    <w:rsid w:val="0085411E"/>
    <w:rsid w:val="00854CEE"/>
    <w:rsid w:val="0085551A"/>
    <w:rsid w:val="0086032E"/>
    <w:rsid w:val="00861425"/>
    <w:rsid w:val="00863678"/>
    <w:rsid w:val="00865C0A"/>
    <w:rsid w:val="0087326D"/>
    <w:rsid w:val="00880117"/>
    <w:rsid w:val="00881301"/>
    <w:rsid w:val="00881359"/>
    <w:rsid w:val="008825C2"/>
    <w:rsid w:val="00883210"/>
    <w:rsid w:val="00885B05"/>
    <w:rsid w:val="00891018"/>
    <w:rsid w:val="008A27AA"/>
    <w:rsid w:val="008B01F6"/>
    <w:rsid w:val="008B18C3"/>
    <w:rsid w:val="008B61FE"/>
    <w:rsid w:val="008C72C7"/>
    <w:rsid w:val="008D63E8"/>
    <w:rsid w:val="008E014E"/>
    <w:rsid w:val="008E34A8"/>
    <w:rsid w:val="008E6CD7"/>
    <w:rsid w:val="008F08B1"/>
    <w:rsid w:val="008F46C1"/>
    <w:rsid w:val="008F697B"/>
    <w:rsid w:val="0090120A"/>
    <w:rsid w:val="00902786"/>
    <w:rsid w:val="00904CDE"/>
    <w:rsid w:val="00906FF5"/>
    <w:rsid w:val="00914463"/>
    <w:rsid w:val="009162D8"/>
    <w:rsid w:val="009201BA"/>
    <w:rsid w:val="00920C65"/>
    <w:rsid w:val="00921D47"/>
    <w:rsid w:val="00924B22"/>
    <w:rsid w:val="00926A42"/>
    <w:rsid w:val="00931478"/>
    <w:rsid w:val="00932DFD"/>
    <w:rsid w:val="00937491"/>
    <w:rsid w:val="009419F3"/>
    <w:rsid w:val="00944A86"/>
    <w:rsid w:val="00950544"/>
    <w:rsid w:val="0095472A"/>
    <w:rsid w:val="00954C95"/>
    <w:rsid w:val="00956B09"/>
    <w:rsid w:val="009600DC"/>
    <w:rsid w:val="00960773"/>
    <w:rsid w:val="009652CA"/>
    <w:rsid w:val="009675E8"/>
    <w:rsid w:val="00972E15"/>
    <w:rsid w:val="00976855"/>
    <w:rsid w:val="009768D4"/>
    <w:rsid w:val="00977840"/>
    <w:rsid w:val="009805C2"/>
    <w:rsid w:val="00987D59"/>
    <w:rsid w:val="00991409"/>
    <w:rsid w:val="00993C89"/>
    <w:rsid w:val="009A46D0"/>
    <w:rsid w:val="009A5536"/>
    <w:rsid w:val="009A677E"/>
    <w:rsid w:val="009B129F"/>
    <w:rsid w:val="009B25E6"/>
    <w:rsid w:val="009B59F6"/>
    <w:rsid w:val="009C3760"/>
    <w:rsid w:val="009C3E47"/>
    <w:rsid w:val="009C474C"/>
    <w:rsid w:val="009C5F52"/>
    <w:rsid w:val="009C6E3E"/>
    <w:rsid w:val="009C74E9"/>
    <w:rsid w:val="009D3623"/>
    <w:rsid w:val="009D4B56"/>
    <w:rsid w:val="009D55CC"/>
    <w:rsid w:val="009E0D6C"/>
    <w:rsid w:val="009E14CE"/>
    <w:rsid w:val="009E56F8"/>
    <w:rsid w:val="009F0E68"/>
    <w:rsid w:val="009F4315"/>
    <w:rsid w:val="00A034A5"/>
    <w:rsid w:val="00A03E99"/>
    <w:rsid w:val="00A062BB"/>
    <w:rsid w:val="00A1090D"/>
    <w:rsid w:val="00A11A0B"/>
    <w:rsid w:val="00A16150"/>
    <w:rsid w:val="00A16BA5"/>
    <w:rsid w:val="00A24BBB"/>
    <w:rsid w:val="00A300FF"/>
    <w:rsid w:val="00A30C87"/>
    <w:rsid w:val="00A3352A"/>
    <w:rsid w:val="00A3713B"/>
    <w:rsid w:val="00A42D6F"/>
    <w:rsid w:val="00A46168"/>
    <w:rsid w:val="00A50812"/>
    <w:rsid w:val="00A526C0"/>
    <w:rsid w:val="00A53E32"/>
    <w:rsid w:val="00A54CFE"/>
    <w:rsid w:val="00A6037B"/>
    <w:rsid w:val="00A61CE6"/>
    <w:rsid w:val="00A64E2D"/>
    <w:rsid w:val="00A65B2F"/>
    <w:rsid w:val="00A70DD1"/>
    <w:rsid w:val="00A719D5"/>
    <w:rsid w:val="00A72D40"/>
    <w:rsid w:val="00A72FD2"/>
    <w:rsid w:val="00A73245"/>
    <w:rsid w:val="00A75790"/>
    <w:rsid w:val="00A804CD"/>
    <w:rsid w:val="00A812DA"/>
    <w:rsid w:val="00A82CDE"/>
    <w:rsid w:val="00A85D90"/>
    <w:rsid w:val="00A9019F"/>
    <w:rsid w:val="00A9386F"/>
    <w:rsid w:val="00AA2F68"/>
    <w:rsid w:val="00AA3209"/>
    <w:rsid w:val="00AA6B74"/>
    <w:rsid w:val="00AB04E0"/>
    <w:rsid w:val="00AB3053"/>
    <w:rsid w:val="00AC09EF"/>
    <w:rsid w:val="00AC29B8"/>
    <w:rsid w:val="00AC2D81"/>
    <w:rsid w:val="00AC3761"/>
    <w:rsid w:val="00AD056A"/>
    <w:rsid w:val="00AD33C9"/>
    <w:rsid w:val="00AD7906"/>
    <w:rsid w:val="00AE23FB"/>
    <w:rsid w:val="00AE2417"/>
    <w:rsid w:val="00AE455F"/>
    <w:rsid w:val="00AF6D77"/>
    <w:rsid w:val="00B02D5B"/>
    <w:rsid w:val="00B0709F"/>
    <w:rsid w:val="00B15C4A"/>
    <w:rsid w:val="00B2091C"/>
    <w:rsid w:val="00B23AAD"/>
    <w:rsid w:val="00B2408C"/>
    <w:rsid w:val="00B255AD"/>
    <w:rsid w:val="00B25C14"/>
    <w:rsid w:val="00B26DD8"/>
    <w:rsid w:val="00B375E4"/>
    <w:rsid w:val="00B37DBA"/>
    <w:rsid w:val="00B46381"/>
    <w:rsid w:val="00B47A5C"/>
    <w:rsid w:val="00B51E34"/>
    <w:rsid w:val="00B53530"/>
    <w:rsid w:val="00B5643D"/>
    <w:rsid w:val="00B5792F"/>
    <w:rsid w:val="00B623AA"/>
    <w:rsid w:val="00B64283"/>
    <w:rsid w:val="00B66BD5"/>
    <w:rsid w:val="00B719DF"/>
    <w:rsid w:val="00B73D7E"/>
    <w:rsid w:val="00B752EF"/>
    <w:rsid w:val="00B828A8"/>
    <w:rsid w:val="00B91544"/>
    <w:rsid w:val="00B9286D"/>
    <w:rsid w:val="00BA205F"/>
    <w:rsid w:val="00BA3749"/>
    <w:rsid w:val="00BA6FA4"/>
    <w:rsid w:val="00BB245D"/>
    <w:rsid w:val="00BB4242"/>
    <w:rsid w:val="00BB6FB4"/>
    <w:rsid w:val="00BC0441"/>
    <w:rsid w:val="00BC24FB"/>
    <w:rsid w:val="00BC7378"/>
    <w:rsid w:val="00BD25D2"/>
    <w:rsid w:val="00BE38DF"/>
    <w:rsid w:val="00BE7429"/>
    <w:rsid w:val="00BE7ED6"/>
    <w:rsid w:val="00BF1B6A"/>
    <w:rsid w:val="00BF586E"/>
    <w:rsid w:val="00BF6177"/>
    <w:rsid w:val="00BF6448"/>
    <w:rsid w:val="00BF77BE"/>
    <w:rsid w:val="00C06A82"/>
    <w:rsid w:val="00C10960"/>
    <w:rsid w:val="00C165D9"/>
    <w:rsid w:val="00C245DC"/>
    <w:rsid w:val="00C24B3F"/>
    <w:rsid w:val="00C30AE2"/>
    <w:rsid w:val="00C30C6E"/>
    <w:rsid w:val="00C3392D"/>
    <w:rsid w:val="00C35C77"/>
    <w:rsid w:val="00C35FC9"/>
    <w:rsid w:val="00C47714"/>
    <w:rsid w:val="00C47D37"/>
    <w:rsid w:val="00C54F0D"/>
    <w:rsid w:val="00C57444"/>
    <w:rsid w:val="00C57EA3"/>
    <w:rsid w:val="00C60C7B"/>
    <w:rsid w:val="00C62E71"/>
    <w:rsid w:val="00C75D51"/>
    <w:rsid w:val="00C77D93"/>
    <w:rsid w:val="00C822A7"/>
    <w:rsid w:val="00C8393A"/>
    <w:rsid w:val="00C85B47"/>
    <w:rsid w:val="00C879EC"/>
    <w:rsid w:val="00C94769"/>
    <w:rsid w:val="00C97039"/>
    <w:rsid w:val="00C97A9B"/>
    <w:rsid w:val="00CA4754"/>
    <w:rsid w:val="00CA653E"/>
    <w:rsid w:val="00CB06FA"/>
    <w:rsid w:val="00CB1F23"/>
    <w:rsid w:val="00CB3B0F"/>
    <w:rsid w:val="00CC4573"/>
    <w:rsid w:val="00CD0D92"/>
    <w:rsid w:val="00CD0E74"/>
    <w:rsid w:val="00CD219F"/>
    <w:rsid w:val="00CD7AF8"/>
    <w:rsid w:val="00CE179B"/>
    <w:rsid w:val="00CE245D"/>
    <w:rsid w:val="00CE4F46"/>
    <w:rsid w:val="00CE4FF7"/>
    <w:rsid w:val="00CE6E07"/>
    <w:rsid w:val="00CF17BE"/>
    <w:rsid w:val="00CF4153"/>
    <w:rsid w:val="00CF447E"/>
    <w:rsid w:val="00D07653"/>
    <w:rsid w:val="00D1042E"/>
    <w:rsid w:val="00D11358"/>
    <w:rsid w:val="00D16FC9"/>
    <w:rsid w:val="00D21301"/>
    <w:rsid w:val="00D2388A"/>
    <w:rsid w:val="00D24581"/>
    <w:rsid w:val="00D250E5"/>
    <w:rsid w:val="00D36034"/>
    <w:rsid w:val="00D46E38"/>
    <w:rsid w:val="00D518C9"/>
    <w:rsid w:val="00D51CF6"/>
    <w:rsid w:val="00D55B5A"/>
    <w:rsid w:val="00D574BF"/>
    <w:rsid w:val="00D57730"/>
    <w:rsid w:val="00D64FF4"/>
    <w:rsid w:val="00D65C59"/>
    <w:rsid w:val="00D67C7C"/>
    <w:rsid w:val="00D83B67"/>
    <w:rsid w:val="00D914B2"/>
    <w:rsid w:val="00D9768D"/>
    <w:rsid w:val="00D97B36"/>
    <w:rsid w:val="00DA2EA2"/>
    <w:rsid w:val="00DC10C6"/>
    <w:rsid w:val="00DC163F"/>
    <w:rsid w:val="00DC1B5E"/>
    <w:rsid w:val="00DD013D"/>
    <w:rsid w:val="00DD0654"/>
    <w:rsid w:val="00DD3880"/>
    <w:rsid w:val="00DD3B67"/>
    <w:rsid w:val="00DD3BF5"/>
    <w:rsid w:val="00DD6D9D"/>
    <w:rsid w:val="00DD7DE8"/>
    <w:rsid w:val="00DE0712"/>
    <w:rsid w:val="00DE0EA9"/>
    <w:rsid w:val="00DE4634"/>
    <w:rsid w:val="00DF45AB"/>
    <w:rsid w:val="00DF4882"/>
    <w:rsid w:val="00DF5B59"/>
    <w:rsid w:val="00E01D34"/>
    <w:rsid w:val="00E01F21"/>
    <w:rsid w:val="00E06254"/>
    <w:rsid w:val="00E07355"/>
    <w:rsid w:val="00E076E7"/>
    <w:rsid w:val="00E11B74"/>
    <w:rsid w:val="00E12D37"/>
    <w:rsid w:val="00E15456"/>
    <w:rsid w:val="00E161D9"/>
    <w:rsid w:val="00E2461C"/>
    <w:rsid w:val="00E25E1D"/>
    <w:rsid w:val="00E279DF"/>
    <w:rsid w:val="00E320AE"/>
    <w:rsid w:val="00E32523"/>
    <w:rsid w:val="00E3565D"/>
    <w:rsid w:val="00E36EF4"/>
    <w:rsid w:val="00E37C9D"/>
    <w:rsid w:val="00E402F5"/>
    <w:rsid w:val="00E41010"/>
    <w:rsid w:val="00E4393E"/>
    <w:rsid w:val="00E44315"/>
    <w:rsid w:val="00E57287"/>
    <w:rsid w:val="00E62F1E"/>
    <w:rsid w:val="00E635F2"/>
    <w:rsid w:val="00E6471E"/>
    <w:rsid w:val="00E65794"/>
    <w:rsid w:val="00E720D8"/>
    <w:rsid w:val="00E74C77"/>
    <w:rsid w:val="00E752FD"/>
    <w:rsid w:val="00E81680"/>
    <w:rsid w:val="00E86F70"/>
    <w:rsid w:val="00E943C2"/>
    <w:rsid w:val="00E9547B"/>
    <w:rsid w:val="00EA1497"/>
    <w:rsid w:val="00EA4E5F"/>
    <w:rsid w:val="00EA576B"/>
    <w:rsid w:val="00EA736A"/>
    <w:rsid w:val="00EA7A67"/>
    <w:rsid w:val="00EB396B"/>
    <w:rsid w:val="00EC1804"/>
    <w:rsid w:val="00EC52E9"/>
    <w:rsid w:val="00EC766D"/>
    <w:rsid w:val="00ED062C"/>
    <w:rsid w:val="00ED4144"/>
    <w:rsid w:val="00ED4AFD"/>
    <w:rsid w:val="00ED7754"/>
    <w:rsid w:val="00EE245D"/>
    <w:rsid w:val="00EE356A"/>
    <w:rsid w:val="00EE7570"/>
    <w:rsid w:val="00EE7D7E"/>
    <w:rsid w:val="00EF0336"/>
    <w:rsid w:val="00EF052D"/>
    <w:rsid w:val="00EF06D4"/>
    <w:rsid w:val="00EF23C1"/>
    <w:rsid w:val="00EF7402"/>
    <w:rsid w:val="00F0091D"/>
    <w:rsid w:val="00F029BC"/>
    <w:rsid w:val="00F101A4"/>
    <w:rsid w:val="00F11A50"/>
    <w:rsid w:val="00F25FFA"/>
    <w:rsid w:val="00F26CFC"/>
    <w:rsid w:val="00F342FC"/>
    <w:rsid w:val="00F34EFE"/>
    <w:rsid w:val="00F36D1D"/>
    <w:rsid w:val="00F42330"/>
    <w:rsid w:val="00F5725D"/>
    <w:rsid w:val="00F6506C"/>
    <w:rsid w:val="00F66CBE"/>
    <w:rsid w:val="00F70E1C"/>
    <w:rsid w:val="00F771C3"/>
    <w:rsid w:val="00F912CD"/>
    <w:rsid w:val="00F93F50"/>
    <w:rsid w:val="00F945C4"/>
    <w:rsid w:val="00F956C6"/>
    <w:rsid w:val="00F96E4E"/>
    <w:rsid w:val="00FA0702"/>
    <w:rsid w:val="00FA372E"/>
    <w:rsid w:val="00FA4CB8"/>
    <w:rsid w:val="00FA5F2B"/>
    <w:rsid w:val="00FB1511"/>
    <w:rsid w:val="00FB5F7D"/>
    <w:rsid w:val="00FB6050"/>
    <w:rsid w:val="00FB6784"/>
    <w:rsid w:val="00FC61A1"/>
    <w:rsid w:val="00FC67AB"/>
    <w:rsid w:val="00FD1C8C"/>
    <w:rsid w:val="00FD29FF"/>
    <w:rsid w:val="00FD2B99"/>
    <w:rsid w:val="00FD7C68"/>
    <w:rsid w:val="00FE2407"/>
    <w:rsid w:val="00FE2D3F"/>
    <w:rsid w:val="00FF18B1"/>
    <w:rsid w:val="00FF3831"/>
    <w:rsid w:val="00FF3AF5"/>
    <w:rsid w:val="00FF5C53"/>
    <w:rsid w:val="00FF6DC4"/>
    <w:rsid w:val="014B6270"/>
    <w:rsid w:val="016D872E"/>
    <w:rsid w:val="01949063"/>
    <w:rsid w:val="0285BA81"/>
    <w:rsid w:val="028A1581"/>
    <w:rsid w:val="02E73073"/>
    <w:rsid w:val="02ED7D41"/>
    <w:rsid w:val="03BD9D24"/>
    <w:rsid w:val="04C10757"/>
    <w:rsid w:val="04E1FF83"/>
    <w:rsid w:val="05457BA4"/>
    <w:rsid w:val="059D6AB3"/>
    <w:rsid w:val="05CE2F15"/>
    <w:rsid w:val="05D942CE"/>
    <w:rsid w:val="07223DC6"/>
    <w:rsid w:val="072F2B9E"/>
    <w:rsid w:val="074E8D62"/>
    <w:rsid w:val="0770C88E"/>
    <w:rsid w:val="078884A8"/>
    <w:rsid w:val="07C68C8E"/>
    <w:rsid w:val="09039C8E"/>
    <w:rsid w:val="090F8528"/>
    <w:rsid w:val="092CA720"/>
    <w:rsid w:val="09467306"/>
    <w:rsid w:val="09ABB494"/>
    <w:rsid w:val="09C4A7C2"/>
    <w:rsid w:val="09EF17EC"/>
    <w:rsid w:val="0A2C5426"/>
    <w:rsid w:val="0A3F211B"/>
    <w:rsid w:val="0A5579E9"/>
    <w:rsid w:val="0A9B1473"/>
    <w:rsid w:val="0B72BFD3"/>
    <w:rsid w:val="0B8BE46C"/>
    <w:rsid w:val="0BE969CC"/>
    <w:rsid w:val="0E281B4B"/>
    <w:rsid w:val="0E4477BA"/>
    <w:rsid w:val="0E6360AE"/>
    <w:rsid w:val="0E874E32"/>
    <w:rsid w:val="0E938659"/>
    <w:rsid w:val="0F51F99D"/>
    <w:rsid w:val="0F7A7AC9"/>
    <w:rsid w:val="10523BA7"/>
    <w:rsid w:val="10696BC6"/>
    <w:rsid w:val="10EDA2AA"/>
    <w:rsid w:val="11085DB9"/>
    <w:rsid w:val="113CB04E"/>
    <w:rsid w:val="118598B4"/>
    <w:rsid w:val="1252C296"/>
    <w:rsid w:val="1259100D"/>
    <w:rsid w:val="125992E8"/>
    <w:rsid w:val="12C4707F"/>
    <w:rsid w:val="12E9F9D4"/>
    <w:rsid w:val="12F1B489"/>
    <w:rsid w:val="13168732"/>
    <w:rsid w:val="13219AEB"/>
    <w:rsid w:val="1351C096"/>
    <w:rsid w:val="13B310AD"/>
    <w:rsid w:val="13B91077"/>
    <w:rsid w:val="14FB71CF"/>
    <w:rsid w:val="152D0E55"/>
    <w:rsid w:val="154B2268"/>
    <w:rsid w:val="173074C4"/>
    <w:rsid w:val="17FB65FD"/>
    <w:rsid w:val="1873E633"/>
    <w:rsid w:val="18D6CAC6"/>
    <w:rsid w:val="18FED030"/>
    <w:rsid w:val="1913A174"/>
    <w:rsid w:val="19D11899"/>
    <w:rsid w:val="1AA88169"/>
    <w:rsid w:val="1ACAC79F"/>
    <w:rsid w:val="1AED7858"/>
    <w:rsid w:val="1BFB2CF6"/>
    <w:rsid w:val="1CF419ED"/>
    <w:rsid w:val="1D07B2C6"/>
    <w:rsid w:val="1DB28D31"/>
    <w:rsid w:val="1E4E4D5E"/>
    <w:rsid w:val="1E7C53F5"/>
    <w:rsid w:val="1EE2F4E6"/>
    <w:rsid w:val="1F8C6415"/>
    <w:rsid w:val="1FC7B293"/>
    <w:rsid w:val="2034A612"/>
    <w:rsid w:val="20A0D229"/>
    <w:rsid w:val="20AE2378"/>
    <w:rsid w:val="2137DE14"/>
    <w:rsid w:val="21660828"/>
    <w:rsid w:val="21B2542A"/>
    <w:rsid w:val="21C0032C"/>
    <w:rsid w:val="21C3B89D"/>
    <w:rsid w:val="229AD2F1"/>
    <w:rsid w:val="22AF67C7"/>
    <w:rsid w:val="2355D5B4"/>
    <w:rsid w:val="23A3D4EE"/>
    <w:rsid w:val="23CE9247"/>
    <w:rsid w:val="23E9BFD8"/>
    <w:rsid w:val="2433E0CB"/>
    <w:rsid w:val="246D1E98"/>
    <w:rsid w:val="2521EA66"/>
    <w:rsid w:val="253844BF"/>
    <w:rsid w:val="254DCD7A"/>
    <w:rsid w:val="268C1F3C"/>
    <w:rsid w:val="272969CB"/>
    <w:rsid w:val="2749004C"/>
    <w:rsid w:val="27BB278E"/>
    <w:rsid w:val="28062F70"/>
    <w:rsid w:val="2880F904"/>
    <w:rsid w:val="2899E571"/>
    <w:rsid w:val="292B58D5"/>
    <w:rsid w:val="29D85F56"/>
    <w:rsid w:val="2A2BF9F8"/>
    <w:rsid w:val="2A8BE635"/>
    <w:rsid w:val="2ADDD928"/>
    <w:rsid w:val="2B4B1A8D"/>
    <w:rsid w:val="2BF144ED"/>
    <w:rsid w:val="2C10B948"/>
    <w:rsid w:val="2C1648EE"/>
    <w:rsid w:val="2CB1496A"/>
    <w:rsid w:val="2CD4BC32"/>
    <w:rsid w:val="2CDC9673"/>
    <w:rsid w:val="2D916B6C"/>
    <w:rsid w:val="2F983FD2"/>
    <w:rsid w:val="30CA6B91"/>
    <w:rsid w:val="31B4AD67"/>
    <w:rsid w:val="31D96439"/>
    <w:rsid w:val="32393D75"/>
    <w:rsid w:val="32B18E33"/>
    <w:rsid w:val="32D10D26"/>
    <w:rsid w:val="33493337"/>
    <w:rsid w:val="345A73C0"/>
    <w:rsid w:val="34D7AEBB"/>
    <w:rsid w:val="35A994DB"/>
    <w:rsid w:val="3673B0F2"/>
    <w:rsid w:val="36BC41A7"/>
    <w:rsid w:val="384D87D6"/>
    <w:rsid w:val="3863C7D1"/>
    <w:rsid w:val="389DA893"/>
    <w:rsid w:val="3956E8B4"/>
    <w:rsid w:val="39828E8F"/>
    <w:rsid w:val="3A3013BE"/>
    <w:rsid w:val="3A66DC18"/>
    <w:rsid w:val="3AC22FBE"/>
    <w:rsid w:val="3B150527"/>
    <w:rsid w:val="3B2F024F"/>
    <w:rsid w:val="3B354FC6"/>
    <w:rsid w:val="3B4D7C04"/>
    <w:rsid w:val="3B628019"/>
    <w:rsid w:val="3BC5FC3A"/>
    <w:rsid w:val="3C65B77B"/>
    <w:rsid w:val="3D232EA0"/>
    <w:rsid w:val="3D2EB378"/>
    <w:rsid w:val="3D541D99"/>
    <w:rsid w:val="3D86509C"/>
    <w:rsid w:val="3EBBCD3B"/>
    <w:rsid w:val="3F3516BF"/>
    <w:rsid w:val="3F4D42FD"/>
    <w:rsid w:val="3F87261D"/>
    <w:rsid w:val="3F8730B5"/>
    <w:rsid w:val="3FF28EC9"/>
    <w:rsid w:val="40462FF4"/>
    <w:rsid w:val="411C9CA5"/>
    <w:rsid w:val="412B2072"/>
    <w:rsid w:val="41478ED5"/>
    <w:rsid w:val="419CE212"/>
    <w:rsid w:val="41F27D5B"/>
    <w:rsid w:val="425AE617"/>
    <w:rsid w:val="425B9AB2"/>
    <w:rsid w:val="42DE7A1C"/>
    <w:rsid w:val="440EE1D1"/>
    <w:rsid w:val="444B54A7"/>
    <w:rsid w:val="45046A31"/>
    <w:rsid w:val="452BB32D"/>
    <w:rsid w:val="454F5652"/>
    <w:rsid w:val="456B4AE9"/>
    <w:rsid w:val="45DC1DEB"/>
    <w:rsid w:val="460878D2"/>
    <w:rsid w:val="474AF7E1"/>
    <w:rsid w:val="47BF349F"/>
    <w:rsid w:val="488A5AC6"/>
    <w:rsid w:val="48B2F9F0"/>
    <w:rsid w:val="4A61C932"/>
    <w:rsid w:val="4ABBC436"/>
    <w:rsid w:val="4B9CEA91"/>
    <w:rsid w:val="4C39DBC9"/>
    <w:rsid w:val="4C725B23"/>
    <w:rsid w:val="4C7D6EDC"/>
    <w:rsid w:val="4CC9F00D"/>
    <w:rsid w:val="4DDDFC3C"/>
    <w:rsid w:val="4E2CB0B6"/>
    <w:rsid w:val="4E4018FA"/>
    <w:rsid w:val="4E88E246"/>
    <w:rsid w:val="4EA3C6F1"/>
    <w:rsid w:val="4EDEA646"/>
    <w:rsid w:val="4F1F768F"/>
    <w:rsid w:val="4F646D7E"/>
    <w:rsid w:val="50809A6C"/>
    <w:rsid w:val="5104612C"/>
    <w:rsid w:val="51B8BCD6"/>
    <w:rsid w:val="51BFEB90"/>
    <w:rsid w:val="5228FEAE"/>
    <w:rsid w:val="54459001"/>
    <w:rsid w:val="54668390"/>
    <w:rsid w:val="554CB67C"/>
    <w:rsid w:val="558BD889"/>
    <w:rsid w:val="55F625AB"/>
    <w:rsid w:val="56076D78"/>
    <w:rsid w:val="560B29C0"/>
    <w:rsid w:val="5623232D"/>
    <w:rsid w:val="56382742"/>
    <w:rsid w:val="56A52F02"/>
    <w:rsid w:val="57265A8F"/>
    <w:rsid w:val="57268D60"/>
    <w:rsid w:val="583A7517"/>
    <w:rsid w:val="583EC8D7"/>
    <w:rsid w:val="587B6E7E"/>
    <w:rsid w:val="59B2319B"/>
    <w:rsid w:val="59C5C6F9"/>
    <w:rsid w:val="59D375FB"/>
    <w:rsid w:val="59FFAC8D"/>
    <w:rsid w:val="5A840AC5"/>
    <w:rsid w:val="5AD227C7"/>
    <w:rsid w:val="5B041081"/>
    <w:rsid w:val="5B295ECB"/>
    <w:rsid w:val="5B9F9DDD"/>
    <w:rsid w:val="5BCC0826"/>
    <w:rsid w:val="5C7C0A58"/>
    <w:rsid w:val="5D83324C"/>
    <w:rsid w:val="5DC8F289"/>
    <w:rsid w:val="5E0D52E5"/>
    <w:rsid w:val="5E17C6F6"/>
    <w:rsid w:val="5E318DAD"/>
    <w:rsid w:val="5E6F9F31"/>
    <w:rsid w:val="5E9F920B"/>
    <w:rsid w:val="5F1BD0E7"/>
    <w:rsid w:val="5FB7CD82"/>
    <w:rsid w:val="60304DB8"/>
    <w:rsid w:val="604D41B1"/>
    <w:rsid w:val="60A66671"/>
    <w:rsid w:val="60BB37B5"/>
    <w:rsid w:val="612B5D84"/>
    <w:rsid w:val="622BD35A"/>
    <w:rsid w:val="6237221E"/>
    <w:rsid w:val="627C4BC8"/>
    <w:rsid w:val="62ED13BD"/>
    <w:rsid w:val="6456B93F"/>
    <w:rsid w:val="647DCDF1"/>
    <w:rsid w:val="65248A8F"/>
    <w:rsid w:val="658720F4"/>
    <w:rsid w:val="65F2F0A5"/>
    <w:rsid w:val="66309023"/>
    <w:rsid w:val="6733C785"/>
    <w:rsid w:val="6748FE6B"/>
    <w:rsid w:val="6760F7D8"/>
    <w:rsid w:val="67F89F3A"/>
    <w:rsid w:val="6800E848"/>
    <w:rsid w:val="681E6EFD"/>
    <w:rsid w:val="686C5A13"/>
    <w:rsid w:val="69195FAF"/>
    <w:rsid w:val="69A49619"/>
    <w:rsid w:val="6A25D9E0"/>
    <w:rsid w:val="6A30571C"/>
    <w:rsid w:val="6A8D0B72"/>
    <w:rsid w:val="6AB71F2F"/>
    <w:rsid w:val="6B114AA6"/>
    <w:rsid w:val="6B54E0B9"/>
    <w:rsid w:val="6BBEF337"/>
    <w:rsid w:val="6BFFE395"/>
    <w:rsid w:val="6C76D01E"/>
    <w:rsid w:val="6DC061A9"/>
    <w:rsid w:val="6DE57BBF"/>
    <w:rsid w:val="6DEFC7A3"/>
    <w:rsid w:val="6EF192AC"/>
    <w:rsid w:val="6FC4712A"/>
    <w:rsid w:val="6FFFAA8E"/>
    <w:rsid w:val="7063631D"/>
    <w:rsid w:val="714B7031"/>
    <w:rsid w:val="717D675A"/>
    <w:rsid w:val="71B70AC9"/>
    <w:rsid w:val="72CF7911"/>
    <w:rsid w:val="72E7A54F"/>
    <w:rsid w:val="730889C4"/>
    <w:rsid w:val="73A61893"/>
    <w:rsid w:val="7511CEC6"/>
    <w:rsid w:val="75BE1E9B"/>
    <w:rsid w:val="75C18B6C"/>
    <w:rsid w:val="75D78C85"/>
    <w:rsid w:val="76982AEE"/>
    <w:rsid w:val="77865E3B"/>
    <w:rsid w:val="7890EAB0"/>
    <w:rsid w:val="790D8F2E"/>
    <w:rsid w:val="793D9722"/>
    <w:rsid w:val="7AFC3756"/>
    <w:rsid w:val="7B13ED52"/>
    <w:rsid w:val="7B7BDAC9"/>
    <w:rsid w:val="7BE2ED41"/>
    <w:rsid w:val="7BF055BB"/>
    <w:rsid w:val="7C0104AD"/>
    <w:rsid w:val="7C3A4E0D"/>
    <w:rsid w:val="7CED47F6"/>
    <w:rsid w:val="7D36BE9F"/>
    <w:rsid w:val="7DEFACD5"/>
    <w:rsid w:val="7E13F220"/>
    <w:rsid w:val="7F0E1984"/>
    <w:rsid w:val="7F305ED5"/>
    <w:rsid w:val="7FFFD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3E6AEC"/>
  <w15:chartTrackingRefBased/>
  <w15:docId w15:val="{20C64ADB-6851-4D0F-A116-2E33795C7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193"/>
  </w:style>
  <w:style w:type="paragraph" w:styleId="Heading1">
    <w:name w:val="heading 1"/>
    <w:basedOn w:val="Normal"/>
    <w:next w:val="Normal"/>
    <w:link w:val="Heading1Char"/>
    <w:uiPriority w:val="9"/>
    <w:qFormat/>
    <w:rsid w:val="00CE179B"/>
    <w:pPr>
      <w:keepNext/>
      <w:keepLines/>
      <w:spacing w:before="240" w:after="0"/>
      <w:outlineLvl w:val="0"/>
    </w:pPr>
    <w:rPr>
      <w:rFonts w:ascii="Palatino Linotype" w:eastAsiaTheme="majorEastAsia" w:hAnsi="Palatino Linotype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4558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79B"/>
    <w:rPr>
      <w:rFonts w:ascii="Palatino Linotype" w:eastAsiaTheme="majorEastAsia" w:hAnsi="Palatino Linotype" w:cstheme="majorBidi"/>
      <w:b/>
      <w:bCs/>
      <w:color w:val="2F5496" w:themeColor="accent1" w:themeShade="BF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34558"/>
    <w:rPr>
      <w:rFonts w:asciiTheme="majorHAnsi" w:eastAsiaTheme="majorEastAsia" w:hAnsiTheme="majorHAnsi" w:cstheme="majorBidi"/>
      <w:b/>
      <w:bCs/>
      <w:color w:val="2F5496" w:themeColor="accent1" w:themeShade="BF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B91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544"/>
  </w:style>
  <w:style w:type="paragraph" w:styleId="Footer">
    <w:name w:val="footer"/>
    <w:basedOn w:val="Normal"/>
    <w:link w:val="FooterChar"/>
    <w:uiPriority w:val="99"/>
    <w:unhideWhenUsed/>
    <w:rsid w:val="00B91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544"/>
  </w:style>
  <w:style w:type="paragraph" w:styleId="TOCHeading">
    <w:name w:val="TOC Heading"/>
    <w:basedOn w:val="Heading1"/>
    <w:next w:val="Normal"/>
    <w:uiPriority w:val="39"/>
    <w:unhideWhenUsed/>
    <w:qFormat/>
    <w:rsid w:val="00B15C4A"/>
    <w:pPr>
      <w:outlineLvl w:val="9"/>
    </w:pPr>
    <w:rPr>
      <w:rFonts w:asciiTheme="majorHAnsi" w:hAnsiTheme="majorHAnsi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15C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5C4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15C4A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97A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26A5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04101"/>
    <w:pPr>
      <w:ind w:left="720"/>
      <w:contextualSpacing/>
    </w:pPr>
  </w:style>
  <w:style w:type="table" w:styleId="PlainTable1">
    <w:name w:val="Plain Table 1"/>
    <w:basedOn w:val="TableNormal"/>
    <w:uiPriority w:val="41"/>
    <w:rsid w:val="005066C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37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D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D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DBA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0C1E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12D37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F0E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67E815FE35384EB5586C8133A9BE37" ma:contentTypeVersion="5" ma:contentTypeDescription="Create a new document." ma:contentTypeScope="" ma:versionID="7a2c981380a6b37f9718601a9e34b6be">
  <xsd:schema xmlns:xsd="http://www.w3.org/2001/XMLSchema" xmlns:xs="http://www.w3.org/2001/XMLSchema" xmlns:p="http://schemas.microsoft.com/office/2006/metadata/properties" xmlns:ns3="fee18900-aed6-4565-98e0-07e48a999bb8" xmlns:ns4="af01e9b5-33a3-461a-88ac-fc781262f142" targetNamespace="http://schemas.microsoft.com/office/2006/metadata/properties" ma:root="true" ma:fieldsID="39c41b3697068bebe1a76503d983404e" ns3:_="" ns4:_="">
    <xsd:import namespace="fee18900-aed6-4565-98e0-07e48a999bb8"/>
    <xsd:import namespace="af01e9b5-33a3-461a-88ac-fc781262f1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18900-aed6-4565-98e0-07e48a999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1e9b5-33a3-461a-88ac-fc781262f1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A0AE0F-E064-489F-919C-2D823BA846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EF0121-15CF-4C99-B393-126031C7A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e18900-aed6-4565-98e0-07e48a999bb8"/>
    <ds:schemaRef ds:uri="af01e9b5-33a3-461a-88ac-fc781262f1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DFFE46-1AF2-4A06-BC95-1F073E477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385BE9-C8FC-4583-BF47-C941F5C48C5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1844</Words>
  <Characters>1051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Fazal-e- Amin</dc:creator>
  <cp:keywords/>
  <dc:description/>
  <cp:lastModifiedBy>saleh ALSHEHRI</cp:lastModifiedBy>
  <cp:revision>346</cp:revision>
  <dcterms:created xsi:type="dcterms:W3CDTF">2022-04-13T09:15:00Z</dcterms:created>
  <dcterms:modified xsi:type="dcterms:W3CDTF">2022-04-18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67E815FE35384EB5586C8133A9BE37</vt:lpwstr>
  </property>
</Properties>
</file>